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AA6F0" w14:textId="26297CA9" w:rsidR="006B5029" w:rsidRPr="007A4B0F" w:rsidRDefault="007A4B0F" w:rsidP="007A4B0F">
      <w:pPr>
        <w:jc w:val="both"/>
        <w:rPr>
          <w:rFonts w:ascii="Arial" w:hAnsi="Arial" w:cs="Arial"/>
          <w:b/>
          <w:sz w:val="20"/>
          <w:lang w:val="es-ES_tradnl"/>
        </w:rPr>
      </w:pPr>
      <w:r w:rsidRPr="007A4B0F">
        <w:rPr>
          <w:rFonts w:ascii="Arial" w:hAnsi="Arial" w:cs="Arial"/>
          <w:b/>
          <w:sz w:val="20"/>
          <w:lang w:val="es-ES_tradnl"/>
        </w:rPr>
        <w:t>FORMULACIÓN DEL PROYECTO</w:t>
      </w:r>
    </w:p>
    <w:p w14:paraId="0BFFA767" w14:textId="69C5DD54" w:rsidR="006B5029" w:rsidRPr="002855E9" w:rsidRDefault="006B502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828"/>
      </w:tblGrid>
      <w:tr w:rsidR="007A4B0F" w:rsidRPr="002855E9" w14:paraId="2595B071" w14:textId="77777777" w:rsidTr="0042694E">
        <w:tc>
          <w:tcPr>
            <w:tcW w:w="9740" w:type="dxa"/>
            <w:shd w:val="pct10" w:color="auto" w:fill="auto"/>
          </w:tcPr>
          <w:p w14:paraId="7724FBE6" w14:textId="77777777" w:rsidR="007A4B0F" w:rsidRPr="002855E9" w:rsidRDefault="007A4B0F" w:rsidP="0042694E">
            <w:pPr>
              <w:autoSpaceDE w:val="0"/>
              <w:autoSpaceDN w:val="0"/>
              <w:spacing w:before="93"/>
              <w:ind w:left="12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ormulació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to deberá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ncorpora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o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iguiente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spectos:</w:t>
            </w:r>
          </w:p>
          <w:p w14:paraId="60E08D34" w14:textId="77777777" w:rsidR="007A4B0F" w:rsidRPr="002855E9" w:rsidRDefault="007A4B0F" w:rsidP="0042694E">
            <w:pPr>
              <w:pStyle w:val="Textosinformato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2195FE67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before="1" w:line="242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undamentos</w:t>
            </w:r>
            <w:r w:rsidRPr="002855E9">
              <w:rPr>
                <w:rFonts w:ascii="Arial" w:eastAsia="Arial MT" w:hAnsi="Arial" w:cs="Arial"/>
                <w:spacing w:val="-9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eóricos</w:t>
            </w:r>
          </w:p>
          <w:p w14:paraId="124D6839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eguntas,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hipótesis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</w:t>
            </w:r>
            <w:r w:rsidRPr="002855E9">
              <w:rPr>
                <w:rFonts w:ascii="Arial" w:eastAsia="Arial MT" w:hAnsi="Arial" w:cs="Arial"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upuesto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nvestigación.</w:t>
            </w:r>
          </w:p>
          <w:p w14:paraId="3EA40C07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bjetiv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Genera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pecíficos</w:t>
            </w:r>
          </w:p>
          <w:p w14:paraId="366E40A9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etodología</w:t>
            </w:r>
          </w:p>
          <w:p w14:paraId="3EB35E40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scripció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otencial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ransformador,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Retribució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lcanc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 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rto,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edian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rgo plazo</w:t>
            </w:r>
          </w:p>
          <w:p w14:paraId="02338257" w14:textId="77777777" w:rsidR="007A4B0F" w:rsidRPr="002855E9" w:rsidRDefault="007A4B0F" w:rsidP="0042694E">
            <w:pPr>
              <w:numPr>
                <w:ilvl w:val="1"/>
                <w:numId w:val="30"/>
              </w:numPr>
              <w:tabs>
                <w:tab w:val="left" w:pos="1560"/>
                <w:tab w:val="left" w:pos="1561"/>
              </w:tabs>
              <w:autoSpaceDE w:val="0"/>
              <w:autoSpaceDN w:val="0"/>
              <w:spacing w:line="240" w:lineRule="exact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puesta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b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scribi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otencial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ransformador disciplina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u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área 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nvestigación.</w:t>
            </w:r>
          </w:p>
          <w:p w14:paraId="0D1BE2DB" w14:textId="77777777" w:rsidR="007A4B0F" w:rsidRPr="002855E9" w:rsidRDefault="007A4B0F" w:rsidP="0042694E">
            <w:pPr>
              <w:numPr>
                <w:ilvl w:val="1"/>
                <w:numId w:val="30"/>
              </w:numPr>
              <w:tabs>
                <w:tab w:val="left" w:pos="1560"/>
                <w:tab w:val="left" w:pos="1561"/>
              </w:tabs>
              <w:autoSpaceDE w:val="0"/>
              <w:autoSpaceDN w:val="0"/>
              <w:spacing w:line="237" w:lineRule="auto"/>
              <w:ind w:right="236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seablemente,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to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uede presentar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cione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lcance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retribució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ámbito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ociales,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conómicos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ulturales,</w:t>
            </w:r>
            <w:r w:rsidRPr="002855E9">
              <w:rPr>
                <w:rFonts w:ascii="Arial" w:eastAsia="Arial MT" w:hAnsi="Arial" w:cs="Arial"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mbientales,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anitarios,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ecnológicos,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tr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tros.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ta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imensión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o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bligatoria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plica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egú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aturaleza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to.</w:t>
            </w:r>
          </w:p>
          <w:p w14:paraId="01DA953A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0"/>
                <w:tab w:val="left" w:pos="841"/>
              </w:tabs>
              <w:autoSpaceDE w:val="0"/>
              <w:autoSpaceDN w:val="0"/>
              <w:spacing w:before="8"/>
              <w:ind w:right="2279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Equipo de Trabajo (Dupla de </w:t>
            </w:r>
            <w:proofErr w:type="gram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irectores</w:t>
            </w:r>
            <w:proofErr w:type="gram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/as, Co-Investigadores/as, Colaboradores/as, Técnicos/as, Tesistas, entro otros/as profesionales).</w:t>
            </w:r>
            <w:r w:rsidRPr="002855E9">
              <w:rPr>
                <w:rFonts w:ascii="Arial" w:eastAsia="Arial MT" w:hAnsi="Arial" w:cs="Arial"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pecificar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roles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ctividade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sociada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unciones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qu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ada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ersona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sarrollará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to.</w:t>
            </w:r>
          </w:p>
          <w:p w14:paraId="399B75E1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before="6" w:line="242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arta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Gantt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lan de Trabajo</w:t>
            </w:r>
          </w:p>
          <w:p w14:paraId="1C05FC95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dentificación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Hito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ríticos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lan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itigación/a</w:t>
            </w:r>
          </w:p>
          <w:p w14:paraId="2CB79A6D" w14:textId="77777777" w:rsidR="007A4B0F" w:rsidRPr="002855E9" w:rsidRDefault="007A4B0F" w:rsidP="0042694E">
            <w:pPr>
              <w:numPr>
                <w:ilvl w:val="0"/>
                <w:numId w:val="30"/>
              </w:numPr>
              <w:tabs>
                <w:tab w:val="left" w:pos="840"/>
                <w:tab w:val="left" w:pos="841"/>
              </w:tabs>
              <w:autoSpaceDE w:val="0"/>
              <w:autoSpaceDN w:val="0"/>
              <w:spacing w:line="237" w:lineRule="auto"/>
              <w:ind w:right="1538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igura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mplementaria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(si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art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u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ormulación) y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ntecedente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urriculares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u/sus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nvestigadores/a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egún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i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rrespon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ara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undamentació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u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articipación.</w:t>
            </w:r>
            <w:r w:rsidRPr="002855E9">
              <w:rPr>
                <w:rFonts w:ascii="Arial" w:eastAsia="Arial MT" w:hAnsi="Arial" w:cs="Arial"/>
                <w:spacing w:val="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tros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ocumentos</w:t>
            </w:r>
          </w:p>
          <w:p w14:paraId="1AAC0737" w14:textId="77777777" w:rsidR="007A4B0F" w:rsidRPr="002855E9" w:rsidRDefault="007A4B0F" w:rsidP="0042694E">
            <w:pPr>
              <w:pStyle w:val="Textosinformato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549D849F" w14:textId="77777777" w:rsidR="007A4B0F" w:rsidRPr="002855E9" w:rsidRDefault="007A4B0F" w:rsidP="0042694E">
            <w:pPr>
              <w:autoSpaceDE w:val="0"/>
              <w:autoSpaceDN w:val="0"/>
              <w:spacing w:before="6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  <w:p w14:paraId="39F5B814" w14:textId="77777777" w:rsidR="007A4B0F" w:rsidRPr="002855E9" w:rsidRDefault="007A4B0F" w:rsidP="0042694E">
            <w:pPr>
              <w:autoSpaceDE w:val="0"/>
              <w:autoSpaceDN w:val="0"/>
              <w:spacing w:line="249" w:lineRule="auto"/>
              <w:ind w:left="120" w:right="1324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te archivo debe contener un máximo de 12 páginas (formato carta, fuente Arial o similar, tamaño 10). La formulación del proyecto, en inglés y/o español,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be ser adjuntada en la plataforma de postulación del concurso como un único documento en formato PDF. Para desarrollar los puntos E), F), G) y H)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uste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ue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omar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mo referencia la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ablas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djuntas en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nex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 d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st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ocumento.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spectos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referidos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formulación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yecto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qu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ea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incluidos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nexos,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o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erán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onsiderado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spacing w:val="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roceso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evaluación.</w:t>
            </w:r>
          </w:p>
          <w:p w14:paraId="22A3BBD2" w14:textId="77777777" w:rsidR="007A4B0F" w:rsidRPr="002855E9" w:rsidRDefault="007A4B0F" w:rsidP="0042694E">
            <w:pPr>
              <w:autoSpaceDE w:val="0"/>
              <w:autoSpaceDN w:val="0"/>
              <w:spacing w:before="164" w:line="249" w:lineRule="auto"/>
              <w:ind w:left="840" w:right="2248"/>
              <w:jc w:val="both"/>
              <w:rPr>
                <w:rFonts w:ascii="Arial" w:eastAsia="Arial MT" w:hAnsi="Arial" w:cs="Arial"/>
                <w:i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Las</w:t>
            </w:r>
            <w:r w:rsidRPr="002855E9">
              <w:rPr>
                <w:rFonts w:ascii="Arial" w:eastAsia="Arial MT" w:hAnsi="Arial" w:cs="Arial"/>
                <w:i/>
                <w:spacing w:val="-1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postulaciones</w:t>
            </w:r>
            <w:r w:rsidRPr="002855E9">
              <w:rPr>
                <w:rFonts w:ascii="Arial" w:eastAsia="Arial MT" w:hAnsi="Arial" w:cs="Arial"/>
                <w:i/>
                <w:spacing w:val="-1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las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áreas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Ciencias</w:t>
            </w:r>
            <w:r w:rsidRPr="002855E9">
              <w:rPr>
                <w:rFonts w:ascii="Arial" w:eastAsia="Arial MT" w:hAnsi="Arial" w:cs="Arial"/>
                <w:i/>
                <w:spacing w:val="-1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Biológicas</w:t>
            </w:r>
            <w:r w:rsidRPr="002855E9">
              <w:rPr>
                <w:rFonts w:ascii="Arial" w:eastAsia="Arial MT" w:hAnsi="Arial" w:cs="Arial"/>
                <w:i/>
                <w:spacing w:val="-1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Vida,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Ciencias</w:t>
            </w:r>
            <w:r w:rsidRPr="002855E9">
              <w:rPr>
                <w:rFonts w:ascii="Arial" w:eastAsia="Arial MT" w:hAnsi="Arial" w:cs="Arial"/>
                <w:i/>
                <w:spacing w:val="-1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xactas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Ingeniería,</w:t>
            </w:r>
            <w:r w:rsidRPr="002855E9">
              <w:rPr>
                <w:rFonts w:ascii="Arial" w:eastAsia="Arial MT" w:hAnsi="Arial" w:cs="Arial"/>
                <w:i/>
                <w:spacing w:val="-1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Interdisciplina</w:t>
            </w:r>
            <w:r w:rsidRPr="002855E9">
              <w:rPr>
                <w:rFonts w:ascii="Arial" w:eastAsia="Arial MT" w:hAnsi="Arial" w:cs="Arial"/>
                <w:i/>
                <w:spacing w:val="-1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Transdisciplina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u w:val="single"/>
                <w:lang w:val="es-ES" w:eastAsia="en-US"/>
              </w:rPr>
              <w:t>deberán</w:t>
            </w:r>
            <w:r w:rsidRPr="002855E9">
              <w:rPr>
                <w:rFonts w:ascii="Arial" w:eastAsia="Arial MT" w:hAnsi="Arial" w:cs="Arial"/>
                <w:i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u w:val="single"/>
                <w:lang w:val="es-ES" w:eastAsia="en-US"/>
              </w:rPr>
              <w:t>ser</w:t>
            </w:r>
            <w:r w:rsidRPr="002855E9">
              <w:rPr>
                <w:rFonts w:ascii="Arial" w:eastAsia="Arial MT" w:hAnsi="Arial" w:cs="Arial"/>
                <w:i/>
                <w:spacing w:val="-13"/>
                <w:sz w:val="20"/>
                <w:u w:val="single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u w:val="single"/>
                <w:lang w:val="es-ES" w:eastAsia="en-US"/>
              </w:rPr>
              <w:t>presentadas</w:t>
            </w:r>
            <w:r w:rsidRPr="002855E9">
              <w:rPr>
                <w:rFonts w:ascii="Arial" w:eastAsia="Arial MT" w:hAnsi="Arial" w:cs="Arial"/>
                <w:i/>
                <w:spacing w:val="-6"/>
                <w:sz w:val="20"/>
                <w:u w:val="single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u w:val="single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i/>
                <w:spacing w:val="-7"/>
                <w:sz w:val="20"/>
                <w:u w:val="single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u w:val="single"/>
                <w:lang w:val="es-ES" w:eastAsia="en-US"/>
              </w:rPr>
              <w:t>idioma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u w:val="single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u w:val="single"/>
                <w:lang w:val="es-ES" w:eastAsia="en-US"/>
              </w:rPr>
              <w:t>inglés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.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Sin</w:t>
            </w:r>
            <w:r w:rsidRPr="002855E9">
              <w:rPr>
                <w:rFonts w:ascii="Arial" w:eastAsia="Arial MT" w:hAnsi="Arial" w:cs="Arial"/>
                <w:i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>perjuicio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lo</w:t>
            </w:r>
            <w:r w:rsidRPr="002855E9">
              <w:rPr>
                <w:rFonts w:ascii="Arial" w:eastAsia="Arial MT" w:hAnsi="Arial" w:cs="Arial"/>
                <w:i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anterior,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serán</w:t>
            </w:r>
            <w:r w:rsidRPr="002855E9">
              <w:rPr>
                <w:rFonts w:ascii="Arial" w:eastAsia="Arial MT" w:hAnsi="Arial" w:cs="Arial"/>
                <w:i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admitidas</w:t>
            </w:r>
            <w:r w:rsidRPr="002855E9">
              <w:rPr>
                <w:rFonts w:ascii="Arial" w:eastAsia="Arial MT" w:hAnsi="Arial" w:cs="Arial"/>
                <w:i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postulaciones</w:t>
            </w:r>
            <w:r w:rsidRPr="002855E9">
              <w:rPr>
                <w:rFonts w:ascii="Arial" w:eastAsia="Arial MT" w:hAnsi="Arial" w:cs="Arial"/>
                <w:i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i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spañol,</w:t>
            </w:r>
            <w:r w:rsidRPr="002855E9">
              <w:rPr>
                <w:rFonts w:ascii="Arial" w:eastAsia="Arial MT" w:hAnsi="Arial" w:cs="Arial"/>
                <w:i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cuyo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caso,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 MT" w:hAnsi="Arial" w:cs="Arial"/>
                <w:i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postulante</w:t>
            </w:r>
            <w:r w:rsidRPr="002855E9">
              <w:rPr>
                <w:rFonts w:ascii="Arial" w:eastAsia="Arial MT" w:hAnsi="Arial" w:cs="Arial"/>
                <w:i/>
                <w:spacing w:val="-8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deberá</w:t>
            </w:r>
            <w:r w:rsidRPr="002855E9">
              <w:rPr>
                <w:rFonts w:ascii="Arial" w:eastAsia="Arial MT" w:hAnsi="Arial" w:cs="Arial"/>
                <w:i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acompañar un ejemplar traducido al idioma inglés, para permitir que dichas postulaciones sean examinadas por los/as evaluadores/as</w:t>
            </w:r>
            <w:r w:rsidRPr="002855E9">
              <w:rPr>
                <w:rFonts w:ascii="Arial" w:eastAsia="Arial MT" w:hAnsi="Arial" w:cs="Arial"/>
                <w:i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xtranjeros/as.</w:t>
            </w:r>
            <w:r w:rsidRPr="002855E9">
              <w:rPr>
                <w:rFonts w:ascii="Arial" w:eastAsia="Arial MT" w:hAnsi="Arial" w:cs="Arial"/>
                <w:i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Las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postulaciones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al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área</w:t>
            </w:r>
            <w:r w:rsidRPr="002855E9">
              <w:rPr>
                <w:rFonts w:ascii="Arial" w:eastAsia="Arial MT" w:hAnsi="Arial" w:cs="Arial"/>
                <w:i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 MT" w:hAnsi="Arial" w:cs="Arial"/>
                <w:i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Artes,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Ciencias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Sociales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Humanidades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se</w:t>
            </w:r>
            <w:r w:rsidRPr="002855E9">
              <w:rPr>
                <w:rFonts w:ascii="Arial" w:eastAsia="Arial MT" w:hAnsi="Arial" w:cs="Arial"/>
                <w:i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podrá</w:t>
            </w:r>
            <w:r w:rsidRPr="002855E9">
              <w:rPr>
                <w:rFonts w:ascii="Arial" w:eastAsia="Arial MT" w:hAnsi="Arial" w:cs="Arial"/>
                <w:i/>
                <w:spacing w:val="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presentar</w:t>
            </w:r>
            <w:r w:rsidRPr="002855E9">
              <w:rPr>
                <w:rFonts w:ascii="Arial" w:eastAsia="Arial MT" w:hAnsi="Arial" w:cs="Arial"/>
                <w:i/>
                <w:spacing w:val="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 MT" w:hAnsi="Arial" w:cs="Arial"/>
                <w:i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idioma</w:t>
            </w:r>
            <w:r w:rsidRPr="002855E9">
              <w:rPr>
                <w:rFonts w:ascii="Arial" w:eastAsia="Arial MT" w:hAnsi="Arial" w:cs="Arial"/>
                <w:i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s-ES" w:eastAsia="en-US"/>
              </w:rPr>
              <w:t>español.</w:t>
            </w:r>
          </w:p>
          <w:p w14:paraId="7E6937FC" w14:textId="77777777" w:rsidR="007A4B0F" w:rsidRPr="002855E9" w:rsidRDefault="007A4B0F" w:rsidP="0042694E">
            <w:pPr>
              <w:widowControl/>
              <w:jc w:val="both"/>
              <w:rPr>
                <w:rFonts w:ascii="Arial" w:hAnsi="Arial" w:cs="Arial"/>
                <w:b/>
                <w:sz w:val="20"/>
                <w:lang w:val="es-ES"/>
              </w:rPr>
            </w:pPr>
          </w:p>
        </w:tc>
      </w:tr>
    </w:tbl>
    <w:p w14:paraId="66C8CF99" w14:textId="40D1074F" w:rsidR="006B5029" w:rsidRPr="007A4B0F" w:rsidRDefault="006B5029" w:rsidP="006B5029">
      <w:pPr>
        <w:autoSpaceDE w:val="0"/>
        <w:autoSpaceDN w:val="0"/>
        <w:rPr>
          <w:rFonts w:ascii="Arial" w:eastAsia="Arial MT" w:hAnsi="Arial" w:cs="Arial"/>
          <w:i/>
          <w:sz w:val="20"/>
          <w:lang w:eastAsia="en-US"/>
        </w:rPr>
      </w:pPr>
    </w:p>
    <w:p w14:paraId="2E123CAA" w14:textId="0CAE0CDE" w:rsidR="006B5029" w:rsidRDefault="006B502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1A2B2A4F" w14:textId="77777777" w:rsidR="007A4B0F" w:rsidRDefault="007A4B0F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597933D6" w14:textId="77777777" w:rsidR="007A4B0F" w:rsidRDefault="007A4B0F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6C93F665" w14:textId="77777777" w:rsidR="007A4B0F" w:rsidRPr="002855E9" w:rsidRDefault="007A4B0F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63215654" w14:textId="77777777" w:rsidR="006B5029" w:rsidRPr="002855E9" w:rsidRDefault="006B5029" w:rsidP="006B5029">
      <w:pPr>
        <w:autoSpaceDE w:val="0"/>
        <w:autoSpaceDN w:val="0"/>
        <w:spacing w:before="1"/>
        <w:ind w:left="120"/>
        <w:outlineLvl w:val="0"/>
        <w:rPr>
          <w:rFonts w:ascii="Arial" w:eastAsia="Arial" w:hAnsi="Arial" w:cs="Arial"/>
          <w:b/>
          <w:bCs/>
          <w:sz w:val="20"/>
          <w:u w:color="000000"/>
          <w:lang w:val="es-ES" w:eastAsia="en-US"/>
        </w:rPr>
      </w:pPr>
      <w:r w:rsidRPr="002855E9">
        <w:rPr>
          <w:rFonts w:ascii="Arial" w:eastAsia="Arial" w:hAnsi="Arial" w:cs="Arial"/>
          <w:b/>
          <w:bCs/>
          <w:sz w:val="20"/>
          <w:u w:color="000000"/>
          <w:lang w:val="es-ES" w:eastAsia="en-US"/>
        </w:rPr>
        <w:lastRenderedPageBreak/>
        <w:t>Anexo</w:t>
      </w:r>
      <w:r w:rsidRPr="002855E9">
        <w:rPr>
          <w:rFonts w:ascii="Arial" w:eastAsia="Arial" w:hAnsi="Arial" w:cs="Arial"/>
          <w:b/>
          <w:bCs/>
          <w:spacing w:val="-5"/>
          <w:sz w:val="20"/>
          <w:u w:color="000000"/>
          <w:lang w:val="es-ES" w:eastAsia="en-US"/>
        </w:rPr>
        <w:t xml:space="preserve"> </w:t>
      </w:r>
      <w:r w:rsidRPr="002855E9">
        <w:rPr>
          <w:rFonts w:ascii="Arial" w:eastAsia="Arial" w:hAnsi="Arial" w:cs="Arial"/>
          <w:b/>
          <w:bCs/>
          <w:sz w:val="20"/>
          <w:u w:color="000000"/>
          <w:lang w:val="es-ES" w:eastAsia="en-US"/>
        </w:rPr>
        <w:t>I.</w:t>
      </w:r>
    </w:p>
    <w:p w14:paraId="10F9C583" w14:textId="77777777" w:rsidR="006B5029" w:rsidRPr="002855E9" w:rsidRDefault="006B5029" w:rsidP="002B4355">
      <w:pPr>
        <w:autoSpaceDE w:val="0"/>
        <w:autoSpaceDN w:val="0"/>
        <w:spacing w:before="170"/>
        <w:ind w:left="120"/>
        <w:jc w:val="both"/>
        <w:rPr>
          <w:rFonts w:ascii="Arial" w:eastAsia="Arial MT" w:hAnsi="Arial" w:cs="Arial"/>
          <w:sz w:val="20"/>
          <w:lang w:val="es-ES" w:eastAsia="en-US"/>
        </w:rPr>
      </w:pPr>
      <w:r w:rsidRPr="002855E9">
        <w:rPr>
          <w:rFonts w:ascii="Arial" w:eastAsia="Arial MT" w:hAnsi="Arial" w:cs="Arial"/>
          <w:sz w:val="20"/>
          <w:lang w:val="es-ES" w:eastAsia="en-US"/>
        </w:rPr>
        <w:t>El</w:t>
      </w:r>
      <w:r w:rsidRPr="002855E9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siguiente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Anexo</w:t>
      </w:r>
      <w:r w:rsidRPr="002855E9">
        <w:rPr>
          <w:rFonts w:ascii="Arial" w:eastAsia="Arial MT" w:hAnsi="Arial" w:cs="Arial"/>
          <w:spacing w:val="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tiene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como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propósito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guiar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al</w:t>
      </w:r>
      <w:r w:rsidRPr="002855E9">
        <w:rPr>
          <w:rFonts w:ascii="Arial" w:eastAsia="Arial MT" w:hAnsi="Arial" w:cs="Arial"/>
          <w:spacing w:val="-1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postulante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en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los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formatos,</w:t>
      </w:r>
      <w:r w:rsidRPr="002855E9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los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cuales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son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referenciales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y</w:t>
      </w:r>
      <w:r w:rsidRPr="002855E9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a</w:t>
      </w:r>
      <w:r w:rsidRPr="002855E9">
        <w:rPr>
          <w:rFonts w:ascii="Arial" w:eastAsia="Arial MT" w:hAnsi="Arial" w:cs="Arial"/>
          <w:spacing w:val="1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modo</w:t>
      </w:r>
      <w:r w:rsidRPr="002855E9">
        <w:rPr>
          <w:rFonts w:ascii="Arial" w:eastAsia="Arial MT" w:hAnsi="Arial" w:cs="Arial"/>
          <w:spacing w:val="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de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ejemplo.</w:t>
      </w:r>
    </w:p>
    <w:p w14:paraId="591AE2C4" w14:textId="77777777" w:rsidR="006B5029" w:rsidRPr="002855E9" w:rsidRDefault="006B5029" w:rsidP="006B5029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777A7189" w14:textId="77777777" w:rsidR="006B5029" w:rsidRPr="002855E9" w:rsidRDefault="006B5029" w:rsidP="006B5029">
      <w:pPr>
        <w:autoSpaceDE w:val="0"/>
        <w:autoSpaceDN w:val="0"/>
        <w:spacing w:before="7"/>
        <w:rPr>
          <w:rFonts w:ascii="Arial" w:eastAsia="Arial MT" w:hAnsi="Arial" w:cs="Arial"/>
          <w:sz w:val="20"/>
          <w:lang w:val="es-ES" w:eastAsia="en-US"/>
        </w:rPr>
      </w:pPr>
    </w:p>
    <w:p w14:paraId="2F628A09" w14:textId="77777777" w:rsidR="006B5029" w:rsidRPr="002855E9" w:rsidRDefault="006B5029" w:rsidP="002B4355">
      <w:pPr>
        <w:numPr>
          <w:ilvl w:val="0"/>
          <w:numId w:val="31"/>
        </w:numPr>
        <w:tabs>
          <w:tab w:val="left" w:pos="840"/>
          <w:tab w:val="left" w:pos="841"/>
        </w:tabs>
        <w:autoSpaceDE w:val="0"/>
        <w:autoSpaceDN w:val="0"/>
        <w:spacing w:before="1"/>
        <w:ind w:hanging="361"/>
        <w:jc w:val="both"/>
        <w:rPr>
          <w:rFonts w:ascii="Arial" w:eastAsia="Arial MT" w:hAnsi="Arial" w:cs="Arial"/>
          <w:sz w:val="20"/>
          <w:lang w:val="es-ES" w:eastAsia="en-US"/>
        </w:rPr>
      </w:pPr>
      <w:r w:rsidRPr="002855E9">
        <w:rPr>
          <w:rFonts w:ascii="Arial" w:eastAsia="Arial MT" w:hAnsi="Arial" w:cs="Arial"/>
          <w:sz w:val="20"/>
          <w:lang w:val="es-ES" w:eastAsia="en-US"/>
        </w:rPr>
        <w:t>Tabla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referencial</w:t>
      </w:r>
      <w:r w:rsidRPr="002855E9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Potencial</w:t>
      </w:r>
      <w:r w:rsidRPr="002855E9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Transformador,</w:t>
      </w:r>
      <w:r w:rsidRPr="002855E9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Retribución</w:t>
      </w:r>
      <w:r w:rsidRPr="002855E9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y Alcance</w:t>
      </w:r>
      <w:r w:rsidRPr="002855E9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de</w:t>
      </w:r>
      <w:r w:rsidRPr="002855E9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la propuesta (punto</w:t>
      </w:r>
      <w:r w:rsidRPr="002855E9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E).</w:t>
      </w:r>
    </w:p>
    <w:p w14:paraId="72563915" w14:textId="77777777" w:rsidR="006B5029" w:rsidRPr="002855E9" w:rsidRDefault="006B5029" w:rsidP="006B5029">
      <w:pPr>
        <w:autoSpaceDE w:val="0"/>
        <w:autoSpaceDN w:val="0"/>
        <w:spacing w:before="5"/>
        <w:rPr>
          <w:rFonts w:ascii="Arial" w:eastAsia="Arial MT" w:hAnsi="Arial" w:cs="Arial"/>
          <w:sz w:val="20"/>
          <w:lang w:val="es-ES" w:eastAsia="en-US"/>
        </w:rPr>
      </w:pPr>
    </w:p>
    <w:tbl>
      <w:tblPr>
        <w:tblStyle w:val="TableNormal"/>
        <w:tblW w:w="5000" w:type="pct"/>
        <w:tblBorders>
          <w:top w:val="single" w:sz="4" w:space="0" w:color="0D0D0D"/>
          <w:left w:val="single" w:sz="4" w:space="0" w:color="0D0D0D"/>
          <w:bottom w:val="single" w:sz="4" w:space="0" w:color="0D0D0D"/>
          <w:right w:val="single" w:sz="4" w:space="0" w:color="0D0D0D"/>
          <w:insideH w:val="single" w:sz="4" w:space="0" w:color="0D0D0D"/>
          <w:insideV w:val="single" w:sz="4" w:space="0" w:color="0D0D0D"/>
        </w:tblBorders>
        <w:tblLook w:val="01E0" w:firstRow="1" w:lastRow="1" w:firstColumn="1" w:lastColumn="1" w:noHBand="0" w:noVBand="0"/>
      </w:tblPr>
      <w:tblGrid>
        <w:gridCol w:w="1661"/>
        <w:gridCol w:w="1947"/>
        <w:gridCol w:w="1689"/>
        <w:gridCol w:w="1791"/>
        <w:gridCol w:w="1745"/>
      </w:tblGrid>
      <w:tr w:rsidR="006B5029" w:rsidRPr="002855E9" w14:paraId="28F19964" w14:textId="77777777" w:rsidTr="00014FF9">
        <w:trPr>
          <w:trHeight w:val="240"/>
        </w:trPr>
        <w:tc>
          <w:tcPr>
            <w:tcW w:w="2042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D8D535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29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4"/>
          </w:tcPr>
          <w:p w14:paraId="497858C0" w14:textId="77777777" w:rsidR="006B5029" w:rsidRPr="002855E9" w:rsidRDefault="006B5029" w:rsidP="006B5029">
            <w:pPr>
              <w:spacing w:line="220" w:lineRule="exact"/>
              <w:ind w:left="1620" w:right="1620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lazos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referenciales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desde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inicio</w:t>
            </w:r>
            <w:r w:rsidRPr="002855E9">
              <w:rPr>
                <w:rFonts w:ascii="Arial" w:eastAsia="Arial" w:hAnsi="Arial" w:cs="Arial"/>
                <w:b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royecto</w:t>
            </w:r>
          </w:p>
        </w:tc>
      </w:tr>
      <w:tr w:rsidR="006B5029" w:rsidRPr="002855E9" w14:paraId="15FA89B4" w14:textId="77777777" w:rsidTr="00014FF9">
        <w:trPr>
          <w:trHeight w:val="300"/>
        </w:trPr>
        <w:tc>
          <w:tcPr>
            <w:tcW w:w="9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64A6C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B1FACF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4"/>
          </w:tcPr>
          <w:p w14:paraId="35EFAE6B" w14:textId="77777777" w:rsidR="006B5029" w:rsidRPr="002855E9" w:rsidRDefault="006B5029" w:rsidP="006B5029">
            <w:pPr>
              <w:spacing w:before="22"/>
              <w:ind w:left="529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Corto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(3</w:t>
            </w:r>
            <w:r w:rsidRPr="002855E9">
              <w:rPr>
                <w:rFonts w:ascii="Arial" w:eastAsia="Arial" w:hAnsi="Arial" w:cs="Arial"/>
                <w:b/>
                <w:spacing w:val="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</w:t>
            </w:r>
            <w:r w:rsidRPr="002855E9">
              <w:rPr>
                <w:rFonts w:ascii="Arial" w:eastAsia="Arial" w:hAnsi="Arial" w:cs="Arial"/>
                <w:b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4</w:t>
            </w:r>
            <w:r w:rsidRPr="002855E9">
              <w:rPr>
                <w:rFonts w:ascii="Arial" w:eastAsia="Arial" w:hAnsi="Arial" w:cs="Arial"/>
                <w:b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s)</w:t>
            </w:r>
          </w:p>
        </w:tc>
        <w:tc>
          <w:tcPr>
            <w:tcW w:w="1014" w:type="pct"/>
            <w:tcBorders>
              <w:left w:val="single" w:sz="4" w:space="0" w:color="auto"/>
            </w:tcBorders>
            <w:shd w:val="clear" w:color="auto" w:fill="9CC2E4"/>
          </w:tcPr>
          <w:p w14:paraId="470302D5" w14:textId="77777777" w:rsidR="006B5029" w:rsidRPr="002855E9" w:rsidRDefault="006B5029" w:rsidP="006B5029">
            <w:pPr>
              <w:spacing w:before="22"/>
              <w:ind w:left="409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Mediano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(5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 10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s)</w:t>
            </w:r>
          </w:p>
        </w:tc>
        <w:tc>
          <w:tcPr>
            <w:tcW w:w="988" w:type="pct"/>
            <w:shd w:val="clear" w:color="auto" w:fill="9CC2E4"/>
          </w:tcPr>
          <w:p w14:paraId="5990758D" w14:textId="77777777" w:rsidR="006B5029" w:rsidRPr="002855E9" w:rsidRDefault="006B5029" w:rsidP="006B5029">
            <w:pPr>
              <w:spacing w:before="22"/>
              <w:ind w:left="353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Largo (10</w:t>
            </w:r>
            <w:r w:rsidRPr="002855E9">
              <w:rPr>
                <w:rFonts w:ascii="Arial" w:eastAsia="Arial" w:hAnsi="Arial" w:cs="Arial"/>
                <w:b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s</w:t>
            </w:r>
            <w:r w:rsidRPr="002855E9">
              <w:rPr>
                <w:rFonts w:ascii="Arial" w:eastAsia="Arial" w:hAnsi="Arial" w:cs="Arial"/>
                <w:b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o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más)</w:t>
            </w:r>
          </w:p>
        </w:tc>
      </w:tr>
      <w:tr w:rsidR="006B5029" w:rsidRPr="002855E9" w14:paraId="0B26C1EC" w14:textId="77777777" w:rsidTr="00014FF9">
        <w:trPr>
          <w:trHeight w:val="885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47816BF2" w14:textId="77777777" w:rsidR="006B5029" w:rsidRPr="002855E9" w:rsidRDefault="006B5029" w:rsidP="006B5029">
            <w:pPr>
              <w:spacing w:before="193" w:line="256" w:lineRule="auto"/>
              <w:ind w:left="110" w:right="131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otencial</w:t>
            </w:r>
            <w:r w:rsidRPr="002855E9">
              <w:rPr>
                <w:rFonts w:ascii="Arial" w:eastAsia="Arial" w:hAnsi="Arial" w:cs="Arial"/>
                <w:b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>Transformador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4B170D89" w14:textId="77777777" w:rsidR="006B5029" w:rsidRPr="002855E9" w:rsidRDefault="006B5029" w:rsidP="006B5029">
            <w:pPr>
              <w:spacing w:before="73" w:line="252" w:lineRule="auto"/>
              <w:ind w:left="109" w:right="65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Disciplinar</w:t>
            </w:r>
            <w:r w:rsidRPr="002855E9">
              <w:rPr>
                <w:rFonts w:ascii="Arial" w:eastAsia="Arial" w:hAnsi="Arial" w:cs="Arial"/>
                <w:spacing w:val="-9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o</w:t>
            </w:r>
            <w:r w:rsidRPr="002855E9">
              <w:rPr>
                <w:rFonts w:ascii="Arial" w:eastAsia="Arial" w:hAnsi="Arial" w:cs="Arial"/>
                <w:spacing w:val="-8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" w:hAnsi="Arial" w:cs="Arial"/>
                <w:spacing w:val="-5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ampo de</w:t>
            </w:r>
            <w:r w:rsidRPr="002855E9">
              <w:rPr>
                <w:rFonts w:ascii="Arial" w:eastAsia="Arial" w:hAnsi="Arial" w:cs="Arial"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Investigación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</w:tcBorders>
          </w:tcPr>
          <w:p w14:paraId="4E6F2CD1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1A1724EC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04F020CB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71A26FFE" w14:textId="77777777" w:rsidTr="00014FF9">
        <w:trPr>
          <w:trHeight w:val="240"/>
        </w:trPr>
        <w:tc>
          <w:tcPr>
            <w:tcW w:w="940" w:type="pct"/>
            <w:vMerge w:val="restart"/>
            <w:tcBorders>
              <w:top w:val="single" w:sz="4" w:space="0" w:color="auto"/>
            </w:tcBorders>
            <w:shd w:val="clear" w:color="auto" w:fill="DEEAF6"/>
          </w:tcPr>
          <w:p w14:paraId="68EA3AB9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  <w:p w14:paraId="7CDBA9B0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  <w:p w14:paraId="1209C704" w14:textId="77777777" w:rsidR="006B5029" w:rsidRPr="002855E9" w:rsidRDefault="006B5029" w:rsidP="006B5029">
            <w:pPr>
              <w:spacing w:before="147" w:line="256" w:lineRule="auto"/>
              <w:ind w:left="110" w:right="27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Retribución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lcance</w:t>
            </w:r>
          </w:p>
        </w:tc>
        <w:tc>
          <w:tcPr>
            <w:tcW w:w="1102" w:type="pct"/>
            <w:tcBorders>
              <w:top w:val="single" w:sz="4" w:space="0" w:color="auto"/>
            </w:tcBorders>
            <w:shd w:val="clear" w:color="auto" w:fill="DEEAF6"/>
          </w:tcPr>
          <w:p w14:paraId="1C24A485" w14:textId="77777777" w:rsidR="006B5029" w:rsidRPr="002855E9" w:rsidRDefault="006B5029" w:rsidP="006B5029">
            <w:pPr>
              <w:spacing w:line="220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Social</w:t>
            </w:r>
          </w:p>
        </w:tc>
        <w:tc>
          <w:tcPr>
            <w:tcW w:w="956" w:type="pct"/>
          </w:tcPr>
          <w:p w14:paraId="44C84168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51820A5F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04D4C551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48DF65B9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7FAF4C9E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031B5897" w14:textId="77777777" w:rsidR="006B5029" w:rsidRPr="002855E9" w:rsidRDefault="006B5029" w:rsidP="006B5029">
            <w:pPr>
              <w:spacing w:line="220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Económico</w:t>
            </w:r>
          </w:p>
        </w:tc>
        <w:tc>
          <w:tcPr>
            <w:tcW w:w="956" w:type="pct"/>
          </w:tcPr>
          <w:p w14:paraId="4B2250D4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7E83A2CA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1B09250F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1AE75E1A" w14:textId="77777777" w:rsidTr="00014FF9">
        <w:trPr>
          <w:trHeight w:val="245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3D4E49AB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7F6CE854" w14:textId="77777777" w:rsidR="006B5029" w:rsidRPr="002855E9" w:rsidRDefault="006B5029" w:rsidP="006B5029">
            <w:pPr>
              <w:spacing w:line="222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ultural</w:t>
            </w:r>
          </w:p>
        </w:tc>
        <w:tc>
          <w:tcPr>
            <w:tcW w:w="956" w:type="pct"/>
          </w:tcPr>
          <w:p w14:paraId="1019DC19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4B1D6F0B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4339C92B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706533A9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3911B901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77F31F9F" w14:textId="77777777" w:rsidR="006B5029" w:rsidRPr="002855E9" w:rsidRDefault="006B5029" w:rsidP="006B5029">
            <w:pPr>
              <w:spacing w:line="220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Ambiental</w:t>
            </w:r>
          </w:p>
        </w:tc>
        <w:tc>
          <w:tcPr>
            <w:tcW w:w="956" w:type="pct"/>
          </w:tcPr>
          <w:p w14:paraId="451102CF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38A59657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43856AF6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48067345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757BC17E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27BAFC94" w14:textId="77777777" w:rsidR="006B5029" w:rsidRPr="002855E9" w:rsidRDefault="006B5029" w:rsidP="006B5029">
            <w:pPr>
              <w:spacing w:line="220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Sanitario</w:t>
            </w:r>
          </w:p>
        </w:tc>
        <w:tc>
          <w:tcPr>
            <w:tcW w:w="956" w:type="pct"/>
          </w:tcPr>
          <w:p w14:paraId="4B7892B5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6BA0F488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18D1E9E3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7D7D60D8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3A80F4AF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0037B685" w14:textId="77777777" w:rsidR="006B5029" w:rsidRPr="002855E9" w:rsidRDefault="006B5029" w:rsidP="006B5029">
            <w:pPr>
              <w:spacing w:line="220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Tecnológico</w:t>
            </w:r>
          </w:p>
        </w:tc>
        <w:tc>
          <w:tcPr>
            <w:tcW w:w="956" w:type="pct"/>
          </w:tcPr>
          <w:p w14:paraId="7461B0BB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62C5DA69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5B58ECB2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271E008D" w14:textId="77777777" w:rsidTr="00014FF9">
        <w:trPr>
          <w:trHeight w:val="30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4DF94C28" w14:textId="77777777" w:rsidR="006B5029" w:rsidRPr="002855E9" w:rsidRDefault="006B5029" w:rsidP="006B5029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1102" w:type="pct"/>
            <w:shd w:val="clear" w:color="auto" w:fill="DEEAF6"/>
          </w:tcPr>
          <w:p w14:paraId="6FEB86F3" w14:textId="77777777" w:rsidR="006B5029" w:rsidRPr="002855E9" w:rsidRDefault="006B5029" w:rsidP="006B5029">
            <w:pPr>
              <w:spacing w:before="23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Otros</w:t>
            </w:r>
          </w:p>
        </w:tc>
        <w:tc>
          <w:tcPr>
            <w:tcW w:w="956" w:type="pct"/>
          </w:tcPr>
          <w:p w14:paraId="39A5121D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14" w:type="pct"/>
          </w:tcPr>
          <w:p w14:paraId="0CB4A380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88" w:type="pct"/>
          </w:tcPr>
          <w:p w14:paraId="08F12B7D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4507E628" w14:textId="77777777" w:rsidR="006B5029" w:rsidRPr="002855E9" w:rsidRDefault="006B5029" w:rsidP="006B5029">
      <w:pPr>
        <w:autoSpaceDE w:val="0"/>
        <w:autoSpaceDN w:val="0"/>
        <w:spacing w:before="2"/>
        <w:rPr>
          <w:rFonts w:ascii="Arial" w:eastAsia="Arial MT" w:hAnsi="Arial" w:cs="Arial"/>
          <w:sz w:val="20"/>
          <w:lang w:val="es-ES" w:eastAsia="en-US"/>
        </w:rPr>
      </w:pPr>
    </w:p>
    <w:p w14:paraId="5B156A91" w14:textId="76FD0F02" w:rsidR="006B5029" w:rsidRPr="002855E9" w:rsidRDefault="006B5029" w:rsidP="002B4355">
      <w:pPr>
        <w:numPr>
          <w:ilvl w:val="0"/>
          <w:numId w:val="31"/>
        </w:numPr>
        <w:tabs>
          <w:tab w:val="left" w:pos="841"/>
        </w:tabs>
        <w:autoSpaceDE w:val="0"/>
        <w:autoSpaceDN w:val="0"/>
        <w:spacing w:before="1"/>
        <w:ind w:hanging="361"/>
        <w:jc w:val="both"/>
        <w:rPr>
          <w:rFonts w:ascii="Arial" w:eastAsia="Arial MT" w:hAnsi="Arial" w:cs="Arial"/>
          <w:sz w:val="20"/>
          <w:lang w:val="es-ES" w:eastAsia="en-US"/>
        </w:rPr>
      </w:pPr>
      <w:r w:rsidRPr="002855E9">
        <w:rPr>
          <w:rFonts w:ascii="Arial" w:eastAsia="Arial MT" w:hAnsi="Arial" w:cs="Arial"/>
          <w:sz w:val="20"/>
          <w:lang w:val="es-ES" w:eastAsia="en-US"/>
        </w:rPr>
        <w:t>Tabla referencial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del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Equipo de Trabajo: Describa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el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rol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y las funciones asociadas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de la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 xml:space="preserve">Dupla de Investigadores/as, </w:t>
      </w:r>
      <w:proofErr w:type="gramStart"/>
      <w:r w:rsidRPr="002855E9">
        <w:rPr>
          <w:rFonts w:ascii="Arial" w:eastAsia="Arial MT" w:hAnsi="Arial" w:cs="Arial"/>
          <w:sz w:val="20"/>
          <w:lang w:val="es-ES" w:eastAsia="en-US"/>
        </w:rPr>
        <w:t>Co-Investigadores</w:t>
      </w:r>
      <w:proofErr w:type="gramEnd"/>
      <w:r w:rsidRPr="002855E9">
        <w:rPr>
          <w:rFonts w:ascii="Arial" w:eastAsia="Arial MT" w:hAnsi="Arial" w:cs="Arial"/>
          <w:sz w:val="20"/>
          <w:lang w:val="es-ES" w:eastAsia="en-US"/>
        </w:rPr>
        <w:t>/as,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 xml:space="preserve">Colaboradores/as, Técnicos/as, Tesistas, entro otros/as profesionales (punto F). Complemente la tabla, o agregue según considere necesario </w:t>
      </w:r>
      <w:r w:rsidR="002B4355" w:rsidRPr="002855E9">
        <w:rPr>
          <w:rFonts w:ascii="Arial" w:eastAsia="Arial MT" w:hAnsi="Arial" w:cs="Arial"/>
          <w:sz w:val="20"/>
          <w:lang w:val="es-ES" w:eastAsia="en-US"/>
        </w:rPr>
        <w:t>con relación a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su</w:t>
      </w:r>
      <w:r w:rsidRPr="002B4355">
        <w:rPr>
          <w:rFonts w:ascii="Arial" w:eastAsia="Arial MT" w:hAnsi="Arial" w:cs="Arial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s-ES" w:eastAsia="en-US"/>
        </w:rPr>
        <w:t>propuesta: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189"/>
        <w:gridCol w:w="2186"/>
        <w:gridCol w:w="2265"/>
        <w:gridCol w:w="2188"/>
      </w:tblGrid>
      <w:tr w:rsidR="006B5029" w:rsidRPr="002855E9" w14:paraId="274EE11D" w14:textId="77777777" w:rsidTr="00014FF9">
        <w:trPr>
          <w:trHeight w:val="670"/>
        </w:trPr>
        <w:tc>
          <w:tcPr>
            <w:tcW w:w="1240" w:type="pct"/>
            <w:shd w:val="clear" w:color="auto" w:fill="9CC2E4"/>
          </w:tcPr>
          <w:p w14:paraId="017E3A58" w14:textId="77777777" w:rsidR="006B5029" w:rsidRPr="002855E9" w:rsidRDefault="006B5029" w:rsidP="006B5029">
            <w:pPr>
              <w:spacing w:line="227" w:lineRule="exact"/>
              <w:ind w:lef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Nombre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Completo*</w:t>
            </w:r>
          </w:p>
        </w:tc>
        <w:tc>
          <w:tcPr>
            <w:tcW w:w="1238" w:type="pct"/>
            <w:shd w:val="clear" w:color="auto" w:fill="9CC2E4"/>
          </w:tcPr>
          <w:p w14:paraId="6290FECF" w14:textId="77777777" w:rsidR="006B5029" w:rsidRPr="002855E9" w:rsidRDefault="006B5029" w:rsidP="006B5029">
            <w:pPr>
              <w:spacing w:line="227" w:lineRule="exact"/>
              <w:ind w:left="10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Cargo/Rol</w:t>
            </w:r>
          </w:p>
        </w:tc>
        <w:tc>
          <w:tcPr>
            <w:tcW w:w="1283" w:type="pct"/>
            <w:shd w:val="clear" w:color="auto" w:fill="9CC2E4"/>
          </w:tcPr>
          <w:p w14:paraId="6F8C37EB" w14:textId="77777777" w:rsidR="006B5029" w:rsidRPr="002855E9" w:rsidRDefault="006B5029" w:rsidP="006B5029">
            <w:pPr>
              <w:spacing w:before="1" w:line="235" w:lineRule="auto"/>
              <w:ind w:left="110" w:right="105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Funciones</w:t>
            </w:r>
            <w:r w:rsidRPr="002855E9">
              <w:rPr>
                <w:rFonts w:ascii="Arial" w:eastAsia="Arial" w:hAnsi="Arial" w:cs="Arial"/>
                <w:b/>
                <w:spacing w:val="-10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ctividades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sociadas al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royecto</w:t>
            </w:r>
          </w:p>
        </w:tc>
        <w:tc>
          <w:tcPr>
            <w:tcW w:w="1239" w:type="pct"/>
            <w:shd w:val="clear" w:color="auto" w:fill="9CC2E4"/>
          </w:tcPr>
          <w:p w14:paraId="714A2D2D" w14:textId="77777777" w:rsidR="006B5029" w:rsidRPr="002855E9" w:rsidRDefault="006B5029" w:rsidP="006B5029">
            <w:pPr>
              <w:spacing w:line="225" w:lineRule="exact"/>
              <w:ind w:left="10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ntecedentes</w:t>
            </w:r>
            <w:r w:rsidRPr="002855E9">
              <w:rPr>
                <w:rFonts w:ascii="Arial" w:eastAsia="Arial" w:hAnsi="Arial" w:cs="Arial"/>
                <w:b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relacionados</w:t>
            </w:r>
            <w:r w:rsidRPr="002855E9">
              <w:rPr>
                <w:rFonts w:ascii="Arial" w:eastAsia="Arial" w:hAnsi="Arial" w:cs="Arial"/>
                <w:b/>
                <w:spacing w:val="-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</w:t>
            </w:r>
            <w:r w:rsidRPr="002855E9">
              <w:rPr>
                <w:rFonts w:ascii="Arial" w:eastAsia="Arial" w:hAnsi="Arial" w:cs="Arial"/>
                <w:b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su</w:t>
            </w:r>
          </w:p>
          <w:p w14:paraId="45B40C76" w14:textId="77777777" w:rsidR="006B5029" w:rsidRPr="002855E9" w:rsidRDefault="006B5029" w:rsidP="006B5029">
            <w:pPr>
              <w:spacing w:line="220" w:lineRule="exact"/>
              <w:ind w:left="105" w:right="567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experiencia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que</w:t>
            </w:r>
            <w:r w:rsidRPr="002855E9">
              <w:rPr>
                <w:rFonts w:ascii="Arial" w:eastAsia="Arial" w:hAnsi="Arial" w:cs="Arial"/>
                <w:b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justifiquen</w:t>
            </w:r>
            <w:r w:rsidRPr="002855E9">
              <w:rPr>
                <w:rFonts w:ascii="Arial" w:eastAsia="Arial" w:hAnsi="Arial" w:cs="Arial"/>
                <w:b/>
                <w:spacing w:val="-9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la</w:t>
            </w:r>
            <w:r w:rsidRPr="002855E9">
              <w:rPr>
                <w:rFonts w:ascii="Arial" w:eastAsia="Arial" w:hAnsi="Arial" w:cs="Arial"/>
                <w:b/>
                <w:spacing w:val="-52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articipación</w:t>
            </w:r>
            <w:r w:rsidRPr="002855E9">
              <w:rPr>
                <w:rFonts w:ascii="Arial" w:eastAsia="Arial" w:hAnsi="Arial" w:cs="Arial"/>
                <w:b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en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el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royecto.</w:t>
            </w:r>
          </w:p>
        </w:tc>
      </w:tr>
      <w:tr w:rsidR="006B5029" w:rsidRPr="002855E9" w14:paraId="06341111" w14:textId="77777777" w:rsidTr="00014FF9">
        <w:trPr>
          <w:trHeight w:val="225"/>
        </w:trPr>
        <w:tc>
          <w:tcPr>
            <w:tcW w:w="1240" w:type="pct"/>
          </w:tcPr>
          <w:p w14:paraId="181ECBA3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38" w:type="pct"/>
          </w:tcPr>
          <w:p w14:paraId="7076E53C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83" w:type="pct"/>
          </w:tcPr>
          <w:p w14:paraId="1C451168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39" w:type="pct"/>
          </w:tcPr>
          <w:p w14:paraId="20B977C2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B5029" w:rsidRPr="002855E9" w14:paraId="33EE37C8" w14:textId="77777777" w:rsidTr="00014FF9">
        <w:trPr>
          <w:trHeight w:val="225"/>
        </w:trPr>
        <w:tc>
          <w:tcPr>
            <w:tcW w:w="1240" w:type="pct"/>
          </w:tcPr>
          <w:p w14:paraId="167F6683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38" w:type="pct"/>
          </w:tcPr>
          <w:p w14:paraId="308C5EF2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83" w:type="pct"/>
          </w:tcPr>
          <w:p w14:paraId="14233BF7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39" w:type="pct"/>
          </w:tcPr>
          <w:p w14:paraId="26C0223D" w14:textId="77777777" w:rsidR="006B5029" w:rsidRPr="002855E9" w:rsidRDefault="006B5029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54DEC148" w14:textId="77777777" w:rsidR="006B5029" w:rsidRPr="002855E9" w:rsidRDefault="006B5029" w:rsidP="006B5029">
      <w:pPr>
        <w:autoSpaceDE w:val="0"/>
        <w:autoSpaceDN w:val="0"/>
        <w:ind w:left="120"/>
        <w:rPr>
          <w:rFonts w:ascii="Arial" w:eastAsia="Arial MT" w:hAnsi="Arial" w:cs="Arial"/>
          <w:i/>
          <w:sz w:val="20"/>
          <w:lang w:val="es-ES" w:eastAsia="en-US"/>
        </w:rPr>
      </w:pPr>
      <w:r w:rsidRPr="002855E9">
        <w:rPr>
          <w:rFonts w:ascii="Arial" w:eastAsia="Arial MT" w:hAnsi="Arial" w:cs="Arial"/>
          <w:i/>
          <w:sz w:val="20"/>
          <w:lang w:val="es-ES" w:eastAsia="en-US"/>
        </w:rPr>
        <w:t>*En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caso de</w:t>
      </w:r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no tener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el</w:t>
      </w:r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nombre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especifico</w:t>
      </w:r>
      <w:r w:rsidRPr="002855E9">
        <w:rPr>
          <w:rFonts w:ascii="Arial" w:eastAsia="Arial MT" w:hAnsi="Arial" w:cs="Arial"/>
          <w:i/>
          <w:spacing w:val="-1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de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la</w:t>
      </w:r>
      <w:r w:rsidRPr="002855E9">
        <w:rPr>
          <w:rFonts w:ascii="Arial" w:eastAsia="Arial MT" w:hAnsi="Arial" w:cs="Arial"/>
          <w:i/>
          <w:spacing w:val="-6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persona,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descríbalo como ‘NN’,</w:t>
      </w:r>
      <w:r w:rsidRPr="002855E9">
        <w:rPr>
          <w:rFonts w:ascii="Arial" w:eastAsia="Arial MT" w:hAnsi="Arial" w:cs="Arial"/>
          <w:i/>
          <w:spacing w:val="-8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no</w:t>
      </w:r>
      <w:r w:rsidRPr="002855E9">
        <w:rPr>
          <w:rFonts w:ascii="Arial" w:eastAsia="Arial MT" w:hAnsi="Arial" w:cs="Arial"/>
          <w:i/>
          <w:spacing w:val="-6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obstante,</w:t>
      </w:r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especifique</w:t>
      </w:r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su</w:t>
      </w:r>
      <w:r w:rsidRPr="002855E9">
        <w:rPr>
          <w:rFonts w:ascii="Arial" w:eastAsia="Arial MT" w:hAnsi="Arial" w:cs="Arial"/>
          <w:i/>
          <w:spacing w:val="-6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cargo y</w:t>
      </w:r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funciones.</w:t>
      </w:r>
    </w:p>
    <w:p w14:paraId="00A9C7E5" w14:textId="77777777" w:rsidR="006B5029" w:rsidRPr="002855E9" w:rsidRDefault="006B5029" w:rsidP="006B5029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  <w:sectPr w:rsidR="006B5029" w:rsidRPr="002855E9" w:rsidSect="00014FF9">
          <w:footerReference w:type="default" r:id="rId11"/>
          <w:type w:val="continuous"/>
          <w:pgSz w:w="12240" w:h="15840" w:code="1"/>
          <w:pgMar w:top="1417" w:right="1701" w:bottom="1417" w:left="1701" w:header="720" w:footer="720" w:gutter="0"/>
          <w:cols w:space="720"/>
          <w:docGrid w:linePitch="326"/>
        </w:sectPr>
      </w:pPr>
    </w:p>
    <w:p w14:paraId="0C663C6A" w14:textId="77777777" w:rsidR="006B5029" w:rsidRPr="002855E9" w:rsidRDefault="006B502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49286608" w14:textId="77777777" w:rsidR="006B5029" w:rsidRPr="002855E9" w:rsidRDefault="006B502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5AF1A9FF" w14:textId="77777777" w:rsidR="00014FF9" w:rsidRPr="002855E9" w:rsidRDefault="00014FF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7946BE39" w14:textId="77777777" w:rsidR="00014FF9" w:rsidRPr="002855E9" w:rsidRDefault="00014FF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577001EA" w14:textId="77777777" w:rsidR="00014FF9" w:rsidRPr="002855E9" w:rsidRDefault="00014FF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6735D501" w14:textId="77777777" w:rsidR="00736411" w:rsidRPr="002855E9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304F104F" w14:textId="77777777" w:rsidR="00736411" w:rsidRPr="002855E9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58C12F74" w14:textId="77777777" w:rsidR="00736411" w:rsidRPr="002855E9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523CA5C3" w14:textId="77777777" w:rsidR="00736411" w:rsidRPr="002855E9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290BAD16" w14:textId="77777777" w:rsidR="00736411" w:rsidRPr="002855E9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3D4472E7" w14:textId="77777777" w:rsidR="00736411" w:rsidRDefault="00736411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63DCC229" w14:textId="77777777" w:rsidR="002855E9" w:rsidRPr="002855E9" w:rsidRDefault="002855E9" w:rsidP="006B5029">
      <w:pPr>
        <w:autoSpaceDE w:val="0"/>
        <w:autoSpaceDN w:val="0"/>
        <w:rPr>
          <w:rFonts w:ascii="Arial" w:eastAsia="Arial MT" w:hAnsi="Arial" w:cs="Arial"/>
          <w:i/>
          <w:sz w:val="20"/>
          <w:lang w:val="es-ES" w:eastAsia="en-US"/>
        </w:rPr>
      </w:pPr>
    </w:p>
    <w:p w14:paraId="2DDF16BD" w14:textId="77777777" w:rsidR="006B5029" w:rsidRDefault="006B5029" w:rsidP="006B5029">
      <w:pPr>
        <w:autoSpaceDE w:val="0"/>
        <w:autoSpaceDN w:val="0"/>
        <w:spacing w:before="3"/>
        <w:rPr>
          <w:rFonts w:ascii="Arial" w:eastAsia="Arial MT" w:hAnsi="Arial" w:cs="Arial"/>
          <w:i/>
          <w:sz w:val="20"/>
          <w:lang w:val="es-ES" w:eastAsia="en-US"/>
        </w:rPr>
      </w:pPr>
    </w:p>
    <w:p w14:paraId="252CE652" w14:textId="77777777" w:rsidR="007A4B0F" w:rsidRDefault="007A4B0F" w:rsidP="006B5029">
      <w:pPr>
        <w:autoSpaceDE w:val="0"/>
        <w:autoSpaceDN w:val="0"/>
        <w:spacing w:before="3"/>
        <w:rPr>
          <w:rFonts w:ascii="Arial" w:eastAsia="Arial MT" w:hAnsi="Arial" w:cs="Arial"/>
          <w:i/>
          <w:sz w:val="20"/>
          <w:lang w:val="es-ES" w:eastAsia="en-US"/>
        </w:rPr>
      </w:pPr>
    </w:p>
    <w:p w14:paraId="1CACF480" w14:textId="77777777" w:rsidR="007A4B0F" w:rsidRDefault="007A4B0F" w:rsidP="006B5029">
      <w:pPr>
        <w:autoSpaceDE w:val="0"/>
        <w:autoSpaceDN w:val="0"/>
        <w:spacing w:before="3"/>
        <w:rPr>
          <w:rFonts w:ascii="Arial" w:eastAsia="Arial MT" w:hAnsi="Arial" w:cs="Arial"/>
          <w:i/>
          <w:sz w:val="20"/>
          <w:lang w:val="es-ES" w:eastAsia="en-US"/>
        </w:rPr>
      </w:pPr>
    </w:p>
    <w:p w14:paraId="7535CA49" w14:textId="77777777" w:rsidR="007A4B0F" w:rsidRPr="002855E9" w:rsidRDefault="007A4B0F" w:rsidP="006B5029">
      <w:pPr>
        <w:autoSpaceDE w:val="0"/>
        <w:autoSpaceDN w:val="0"/>
        <w:spacing w:before="3"/>
        <w:rPr>
          <w:rFonts w:ascii="Arial" w:eastAsia="Arial MT" w:hAnsi="Arial" w:cs="Arial"/>
          <w:i/>
          <w:sz w:val="20"/>
          <w:lang w:val="es-ES" w:eastAsia="en-US"/>
        </w:rPr>
      </w:pPr>
    </w:p>
    <w:p w14:paraId="2E94C64A" w14:textId="25F7B0F1" w:rsidR="00014FF9" w:rsidRPr="002B4355" w:rsidRDefault="006B5029" w:rsidP="005F0A91">
      <w:pPr>
        <w:numPr>
          <w:ilvl w:val="0"/>
          <w:numId w:val="31"/>
        </w:numPr>
        <w:tabs>
          <w:tab w:val="left" w:pos="840"/>
          <w:tab w:val="left" w:pos="841"/>
        </w:tabs>
        <w:autoSpaceDE w:val="0"/>
        <w:autoSpaceDN w:val="0"/>
        <w:ind w:hanging="361"/>
        <w:jc w:val="both"/>
        <w:rPr>
          <w:rFonts w:ascii="Arial" w:eastAsia="Arial MT" w:hAnsi="Arial" w:cs="Arial"/>
          <w:sz w:val="20"/>
          <w:lang w:val="es-ES" w:eastAsia="en-US"/>
        </w:rPr>
      </w:pPr>
      <w:r w:rsidRPr="002B4355">
        <w:rPr>
          <w:rFonts w:ascii="Arial" w:eastAsia="Arial MT" w:hAnsi="Arial" w:cs="Arial"/>
          <w:sz w:val="20"/>
          <w:lang w:val="es-ES" w:eastAsia="en-US"/>
        </w:rPr>
        <w:t>Cuadro</w:t>
      </w:r>
      <w:r w:rsidRPr="002B4355">
        <w:rPr>
          <w:rFonts w:ascii="Arial" w:eastAsia="Arial MT" w:hAnsi="Arial" w:cs="Arial"/>
          <w:spacing w:val="-1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referencial</w:t>
      </w:r>
      <w:r w:rsidRPr="002B4355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de</w:t>
      </w:r>
      <w:r w:rsidRPr="002B4355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la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Carta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Gantt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del</w:t>
      </w:r>
      <w:r w:rsidRPr="002B4355">
        <w:rPr>
          <w:rFonts w:ascii="Arial" w:eastAsia="Arial MT" w:hAnsi="Arial" w:cs="Arial"/>
          <w:spacing w:val="-3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Plan</w:t>
      </w:r>
      <w:r w:rsidRPr="002B4355">
        <w:rPr>
          <w:rFonts w:ascii="Arial" w:eastAsia="Arial MT" w:hAnsi="Arial" w:cs="Arial"/>
          <w:spacing w:val="-1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de Trabajo</w:t>
      </w:r>
      <w:r w:rsidRPr="002B4355">
        <w:rPr>
          <w:rFonts w:ascii="Arial" w:eastAsia="Arial MT" w:hAnsi="Arial" w:cs="Arial"/>
          <w:spacing w:val="2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(punto G).</w:t>
      </w:r>
      <w:r w:rsidRPr="002B4355">
        <w:rPr>
          <w:rFonts w:ascii="Arial" w:eastAsia="Arial MT" w:hAnsi="Arial" w:cs="Arial"/>
          <w:spacing w:val="-4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Complemente</w:t>
      </w:r>
      <w:r w:rsidRPr="002B4355">
        <w:rPr>
          <w:rFonts w:ascii="Arial" w:eastAsia="Arial MT" w:hAnsi="Arial" w:cs="Arial"/>
          <w:spacing w:val="-2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o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agregue según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considere</w:t>
      </w:r>
      <w:r w:rsidRPr="002B4355">
        <w:rPr>
          <w:rFonts w:ascii="Arial" w:eastAsia="Arial MT" w:hAnsi="Arial" w:cs="Arial"/>
          <w:spacing w:val="-5"/>
          <w:sz w:val="20"/>
          <w:lang w:val="es-E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s-ES" w:eastAsia="en-US"/>
        </w:rPr>
        <w:t>necesario.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187"/>
        <w:gridCol w:w="181"/>
        <w:gridCol w:w="181"/>
        <w:gridCol w:w="181"/>
        <w:gridCol w:w="182"/>
        <w:gridCol w:w="182"/>
        <w:gridCol w:w="184"/>
        <w:gridCol w:w="182"/>
        <w:gridCol w:w="182"/>
        <w:gridCol w:w="182"/>
        <w:gridCol w:w="182"/>
        <w:gridCol w:w="182"/>
        <w:gridCol w:w="185"/>
        <w:gridCol w:w="187"/>
        <w:gridCol w:w="189"/>
        <w:gridCol w:w="189"/>
        <w:gridCol w:w="189"/>
        <w:gridCol w:w="187"/>
        <w:gridCol w:w="189"/>
        <w:gridCol w:w="189"/>
        <w:gridCol w:w="189"/>
        <w:gridCol w:w="187"/>
        <w:gridCol w:w="189"/>
        <w:gridCol w:w="189"/>
        <w:gridCol w:w="192"/>
        <w:gridCol w:w="182"/>
        <w:gridCol w:w="182"/>
        <w:gridCol w:w="184"/>
        <w:gridCol w:w="182"/>
        <w:gridCol w:w="182"/>
        <w:gridCol w:w="184"/>
        <w:gridCol w:w="182"/>
        <w:gridCol w:w="182"/>
        <w:gridCol w:w="184"/>
        <w:gridCol w:w="182"/>
        <w:gridCol w:w="182"/>
        <w:gridCol w:w="182"/>
      </w:tblGrid>
      <w:tr w:rsidR="00014FF9" w:rsidRPr="002855E9" w14:paraId="10F28C74" w14:textId="77777777" w:rsidTr="006C0DA8">
        <w:trPr>
          <w:trHeight w:val="670"/>
        </w:trPr>
        <w:tc>
          <w:tcPr>
            <w:tcW w:w="1239" w:type="pct"/>
            <w:shd w:val="clear" w:color="auto" w:fill="9CC2E4"/>
          </w:tcPr>
          <w:p w14:paraId="2A2E6E18" w14:textId="2BEE286B" w:rsidR="00014FF9" w:rsidRPr="002855E9" w:rsidRDefault="00014FF9" w:rsidP="0042694E">
            <w:pPr>
              <w:spacing w:line="227" w:lineRule="exact"/>
              <w:ind w:lef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Objetivos Específicos</w:t>
            </w:r>
          </w:p>
        </w:tc>
        <w:tc>
          <w:tcPr>
            <w:tcW w:w="1238" w:type="pct"/>
            <w:gridSpan w:val="12"/>
            <w:shd w:val="clear" w:color="auto" w:fill="9CC2E4"/>
          </w:tcPr>
          <w:p w14:paraId="52424DF5" w14:textId="575BEB14" w:rsidR="00014FF9" w:rsidRPr="002855E9" w:rsidRDefault="00014FF9" w:rsidP="006C0DA8">
            <w:pPr>
              <w:spacing w:line="227" w:lineRule="exact"/>
              <w:ind w:left="105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 1</w:t>
            </w:r>
          </w:p>
        </w:tc>
        <w:tc>
          <w:tcPr>
            <w:tcW w:w="1283" w:type="pct"/>
            <w:gridSpan w:val="12"/>
            <w:shd w:val="clear" w:color="auto" w:fill="9CC2E4"/>
          </w:tcPr>
          <w:p w14:paraId="54B59588" w14:textId="54405EAA" w:rsidR="00014FF9" w:rsidRPr="002855E9" w:rsidRDefault="00014FF9" w:rsidP="006C0DA8">
            <w:pPr>
              <w:spacing w:before="1" w:line="235" w:lineRule="auto"/>
              <w:ind w:left="110" w:right="1055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 2</w:t>
            </w:r>
          </w:p>
        </w:tc>
        <w:tc>
          <w:tcPr>
            <w:tcW w:w="1240" w:type="pct"/>
            <w:gridSpan w:val="12"/>
            <w:shd w:val="clear" w:color="auto" w:fill="9CC2E4"/>
          </w:tcPr>
          <w:p w14:paraId="2232C66A" w14:textId="04BDD41A" w:rsidR="00014FF9" w:rsidRPr="002855E9" w:rsidRDefault="00014FF9" w:rsidP="006C0DA8">
            <w:pPr>
              <w:spacing w:line="220" w:lineRule="exact"/>
              <w:ind w:left="105" w:right="567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ño 3</w:t>
            </w:r>
          </w:p>
        </w:tc>
      </w:tr>
      <w:tr w:rsidR="00014FF9" w:rsidRPr="002855E9" w14:paraId="4D38BDBB" w14:textId="77777777" w:rsidTr="00711642">
        <w:trPr>
          <w:trHeight w:val="225"/>
        </w:trPr>
        <w:tc>
          <w:tcPr>
            <w:tcW w:w="1239" w:type="pct"/>
          </w:tcPr>
          <w:p w14:paraId="4402FD9B" w14:textId="71657A64" w:rsidR="00014FF9" w:rsidRPr="002855E9" w:rsidRDefault="00014FF9" w:rsidP="0042694E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Objetivo Específico 1</w:t>
            </w:r>
          </w:p>
        </w:tc>
        <w:tc>
          <w:tcPr>
            <w:tcW w:w="103" w:type="pct"/>
            <w:shd w:val="clear" w:color="auto" w:fill="92D050"/>
          </w:tcPr>
          <w:p w14:paraId="4BD1632D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3AD6928F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54C1504A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173206A5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7535A0A9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4" w:type="pct"/>
            <w:shd w:val="clear" w:color="auto" w:fill="92D050"/>
          </w:tcPr>
          <w:p w14:paraId="2561607E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23BF873C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05B3CAE3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5D7B21E2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57CFB683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5699B081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5" w:type="pct"/>
            <w:shd w:val="clear" w:color="auto" w:fill="92D050"/>
          </w:tcPr>
          <w:p w14:paraId="41C7F761" w14:textId="14779D11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6" w:type="pct"/>
          </w:tcPr>
          <w:p w14:paraId="76E391E3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36098CB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BD269CD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231D74E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D1DB2A9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75BE9BD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C22EA86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28C01FA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3034B1DB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097F6D2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0E4D572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2F6A1670" w14:textId="771B8C55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4AFBBF7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4CADA0E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351C376F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68769D4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3F3AEF3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68B7E51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0799B55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448BE4E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5B9998C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C443B51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0A479C1" w14:textId="77777777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3EB8422" w14:textId="66910668" w:rsidR="00014FF9" w:rsidRPr="002855E9" w:rsidRDefault="00014FF9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C0DA8" w:rsidRPr="002855E9" w14:paraId="24CD365C" w14:textId="77777777" w:rsidTr="00736411">
        <w:trPr>
          <w:trHeight w:val="225"/>
        </w:trPr>
        <w:tc>
          <w:tcPr>
            <w:tcW w:w="1239" w:type="pct"/>
          </w:tcPr>
          <w:p w14:paraId="575AC7C3" w14:textId="21026FD2" w:rsidR="006C0DA8" w:rsidRPr="002855E9" w:rsidRDefault="006C0DA8" w:rsidP="006C0DA8">
            <w:pPr>
              <w:jc w:val="right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Actividad 1.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1</w:t>
            </w:r>
          </w:p>
        </w:tc>
        <w:tc>
          <w:tcPr>
            <w:tcW w:w="103" w:type="pct"/>
            <w:shd w:val="clear" w:color="auto" w:fill="D9D9D9" w:themeFill="background1" w:themeFillShade="D9"/>
          </w:tcPr>
          <w:p w14:paraId="50AE5A7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4BD1137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2EE3C73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735D8747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661B9EE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4CAB3A1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FE1479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08482F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6A1E58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BF00A3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2C3EDF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</w:tcPr>
          <w:p w14:paraId="118BFED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42BCFC4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72674F9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49625E1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DC10FF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28F697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2CE3DD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D28519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ECF66A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65A0CE4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515946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07EB899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7209381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6B9E84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511CE4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72360B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34348E4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75033F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2AE5414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804FD8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27F169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50932E1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95C3D3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2A623E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ABD21F9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C0DA8" w:rsidRPr="002855E9" w14:paraId="191B46A4" w14:textId="77777777" w:rsidTr="00736411">
        <w:trPr>
          <w:trHeight w:val="225"/>
        </w:trPr>
        <w:tc>
          <w:tcPr>
            <w:tcW w:w="1239" w:type="pct"/>
          </w:tcPr>
          <w:p w14:paraId="41F1ADB3" w14:textId="2FC1E1F9" w:rsidR="006C0DA8" w:rsidRPr="002855E9" w:rsidRDefault="006C0DA8" w:rsidP="0042694E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Objetivo Específico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2</w:t>
            </w:r>
          </w:p>
        </w:tc>
        <w:tc>
          <w:tcPr>
            <w:tcW w:w="103" w:type="pct"/>
          </w:tcPr>
          <w:p w14:paraId="6FA1780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0859F3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13B087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0C1334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ED9B19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607DE20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85575B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191F6B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7B3F499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00B0F0"/>
          </w:tcPr>
          <w:p w14:paraId="0DBB6B0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00B0F0"/>
          </w:tcPr>
          <w:p w14:paraId="6A06808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  <w:shd w:val="clear" w:color="auto" w:fill="00B0F0"/>
          </w:tcPr>
          <w:p w14:paraId="167E8F3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00B0F0"/>
          </w:tcPr>
          <w:p w14:paraId="104923B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60EB410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3C2A697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421C850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00B0F0"/>
          </w:tcPr>
          <w:p w14:paraId="5B27F0A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647F65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1C2EA09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D99211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1697C76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7C87B0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41257F0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56864F09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7992E7E7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3D78EB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4F8BD26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212DEC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8F8743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E8E7317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9E1F36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C446DA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7830277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A67D59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C7A641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E5DA1F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6C0DA8" w:rsidRPr="002855E9" w14:paraId="1227D748" w14:textId="77777777" w:rsidTr="00736411">
        <w:trPr>
          <w:trHeight w:val="225"/>
        </w:trPr>
        <w:tc>
          <w:tcPr>
            <w:tcW w:w="1239" w:type="pct"/>
          </w:tcPr>
          <w:p w14:paraId="454B9FB8" w14:textId="5E93370A" w:rsidR="006C0DA8" w:rsidRPr="002855E9" w:rsidRDefault="006C0DA8" w:rsidP="006C0DA8">
            <w:pPr>
              <w:jc w:val="right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Actividad</w:t>
            </w:r>
            <w:r w:rsidR="00711642"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 2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.</w:t>
            </w:r>
            <w:r w:rsidR="00711642" w:rsidRPr="002855E9">
              <w:rPr>
                <w:rFonts w:ascii="Arial" w:eastAsia="Arial" w:hAnsi="Arial" w:cs="Arial"/>
                <w:sz w:val="20"/>
                <w:lang w:val="es-ES" w:eastAsia="en-US"/>
              </w:rPr>
              <w:t>1</w:t>
            </w:r>
          </w:p>
        </w:tc>
        <w:tc>
          <w:tcPr>
            <w:tcW w:w="103" w:type="pct"/>
          </w:tcPr>
          <w:p w14:paraId="013B359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7843407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5CCDDA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F5FAD8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48FE7E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FC18CE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F471B9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5F92C2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31F503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95B3D7" w:themeFill="accent1" w:themeFillTint="99"/>
          </w:tcPr>
          <w:p w14:paraId="5354765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95B3D7" w:themeFill="accent1" w:themeFillTint="99"/>
          </w:tcPr>
          <w:p w14:paraId="6A4BC755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  <w:shd w:val="clear" w:color="auto" w:fill="95B3D7" w:themeFill="accent1" w:themeFillTint="99"/>
          </w:tcPr>
          <w:p w14:paraId="782AF3C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95B3D7" w:themeFill="accent1" w:themeFillTint="99"/>
          </w:tcPr>
          <w:p w14:paraId="22D6E25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8B64E1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4DDC4E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AD8C7B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6973591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092D2FC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58DD0A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4C89C8AB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CE41E9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67651DC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42F37F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5281FC48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FB82701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6BD2AD4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220DC36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1ACCB4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CFE229A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2C824B4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D8FD59E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202BF8D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2E7B640F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EBA5323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D144EB0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F1BA222" w14:textId="77777777" w:rsidR="006C0DA8" w:rsidRPr="002855E9" w:rsidRDefault="006C0DA8" w:rsidP="006C0DA8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23447335" w14:textId="77777777" w:rsidR="00014FF9" w:rsidRPr="002855E9" w:rsidRDefault="00014FF9" w:rsidP="006B5029">
      <w:pPr>
        <w:autoSpaceDE w:val="0"/>
        <w:autoSpaceDN w:val="0"/>
        <w:rPr>
          <w:rFonts w:ascii="Arial" w:eastAsia="Arial MT" w:hAnsi="Arial" w:cs="Arial"/>
          <w:sz w:val="20"/>
          <w:lang w:eastAsia="en-US"/>
        </w:rPr>
      </w:pPr>
    </w:p>
    <w:p w14:paraId="0DF27991" w14:textId="77777777" w:rsidR="00014FF9" w:rsidRPr="002855E9" w:rsidRDefault="00014FF9" w:rsidP="006B5029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34AE94A7" w14:textId="77777777" w:rsidR="006B5029" w:rsidRPr="002B4355" w:rsidRDefault="006B5029" w:rsidP="002B4355">
      <w:pPr>
        <w:numPr>
          <w:ilvl w:val="0"/>
          <w:numId w:val="31"/>
        </w:numPr>
        <w:tabs>
          <w:tab w:val="left" w:pos="840"/>
          <w:tab w:val="left" w:pos="841"/>
        </w:tabs>
        <w:autoSpaceDE w:val="0"/>
        <w:autoSpaceDN w:val="0"/>
        <w:ind w:hanging="361"/>
        <w:rPr>
          <w:rFonts w:ascii="Arial" w:eastAsia="Arial MT" w:hAnsi="Arial" w:cs="Arial"/>
          <w:sz w:val="20"/>
          <w:lang w:val="es-ES" w:eastAsia="en-US"/>
        </w:rPr>
      </w:pPr>
      <w:r w:rsidRPr="002B4355">
        <w:rPr>
          <w:rFonts w:ascii="Arial" w:eastAsia="Arial MT" w:hAnsi="Arial" w:cs="Arial"/>
          <w:sz w:val="20"/>
          <w:lang w:val="es-ES" w:eastAsia="en-US"/>
        </w:rPr>
        <w:t>Cuadro referencial para la Identificación de Hitos Críticos y Plan de Mitigación (punto H). Complemente o agregue según considere necesario.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427"/>
        <w:gridCol w:w="1284"/>
        <w:gridCol w:w="1335"/>
        <w:gridCol w:w="1474"/>
        <w:gridCol w:w="1753"/>
        <w:gridCol w:w="1555"/>
      </w:tblGrid>
      <w:tr w:rsidR="00F11425" w:rsidRPr="002855E9" w14:paraId="3C33694C" w14:textId="77777777" w:rsidTr="00F11425">
        <w:trPr>
          <w:trHeight w:val="670"/>
        </w:trPr>
        <w:tc>
          <w:tcPr>
            <w:tcW w:w="808" w:type="pct"/>
            <w:shd w:val="clear" w:color="auto" w:fill="9CC2E4"/>
          </w:tcPr>
          <w:p w14:paraId="3FAD4C9C" w14:textId="77777777" w:rsidR="00F11425" w:rsidRPr="002855E9" w:rsidRDefault="00F11425" w:rsidP="006B5029">
            <w:pPr>
              <w:spacing w:before="107"/>
              <w:ind w:lef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Hitos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Críticos</w:t>
            </w:r>
          </w:p>
        </w:tc>
        <w:tc>
          <w:tcPr>
            <w:tcW w:w="727" w:type="pct"/>
            <w:shd w:val="clear" w:color="auto" w:fill="9CC2E4"/>
          </w:tcPr>
          <w:p w14:paraId="7660E1E6" w14:textId="77777777" w:rsidR="00F11425" w:rsidRPr="002855E9" w:rsidRDefault="00F11425" w:rsidP="00F11425">
            <w:pPr>
              <w:spacing w:before="10"/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  <w:p w14:paraId="7DC71D9A" w14:textId="77777777" w:rsidR="00F11425" w:rsidRPr="002855E9" w:rsidRDefault="00F11425" w:rsidP="00F11425">
            <w:pPr>
              <w:ind w:left="109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Descripción</w:t>
            </w:r>
          </w:p>
        </w:tc>
        <w:tc>
          <w:tcPr>
            <w:tcW w:w="756" w:type="pct"/>
            <w:shd w:val="clear" w:color="auto" w:fill="9CC2E4"/>
          </w:tcPr>
          <w:p w14:paraId="5AC79042" w14:textId="77777777" w:rsidR="00F11425" w:rsidRPr="002855E9" w:rsidRDefault="00F11425" w:rsidP="00F11425">
            <w:pPr>
              <w:spacing w:line="235" w:lineRule="auto"/>
              <w:ind w:left="109" w:right="368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Factores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Riesgo</w:t>
            </w:r>
          </w:p>
        </w:tc>
        <w:tc>
          <w:tcPr>
            <w:tcW w:w="835" w:type="pct"/>
            <w:shd w:val="clear" w:color="auto" w:fill="9CC2E4"/>
          </w:tcPr>
          <w:p w14:paraId="34F622CC" w14:textId="6F44C02E" w:rsidR="00F11425" w:rsidRPr="002855E9" w:rsidRDefault="00F11425" w:rsidP="00F11425">
            <w:pPr>
              <w:spacing w:before="115" w:line="230" w:lineRule="auto"/>
              <w:ind w:left="108" w:right="432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Indicador</w:t>
            </w:r>
            <w:r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de lo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>gro</w:t>
            </w:r>
          </w:p>
        </w:tc>
        <w:tc>
          <w:tcPr>
            <w:tcW w:w="993" w:type="pct"/>
            <w:shd w:val="clear" w:color="auto" w:fill="9CC2E4"/>
          </w:tcPr>
          <w:p w14:paraId="61A1B862" w14:textId="77777777" w:rsidR="00F11425" w:rsidRPr="002855E9" w:rsidRDefault="00F11425" w:rsidP="00F11425">
            <w:pPr>
              <w:spacing w:before="115" w:line="230" w:lineRule="auto"/>
              <w:ind w:left="103" w:right="324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eriodo de</w:t>
            </w:r>
            <w:r w:rsidRPr="002855E9">
              <w:rPr>
                <w:rFonts w:ascii="Arial" w:eastAsia="Arial" w:hAnsi="Arial" w:cs="Arial"/>
                <w:b/>
                <w:spacing w:val="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>cumplimiento</w:t>
            </w:r>
          </w:p>
        </w:tc>
        <w:tc>
          <w:tcPr>
            <w:tcW w:w="881" w:type="pct"/>
            <w:shd w:val="clear" w:color="auto" w:fill="9CC2E4"/>
          </w:tcPr>
          <w:p w14:paraId="04722938" w14:textId="77777777" w:rsidR="00F11425" w:rsidRDefault="00F11425" w:rsidP="00F11425">
            <w:pPr>
              <w:spacing w:before="115" w:line="230" w:lineRule="auto"/>
              <w:ind w:left="102" w:right="429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Actividad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de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Mitigación</w:t>
            </w:r>
            <w:r w:rsidR="002B4355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n</w:t>
            </w:r>
          </w:p>
          <w:p w14:paraId="142B845C" w14:textId="1ABDF524" w:rsidR="002B4355" w:rsidRPr="002855E9" w:rsidRDefault="002B4355" w:rsidP="00F11425">
            <w:pPr>
              <w:spacing w:before="115" w:line="230" w:lineRule="auto"/>
              <w:ind w:left="102" w:right="429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</w:p>
        </w:tc>
      </w:tr>
      <w:tr w:rsidR="00F11425" w:rsidRPr="002855E9" w14:paraId="59B82994" w14:textId="77777777" w:rsidTr="00F11425">
        <w:trPr>
          <w:trHeight w:val="445"/>
        </w:trPr>
        <w:tc>
          <w:tcPr>
            <w:tcW w:w="808" w:type="pct"/>
            <w:shd w:val="clear" w:color="auto" w:fill="DEEAF6"/>
          </w:tcPr>
          <w:p w14:paraId="1B5B5CE8" w14:textId="77777777" w:rsidR="00F11425" w:rsidRPr="002855E9" w:rsidRDefault="00F11425" w:rsidP="006B5029">
            <w:pPr>
              <w:spacing w:line="226" w:lineRule="exact"/>
              <w:ind w:left="110" w:right="43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“Nombre”</w:t>
            </w:r>
            <w:r w:rsidRPr="002855E9">
              <w:rPr>
                <w:rFonts w:ascii="Arial" w:eastAsia="Arial" w:hAnsi="Arial" w:cs="Arial"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Hito</w:t>
            </w:r>
            <w:r w:rsidRPr="002855E9">
              <w:rPr>
                <w:rFonts w:ascii="Arial" w:eastAsia="Arial" w:hAnsi="Arial" w:cs="Arial"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rítico</w:t>
            </w:r>
            <w:r w:rsidRPr="002855E9">
              <w:rPr>
                <w:rFonts w:ascii="Arial" w:eastAsia="Arial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1</w:t>
            </w:r>
          </w:p>
        </w:tc>
        <w:tc>
          <w:tcPr>
            <w:tcW w:w="727" w:type="pct"/>
          </w:tcPr>
          <w:p w14:paraId="1B07F106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756" w:type="pct"/>
          </w:tcPr>
          <w:p w14:paraId="1AB62443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35" w:type="pct"/>
          </w:tcPr>
          <w:p w14:paraId="5899D0D7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93" w:type="pct"/>
          </w:tcPr>
          <w:p w14:paraId="1FEDB248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81" w:type="pct"/>
          </w:tcPr>
          <w:p w14:paraId="7CDD3664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F11425" w:rsidRPr="002855E9" w14:paraId="30E8E6F4" w14:textId="77777777" w:rsidTr="00F11425">
        <w:trPr>
          <w:trHeight w:val="833"/>
        </w:trPr>
        <w:tc>
          <w:tcPr>
            <w:tcW w:w="808" w:type="pct"/>
            <w:shd w:val="clear" w:color="auto" w:fill="DEEAF6"/>
          </w:tcPr>
          <w:p w14:paraId="091FFD8B" w14:textId="77777777" w:rsidR="00F11425" w:rsidRPr="002855E9" w:rsidRDefault="00F11425" w:rsidP="006B5029">
            <w:pPr>
              <w:spacing w:before="193" w:line="230" w:lineRule="auto"/>
              <w:ind w:left="110" w:right="43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“Nombre”</w:t>
            </w:r>
            <w:r w:rsidRPr="002855E9">
              <w:rPr>
                <w:rFonts w:ascii="Arial" w:eastAsia="Arial" w:hAnsi="Arial" w:cs="Arial"/>
                <w:spacing w:val="-7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Hito</w:t>
            </w:r>
            <w:r w:rsidRPr="002855E9">
              <w:rPr>
                <w:rFonts w:ascii="Arial" w:eastAsia="Arial" w:hAnsi="Arial" w:cs="Arial"/>
                <w:spacing w:val="-5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rítico</w:t>
            </w:r>
            <w:r w:rsidRPr="002855E9">
              <w:rPr>
                <w:rFonts w:ascii="Arial" w:eastAsia="Arial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2</w:t>
            </w:r>
          </w:p>
        </w:tc>
        <w:tc>
          <w:tcPr>
            <w:tcW w:w="727" w:type="pct"/>
          </w:tcPr>
          <w:p w14:paraId="2B4E6AC1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756" w:type="pct"/>
          </w:tcPr>
          <w:p w14:paraId="7A623CDC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35" w:type="pct"/>
          </w:tcPr>
          <w:p w14:paraId="25C5C074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93" w:type="pct"/>
          </w:tcPr>
          <w:p w14:paraId="2E74F7C9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81" w:type="pct"/>
          </w:tcPr>
          <w:p w14:paraId="5852A519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F11425" w:rsidRPr="002855E9" w14:paraId="3AB10D9E" w14:textId="77777777" w:rsidTr="00F11425">
        <w:trPr>
          <w:trHeight w:val="445"/>
        </w:trPr>
        <w:tc>
          <w:tcPr>
            <w:tcW w:w="808" w:type="pct"/>
            <w:shd w:val="clear" w:color="auto" w:fill="DEEAF6"/>
          </w:tcPr>
          <w:p w14:paraId="71F0ED9D" w14:textId="77777777" w:rsidR="00F11425" w:rsidRPr="002855E9" w:rsidRDefault="00F11425" w:rsidP="006B5029">
            <w:pPr>
              <w:spacing w:line="220" w:lineRule="exact"/>
              <w:ind w:left="110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“Nombre”</w:t>
            </w:r>
            <w:r w:rsidRPr="002855E9">
              <w:rPr>
                <w:rFonts w:ascii="Arial" w:eastAsia="Arial" w:hAnsi="Arial" w:cs="Arial"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del</w:t>
            </w:r>
            <w:r w:rsidRPr="002855E9">
              <w:rPr>
                <w:rFonts w:ascii="Arial" w:eastAsia="Arial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Hito</w:t>
            </w:r>
          </w:p>
          <w:p w14:paraId="42D88B1C" w14:textId="77777777" w:rsidR="00F11425" w:rsidRPr="002855E9" w:rsidRDefault="00F11425" w:rsidP="006B5029">
            <w:pPr>
              <w:spacing w:line="205" w:lineRule="exact"/>
              <w:ind w:left="110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rítico</w:t>
            </w:r>
            <w:r w:rsidRPr="002855E9">
              <w:rPr>
                <w:rFonts w:ascii="Arial" w:eastAsia="Arial" w:hAnsi="Arial" w:cs="Arial"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3</w:t>
            </w:r>
          </w:p>
        </w:tc>
        <w:tc>
          <w:tcPr>
            <w:tcW w:w="727" w:type="pct"/>
          </w:tcPr>
          <w:p w14:paraId="085D7A61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756" w:type="pct"/>
          </w:tcPr>
          <w:p w14:paraId="052CA07A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35" w:type="pct"/>
          </w:tcPr>
          <w:p w14:paraId="1C151581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93" w:type="pct"/>
          </w:tcPr>
          <w:p w14:paraId="6FE6BDA4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81" w:type="pct"/>
          </w:tcPr>
          <w:p w14:paraId="02063D3C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F11425" w:rsidRPr="002855E9" w14:paraId="3BE2A02F" w14:textId="77777777" w:rsidTr="00F11425">
        <w:trPr>
          <w:trHeight w:val="225"/>
        </w:trPr>
        <w:tc>
          <w:tcPr>
            <w:tcW w:w="808" w:type="pct"/>
            <w:shd w:val="clear" w:color="auto" w:fill="DEEAF6"/>
          </w:tcPr>
          <w:p w14:paraId="35643AB2" w14:textId="77777777" w:rsidR="00F11425" w:rsidRPr="002855E9" w:rsidRDefault="00F11425" w:rsidP="006B5029">
            <w:pPr>
              <w:spacing w:line="205" w:lineRule="exact"/>
              <w:ind w:left="110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...</w:t>
            </w:r>
          </w:p>
        </w:tc>
        <w:tc>
          <w:tcPr>
            <w:tcW w:w="727" w:type="pct"/>
          </w:tcPr>
          <w:p w14:paraId="612C7F67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756" w:type="pct"/>
          </w:tcPr>
          <w:p w14:paraId="032069DD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35" w:type="pct"/>
          </w:tcPr>
          <w:p w14:paraId="0D89F5CA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993" w:type="pct"/>
          </w:tcPr>
          <w:p w14:paraId="00A70A33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881" w:type="pct"/>
          </w:tcPr>
          <w:p w14:paraId="233EF968" w14:textId="77777777" w:rsidR="00F11425" w:rsidRPr="002855E9" w:rsidRDefault="00F11425" w:rsidP="006B5029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4D48B013" w14:textId="3B0ABDAC" w:rsidR="003874A9" w:rsidRPr="002855E9" w:rsidRDefault="003874A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61B3685" w14:textId="7D074748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1B46937D" w14:textId="7D94DF79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34E2695" w14:textId="782B0542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5759ABB" w14:textId="2BBDC530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A428054" w14:textId="5441F1B4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00E26268" w14:textId="07E5E55C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199CA908" w14:textId="2A0D5623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CAE3DB7" w14:textId="23827222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E6139A6" w14:textId="52ED7117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7A186CBF" w14:textId="1610E316" w:rsidR="006B5029" w:rsidRPr="002855E9" w:rsidRDefault="006B502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8DAB68B" w14:textId="77777777" w:rsidR="00014FF9" w:rsidRPr="002855E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406589CC" w14:textId="77777777" w:rsidR="00014FF9" w:rsidRPr="002855E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971838B" w14:textId="77777777" w:rsidR="00014FF9" w:rsidRPr="002855E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0B096588" w14:textId="77777777" w:rsidR="00014FF9" w:rsidRPr="002855E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230CDE2" w14:textId="77777777" w:rsidR="00014FF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6EB6E683" w14:textId="77777777" w:rsidR="002B4355" w:rsidRDefault="002B4355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5BD321D2" w14:textId="77777777" w:rsidR="002B4355" w:rsidRDefault="002B4355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8BB1128" w14:textId="77777777" w:rsidR="002B4355" w:rsidRDefault="002B4355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017F6A0D" w14:textId="77777777" w:rsidR="002B4355" w:rsidRDefault="002B4355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70683D6C" w14:textId="77777777" w:rsidR="002B4355" w:rsidRDefault="002B4355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729383A4" w14:textId="77777777" w:rsidR="007A4B0F" w:rsidRDefault="007A4B0F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233DCE3C" w14:textId="77777777" w:rsidR="007A4B0F" w:rsidRDefault="007A4B0F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00151D0D" w14:textId="77777777" w:rsidR="002855E9" w:rsidRPr="002855E9" w:rsidRDefault="002855E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6B665C8C" w14:textId="77777777" w:rsidR="00014FF9" w:rsidRPr="002855E9" w:rsidRDefault="00014FF9" w:rsidP="00347D36">
      <w:pPr>
        <w:jc w:val="both"/>
        <w:rPr>
          <w:rFonts w:ascii="Arial" w:hAnsi="Arial" w:cs="Arial"/>
          <w:b/>
          <w:sz w:val="20"/>
          <w:lang w:val="es-ES_tradnl"/>
        </w:rPr>
      </w:pPr>
    </w:p>
    <w:p w14:paraId="6B4C05B3" w14:textId="1B7AB399" w:rsidR="00347D36" w:rsidRPr="002855E9" w:rsidRDefault="00F27056" w:rsidP="00347D36">
      <w:pPr>
        <w:jc w:val="both"/>
        <w:rPr>
          <w:rFonts w:ascii="Arial" w:hAnsi="Arial" w:cs="Arial"/>
          <w:b/>
          <w:sz w:val="20"/>
          <w:lang w:val="es-ES_tradnl"/>
        </w:rPr>
      </w:pPr>
      <w:r w:rsidRPr="002855E9">
        <w:rPr>
          <w:rFonts w:ascii="Arial" w:hAnsi="Arial" w:cs="Arial"/>
          <w:b/>
          <w:sz w:val="20"/>
          <w:lang w:val="es-ES_tradnl"/>
        </w:rPr>
        <w:lastRenderedPageBreak/>
        <w:t>PROPOSED RESEARCH</w:t>
      </w:r>
    </w:p>
    <w:p w14:paraId="7BCEDC56" w14:textId="77777777" w:rsidR="00F27056" w:rsidRPr="002855E9" w:rsidRDefault="00F27056" w:rsidP="00347D36">
      <w:pPr>
        <w:jc w:val="both"/>
        <w:rPr>
          <w:rFonts w:ascii="Arial" w:hAnsi="Arial" w:cs="Arial"/>
          <w:sz w:val="20"/>
          <w:lang w:val="es-E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8828"/>
      </w:tblGrid>
      <w:tr w:rsidR="00347D36" w:rsidRPr="002855E9" w14:paraId="6B4C05B7" w14:textId="77777777" w:rsidTr="00014FF9">
        <w:tc>
          <w:tcPr>
            <w:tcW w:w="5000" w:type="pct"/>
            <w:shd w:val="pct10" w:color="auto" w:fill="auto"/>
          </w:tcPr>
          <w:p w14:paraId="6CC36966" w14:textId="77777777" w:rsidR="006B5029" w:rsidRPr="002855E9" w:rsidRDefault="006B5029" w:rsidP="006B5029">
            <w:pPr>
              <w:autoSpaceDE w:val="0"/>
              <w:autoSpaceDN w:val="0"/>
              <w:spacing w:before="93"/>
              <w:ind w:left="120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rmulatio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ust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clud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llowing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spects:</w:t>
            </w:r>
          </w:p>
          <w:p w14:paraId="1FAF5994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before="167" w:line="242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Theoretical</w:t>
            </w:r>
            <w:proofErr w:type="spellEnd"/>
            <w:r w:rsidRPr="002855E9">
              <w:rPr>
                <w:rFonts w:ascii="Arial" w:eastAsia="Arial MT" w:hAnsi="Arial" w:cs="Arial"/>
                <w:spacing w:val="-7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justification</w:t>
            </w:r>
            <w:proofErr w:type="spellEnd"/>
          </w:p>
          <w:p w14:paraId="250C4F6B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Research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questions,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hypotheses,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ssumptions.</w:t>
            </w:r>
          </w:p>
          <w:p w14:paraId="644F8EBD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Genera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and</w:t>
            </w:r>
            <w:r w:rsidRPr="002855E9">
              <w:rPr>
                <w:rFonts w:ascii="Arial" w:eastAsia="Arial MT" w:hAnsi="Arial" w:cs="Arial"/>
                <w:spacing w:val="-8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Specific</w:t>
            </w:r>
            <w:proofErr w:type="spellEnd"/>
            <w:r w:rsidRPr="002855E9">
              <w:rPr>
                <w:rFonts w:ascii="Arial" w:eastAsia="Arial MT" w:hAnsi="Arial" w:cs="Arial"/>
                <w:spacing w:val="-3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bjectives</w:t>
            </w:r>
            <w:proofErr w:type="spellEnd"/>
          </w:p>
          <w:p w14:paraId="5B23E4D1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ethodology</w:t>
            </w:r>
            <w:proofErr w:type="spellEnd"/>
          </w:p>
          <w:p w14:paraId="0B0DFEF2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Descriptio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ransformative Potential,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Reward, and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cop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 short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edium,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long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erms</w:t>
            </w:r>
          </w:p>
          <w:p w14:paraId="32FA354C" w14:textId="77777777" w:rsidR="006B5029" w:rsidRPr="002855E9" w:rsidRDefault="006B5029" w:rsidP="006B5029">
            <w:pPr>
              <w:numPr>
                <w:ilvl w:val="1"/>
                <w:numId w:val="32"/>
              </w:numPr>
              <w:tabs>
                <w:tab w:val="left" w:pos="1560"/>
                <w:tab w:val="left" w:pos="1561"/>
              </w:tabs>
              <w:autoSpaceDE w:val="0"/>
              <w:autoSpaceDN w:val="0"/>
              <w:spacing w:line="240" w:lineRule="exact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posa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ust describ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ransformativ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otentia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t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discipline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r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research field.</w:t>
            </w:r>
          </w:p>
          <w:p w14:paraId="43DB84F8" w14:textId="77777777" w:rsidR="006B5029" w:rsidRPr="002855E9" w:rsidRDefault="006B5029" w:rsidP="006B5029">
            <w:pPr>
              <w:numPr>
                <w:ilvl w:val="1"/>
                <w:numId w:val="32"/>
              </w:numPr>
              <w:tabs>
                <w:tab w:val="left" w:pos="1560"/>
                <w:tab w:val="left" w:pos="1561"/>
              </w:tabs>
              <w:autoSpaceDE w:val="0"/>
              <w:autoSpaceDN w:val="0"/>
              <w:ind w:right="1450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t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desire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r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o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esent projection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cope an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rewar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 social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economic,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ultural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environmental,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health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echnological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ields,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mong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thers.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i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dimension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not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andatory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pplie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ccording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o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nature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.</w:t>
            </w:r>
          </w:p>
          <w:p w14:paraId="5788E832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0"/>
                <w:tab w:val="left" w:pos="841"/>
              </w:tabs>
              <w:autoSpaceDE w:val="0"/>
              <w:autoSpaceDN w:val="0"/>
              <w:spacing w:before="4"/>
              <w:ind w:right="2013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Work Team (Researchers Duo, Co-Investigators, Collaborators, Technicians, Thesis Students, among other professionals). Specify roles and</w:t>
            </w:r>
            <w:r w:rsidRPr="002855E9">
              <w:rPr>
                <w:rFonts w:ascii="Arial" w:eastAsia="Arial MT" w:hAnsi="Arial" w:cs="Arial"/>
                <w:spacing w:val="-5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ctivitie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ssociated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with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unction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at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each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erson</w:t>
            </w:r>
            <w:r w:rsidRPr="002855E9">
              <w:rPr>
                <w:rFonts w:ascii="Arial" w:eastAsia="Arial MT" w:hAnsi="Arial" w:cs="Arial"/>
                <w:spacing w:val="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will develop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.</w:t>
            </w:r>
          </w:p>
          <w:p w14:paraId="3A40B8A8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before="6" w:line="242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Work</w:t>
            </w:r>
            <w:proofErr w:type="spellEnd"/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Pla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Gantt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hart.</w:t>
            </w:r>
          </w:p>
          <w:p w14:paraId="5FF8CD7C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1"/>
              </w:tabs>
              <w:autoSpaceDE w:val="0"/>
              <w:autoSpaceDN w:val="0"/>
              <w:spacing w:line="240" w:lineRule="exact"/>
              <w:ind w:hanging="361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dentificatio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ritical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ilestones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itigation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lan.</w:t>
            </w:r>
          </w:p>
          <w:p w14:paraId="66F000AF" w14:textId="77777777" w:rsidR="006B5029" w:rsidRPr="002855E9" w:rsidRDefault="006B5029" w:rsidP="006B5029">
            <w:pPr>
              <w:numPr>
                <w:ilvl w:val="0"/>
                <w:numId w:val="32"/>
              </w:numPr>
              <w:tabs>
                <w:tab w:val="left" w:pos="840"/>
                <w:tab w:val="left" w:pos="841"/>
              </w:tabs>
              <w:autoSpaceDE w:val="0"/>
              <w:autoSpaceDN w:val="0"/>
              <w:spacing w:line="242" w:lineRule="exact"/>
              <w:ind w:hanging="361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omplementary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igures or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background and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o-Investigators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urricular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background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o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ubstantiate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ir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articipation,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f</w:t>
            </w:r>
            <w:r w:rsidRPr="002855E9">
              <w:rPr>
                <w:rFonts w:ascii="Arial" w:eastAsia="Arial MT" w:hAnsi="Arial" w:cs="Arial"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pplicable.</w:t>
            </w:r>
            <w:r w:rsidRPr="002855E9">
              <w:rPr>
                <w:rFonts w:ascii="Arial" w:eastAsia="Arial MT" w:hAnsi="Arial" w:cs="Arial"/>
                <w:spacing w:val="-6"/>
                <w:sz w:val="20"/>
                <w:lang w:val="en-U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ther</w:t>
            </w:r>
            <w:proofErr w:type="spellEnd"/>
            <w:r w:rsidRPr="002855E9">
              <w:rPr>
                <w:rFonts w:ascii="Arial" w:eastAsia="Arial MT" w:hAnsi="Arial" w:cs="Arial"/>
                <w:spacing w:val="-5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documents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.</w:t>
            </w:r>
          </w:p>
          <w:p w14:paraId="20573655" w14:textId="77777777" w:rsidR="006B5029" w:rsidRPr="002855E9" w:rsidRDefault="006B5029" w:rsidP="006B5029">
            <w:pPr>
              <w:autoSpaceDE w:val="0"/>
              <w:autoSpaceDN w:val="0"/>
              <w:spacing w:before="159" w:line="249" w:lineRule="auto"/>
              <w:ind w:left="120" w:right="1324"/>
              <w:rPr>
                <w:rFonts w:ascii="Arial" w:eastAsia="Arial MT" w:hAnsi="Arial" w:cs="Arial"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i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il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ust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ontai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aximum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12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ages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(letter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ize,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rial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nt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imilar,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iz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10).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rmulation,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English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d/or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Spanish,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must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be</w:t>
            </w:r>
            <w:r w:rsidRPr="002855E9">
              <w:rPr>
                <w:rFonts w:ascii="Arial" w:eastAsia="Arial MT" w:hAnsi="Arial" w:cs="Arial"/>
                <w:spacing w:val="-4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ttached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n the competition application platform as a single document in PDF format. To develop points E), F), G), and H), you can refer to the attached Tables in</w:t>
            </w:r>
            <w:r w:rsidRPr="002855E9">
              <w:rPr>
                <w:rFonts w:ascii="Arial" w:eastAsia="Arial MT" w:hAnsi="Arial" w:cs="Arial"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nex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is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document.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spect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related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o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ject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formulatio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at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re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cluded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annexes</w:t>
            </w:r>
            <w:r w:rsidRPr="002855E9">
              <w:rPr>
                <w:rFonts w:ascii="Arial" w:eastAsia="Arial MT" w:hAnsi="Arial" w:cs="Arial"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will</w:t>
            </w:r>
            <w:r w:rsidRPr="002855E9">
              <w:rPr>
                <w:rFonts w:ascii="Arial" w:eastAsia="Arial MT" w:hAnsi="Arial" w:cs="Arial"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not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b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considered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spacing w:val="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evaluation</w:t>
            </w:r>
            <w:r w:rsidRPr="002855E9">
              <w:rPr>
                <w:rFonts w:ascii="Arial" w:eastAsia="Arial MT" w:hAnsi="Arial" w:cs="Arial"/>
                <w:spacing w:val="-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sz w:val="20"/>
                <w:lang w:val="en-US" w:eastAsia="en-US"/>
              </w:rPr>
              <w:t>process.</w:t>
            </w:r>
          </w:p>
          <w:p w14:paraId="4CCC1EEA" w14:textId="77777777" w:rsidR="006B5029" w:rsidRPr="002855E9" w:rsidRDefault="006B5029" w:rsidP="006B5029">
            <w:pPr>
              <w:autoSpaceDE w:val="0"/>
              <w:autoSpaceDN w:val="0"/>
              <w:spacing w:before="163" w:line="249" w:lineRule="auto"/>
              <w:ind w:left="830" w:right="1259"/>
              <w:jc w:val="both"/>
              <w:rPr>
                <w:rFonts w:ascii="Arial" w:eastAsia="Arial MT" w:hAnsi="Arial" w:cs="Arial"/>
                <w:i/>
                <w:sz w:val="20"/>
                <w:lang w:val="en-US" w:eastAsia="en-US"/>
              </w:rPr>
            </w:pP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Applications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from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the</w:t>
            </w:r>
            <w:r w:rsidRPr="002855E9">
              <w:rPr>
                <w:rFonts w:ascii="Arial" w:eastAsia="Arial MT" w:hAnsi="Arial" w:cs="Arial"/>
                <w:i/>
                <w:spacing w:val="-10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fields</w:t>
            </w:r>
            <w:r w:rsidRPr="002855E9">
              <w:rPr>
                <w:rFonts w:ascii="Arial" w:eastAsia="Arial MT" w:hAnsi="Arial" w:cs="Arial"/>
                <w:i/>
                <w:spacing w:val="-9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of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Biological</w:t>
            </w:r>
            <w:r w:rsidRPr="002855E9">
              <w:rPr>
                <w:rFonts w:ascii="Arial" w:eastAsia="Arial MT" w:hAnsi="Arial" w:cs="Arial"/>
                <w:i/>
                <w:spacing w:val="-10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Life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Sciences,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Exact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Sciences</w:t>
            </w:r>
            <w:r w:rsidRPr="002855E9">
              <w:rPr>
                <w:rFonts w:ascii="Arial" w:eastAsia="Arial MT" w:hAnsi="Arial" w:cs="Arial"/>
                <w:i/>
                <w:spacing w:val="-10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Engineering,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i/>
                <w:spacing w:val="-1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Interdisciplinary</w:t>
            </w:r>
            <w:r w:rsidRPr="002855E9">
              <w:rPr>
                <w:rFonts w:ascii="Arial" w:eastAsia="Arial MT" w:hAnsi="Arial" w:cs="Arial"/>
                <w:i/>
                <w:spacing w:val="-10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and</w:t>
            </w:r>
            <w:r w:rsidRPr="002855E9">
              <w:rPr>
                <w:rFonts w:ascii="Arial" w:eastAsia="Arial MT" w:hAnsi="Arial" w:cs="Arial"/>
                <w:i/>
                <w:spacing w:val="-1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Transdisciplinary</w:t>
            </w:r>
            <w:r w:rsidRPr="002855E9">
              <w:rPr>
                <w:rFonts w:ascii="Arial" w:eastAsia="Arial MT" w:hAnsi="Arial" w:cs="Arial"/>
                <w:i/>
                <w:spacing w:val="-5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Research</w:t>
            </w:r>
            <w:r w:rsidRPr="002855E9">
              <w:rPr>
                <w:rFonts w:ascii="Arial" w:eastAsia="Arial MT" w:hAnsi="Arial" w:cs="Arial"/>
                <w:i/>
                <w:spacing w:val="-10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u w:val="single"/>
                <w:lang w:val="en-US" w:eastAsia="en-US"/>
              </w:rPr>
              <w:t>must</w:t>
            </w:r>
            <w:r w:rsidRPr="002855E9">
              <w:rPr>
                <w:rFonts w:ascii="Arial" w:eastAsia="Arial MT" w:hAnsi="Arial" w:cs="Arial"/>
                <w:i/>
                <w:spacing w:val="-5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u w:val="single"/>
                <w:lang w:val="en-US" w:eastAsia="en-US"/>
              </w:rPr>
              <w:t>be submitted in English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. Notwithstanding the foregoing, applications in Spanish will be admitted, in which case, the applicant must submit a copy</w:t>
            </w:r>
            <w:r w:rsidRPr="002855E9">
              <w:rPr>
                <w:rFonts w:ascii="Arial" w:eastAsia="Arial MT" w:hAnsi="Arial" w:cs="Arial"/>
                <w:i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translated into English, to allow said applications to be examined by foreign evaluators. Applications from the field of Arts, Social Sciences and</w:t>
            </w:r>
            <w:r w:rsidRPr="002855E9">
              <w:rPr>
                <w:rFonts w:ascii="Arial" w:eastAsia="Arial MT" w:hAnsi="Arial" w:cs="Arial"/>
                <w:i/>
                <w:spacing w:val="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Humanities</w:t>
            </w:r>
            <w:r w:rsidRPr="002855E9">
              <w:rPr>
                <w:rFonts w:ascii="Arial" w:eastAsia="Arial MT" w:hAnsi="Arial" w:cs="Arial"/>
                <w:i/>
                <w:spacing w:val="3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may</w:t>
            </w:r>
            <w:r w:rsidRPr="002855E9">
              <w:rPr>
                <w:rFonts w:ascii="Arial" w:eastAsia="Arial MT" w:hAnsi="Arial" w:cs="Arial"/>
                <w:i/>
                <w:spacing w:val="-1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be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submitted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in</w:t>
            </w:r>
            <w:r w:rsidRPr="002855E9">
              <w:rPr>
                <w:rFonts w:ascii="Arial" w:eastAsia="Arial MT" w:hAnsi="Arial" w:cs="Arial"/>
                <w:i/>
                <w:spacing w:val="-2"/>
                <w:sz w:val="20"/>
                <w:lang w:val="en-US" w:eastAsia="en-US"/>
              </w:rPr>
              <w:t xml:space="preserve"> </w:t>
            </w:r>
            <w:r w:rsidRPr="002855E9">
              <w:rPr>
                <w:rFonts w:ascii="Arial" w:eastAsia="Arial MT" w:hAnsi="Arial" w:cs="Arial"/>
                <w:i/>
                <w:sz w:val="20"/>
                <w:lang w:val="en-US" w:eastAsia="en-US"/>
              </w:rPr>
              <w:t>Spanish.</w:t>
            </w:r>
          </w:p>
          <w:p w14:paraId="6B4C05B6" w14:textId="6C64A965" w:rsidR="000235D3" w:rsidRPr="002855E9" w:rsidRDefault="000235D3" w:rsidP="00FE50AF">
            <w:pPr>
              <w:pStyle w:val="Textosinforma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</w:tbl>
    <w:p w14:paraId="6D7E8DB2" w14:textId="730606C6" w:rsidR="00984BAD" w:rsidRPr="002855E9" w:rsidRDefault="00984BAD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493EDFFA" w14:textId="0560FFF1" w:rsidR="00984BAD" w:rsidRPr="002855E9" w:rsidRDefault="00984BAD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754780FC" w14:textId="532C4BD7" w:rsidR="007941A8" w:rsidRDefault="007941A8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021EB45E" w14:textId="77777777" w:rsidR="002855E9" w:rsidRDefault="002855E9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1058D1EC" w14:textId="77777777" w:rsidR="002855E9" w:rsidRDefault="002855E9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7490357E" w14:textId="77777777" w:rsidR="002855E9" w:rsidRDefault="002855E9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395C58FF" w14:textId="77777777" w:rsidR="002855E9" w:rsidRDefault="002855E9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4BACC848" w14:textId="77777777" w:rsidR="002B4355" w:rsidRDefault="002B4355" w:rsidP="007F362D">
      <w:pPr>
        <w:widowControl/>
        <w:spacing w:after="200" w:line="276" w:lineRule="auto"/>
        <w:rPr>
          <w:rFonts w:ascii="Arial" w:hAnsi="Arial" w:cs="Arial"/>
          <w:b/>
          <w:sz w:val="20"/>
          <w:lang w:val="en-US"/>
        </w:rPr>
      </w:pPr>
    </w:p>
    <w:p w14:paraId="18415AA5" w14:textId="77777777" w:rsidR="007941A8" w:rsidRPr="002855E9" w:rsidRDefault="007941A8" w:rsidP="007941A8">
      <w:pPr>
        <w:autoSpaceDE w:val="0"/>
        <w:autoSpaceDN w:val="0"/>
        <w:spacing w:before="94"/>
        <w:ind w:left="120"/>
        <w:outlineLvl w:val="0"/>
        <w:rPr>
          <w:rFonts w:ascii="Arial" w:eastAsia="Arial" w:hAnsi="Arial" w:cs="Arial"/>
          <w:b/>
          <w:bCs/>
          <w:sz w:val="20"/>
          <w:u w:color="000000"/>
          <w:lang w:val="en-US" w:eastAsia="en-US"/>
        </w:rPr>
      </w:pPr>
      <w:r w:rsidRPr="002855E9">
        <w:rPr>
          <w:rFonts w:ascii="Arial" w:eastAsia="Arial" w:hAnsi="Arial" w:cs="Arial"/>
          <w:b/>
          <w:bCs/>
          <w:sz w:val="20"/>
          <w:u w:color="000000"/>
          <w:lang w:val="en-US" w:eastAsia="en-US"/>
        </w:rPr>
        <w:lastRenderedPageBreak/>
        <w:t>Annex</w:t>
      </w:r>
      <w:r w:rsidRPr="002855E9">
        <w:rPr>
          <w:rFonts w:ascii="Arial" w:eastAsia="Arial" w:hAnsi="Arial" w:cs="Arial"/>
          <w:b/>
          <w:bCs/>
          <w:spacing w:val="-6"/>
          <w:sz w:val="20"/>
          <w:u w:color="000000"/>
          <w:lang w:val="en-US" w:eastAsia="en-US"/>
        </w:rPr>
        <w:t xml:space="preserve"> </w:t>
      </w:r>
      <w:r w:rsidRPr="002855E9">
        <w:rPr>
          <w:rFonts w:ascii="Arial" w:eastAsia="Arial" w:hAnsi="Arial" w:cs="Arial"/>
          <w:b/>
          <w:bCs/>
          <w:sz w:val="20"/>
          <w:u w:color="000000"/>
          <w:lang w:val="en-US" w:eastAsia="en-US"/>
        </w:rPr>
        <w:t>I</w:t>
      </w:r>
    </w:p>
    <w:p w14:paraId="1E3F2B8F" w14:textId="77777777" w:rsidR="007941A8" w:rsidRPr="002855E9" w:rsidRDefault="007941A8" w:rsidP="007941A8">
      <w:pPr>
        <w:autoSpaceDE w:val="0"/>
        <w:autoSpaceDN w:val="0"/>
        <w:rPr>
          <w:rFonts w:ascii="Arial" w:eastAsia="Arial MT" w:hAnsi="Arial" w:cs="Arial"/>
          <w:b/>
          <w:sz w:val="20"/>
          <w:lang w:val="en-US" w:eastAsia="en-US"/>
        </w:rPr>
      </w:pPr>
    </w:p>
    <w:p w14:paraId="7876C897" w14:textId="77777777" w:rsidR="007941A8" w:rsidRPr="002855E9" w:rsidRDefault="007941A8" w:rsidP="007941A8">
      <w:pPr>
        <w:autoSpaceDE w:val="0"/>
        <w:autoSpaceDN w:val="0"/>
        <w:spacing w:before="6"/>
        <w:rPr>
          <w:rFonts w:ascii="Arial" w:eastAsia="Arial MT" w:hAnsi="Arial" w:cs="Arial"/>
          <w:b/>
          <w:sz w:val="20"/>
          <w:lang w:val="en-US" w:eastAsia="en-US"/>
        </w:rPr>
      </w:pPr>
    </w:p>
    <w:p w14:paraId="7FFA392B" w14:textId="77777777" w:rsidR="007941A8" w:rsidRDefault="007941A8" w:rsidP="007941A8">
      <w:pPr>
        <w:autoSpaceDE w:val="0"/>
        <w:autoSpaceDN w:val="0"/>
        <w:spacing w:before="1"/>
        <w:ind w:left="120"/>
        <w:rPr>
          <w:rFonts w:ascii="Arial" w:eastAsia="Arial MT" w:hAnsi="Arial" w:cs="Arial"/>
          <w:sz w:val="20"/>
          <w:lang w:val="en-US" w:eastAsia="en-US"/>
        </w:rPr>
      </w:pPr>
      <w:r w:rsidRPr="002855E9">
        <w:rPr>
          <w:rFonts w:ascii="Arial" w:eastAsia="Arial MT" w:hAnsi="Arial" w:cs="Arial"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spacing w:val="-5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purpose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of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following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Annex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is</w:t>
      </w:r>
      <w:r w:rsidRPr="002855E9">
        <w:rPr>
          <w:rFonts w:ascii="Arial" w:eastAsia="Arial MT" w:hAnsi="Arial" w:cs="Arial"/>
          <w:spacing w:val="-2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o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guide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spacing w:val="1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applicant</w:t>
      </w:r>
      <w:r w:rsidRPr="002855E9">
        <w:rPr>
          <w:rFonts w:ascii="Arial" w:eastAsia="Arial MT" w:hAnsi="Arial" w:cs="Arial"/>
          <w:spacing w:val="-5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in</w:t>
      </w:r>
      <w:r w:rsidRPr="002855E9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formats,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which</w:t>
      </w:r>
      <w:r w:rsidRPr="002855E9">
        <w:rPr>
          <w:rFonts w:ascii="Arial" w:eastAsia="Arial MT" w:hAnsi="Arial" w:cs="Arial"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are for reference</w:t>
      </w:r>
      <w:r w:rsidRPr="002855E9">
        <w:rPr>
          <w:rFonts w:ascii="Arial" w:eastAsia="Arial MT" w:hAnsi="Arial" w:cs="Arial"/>
          <w:spacing w:val="1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and as</w:t>
      </w:r>
      <w:r w:rsidRPr="002855E9">
        <w:rPr>
          <w:rFonts w:ascii="Arial" w:eastAsia="Arial MT" w:hAnsi="Arial" w:cs="Arial"/>
          <w:spacing w:val="-3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an</w:t>
      </w:r>
      <w:r w:rsidRPr="002855E9">
        <w:rPr>
          <w:rFonts w:ascii="Arial" w:eastAsia="Arial MT" w:hAnsi="Arial" w:cs="Arial"/>
          <w:spacing w:val="1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example.</w:t>
      </w:r>
    </w:p>
    <w:p w14:paraId="75B70F2D" w14:textId="77777777" w:rsidR="002B4355" w:rsidRPr="002855E9" w:rsidRDefault="002B4355" w:rsidP="007941A8">
      <w:pPr>
        <w:autoSpaceDE w:val="0"/>
        <w:autoSpaceDN w:val="0"/>
        <w:spacing w:before="1"/>
        <w:ind w:left="120"/>
        <w:rPr>
          <w:rFonts w:ascii="Arial" w:eastAsia="Arial MT" w:hAnsi="Arial" w:cs="Arial"/>
          <w:sz w:val="20"/>
          <w:lang w:val="en-US" w:eastAsia="en-US"/>
        </w:rPr>
      </w:pPr>
    </w:p>
    <w:p w14:paraId="3D70319D" w14:textId="77777777" w:rsidR="007941A8" w:rsidRPr="002855E9" w:rsidRDefault="007941A8" w:rsidP="002B4355">
      <w:pPr>
        <w:pStyle w:val="Prrafodelista"/>
        <w:numPr>
          <w:ilvl w:val="0"/>
          <w:numId w:val="33"/>
        </w:numPr>
        <w:autoSpaceDE w:val="0"/>
        <w:autoSpaceDN w:val="0"/>
        <w:spacing w:before="1"/>
        <w:jc w:val="both"/>
        <w:rPr>
          <w:rFonts w:ascii="Arial" w:eastAsia="Arial MT" w:hAnsi="Arial" w:cs="Arial"/>
          <w:sz w:val="20"/>
          <w:lang w:val="en-US" w:eastAsia="en-US"/>
        </w:rPr>
      </w:pPr>
      <w:r w:rsidRPr="002855E9">
        <w:rPr>
          <w:rFonts w:ascii="Arial" w:eastAsia="Arial MT" w:hAnsi="Arial" w:cs="Arial"/>
          <w:sz w:val="20"/>
          <w:lang w:val="en-US" w:eastAsia="en-US"/>
        </w:rPr>
        <w:t>Reference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able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ransformative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Potential,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Reward, and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Scope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of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the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proposal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(letter</w:t>
      </w:r>
      <w:r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sz w:val="20"/>
          <w:lang w:val="en-US" w:eastAsia="en-US"/>
        </w:rPr>
        <w:t>E).</w:t>
      </w:r>
    </w:p>
    <w:p w14:paraId="142C2BC7" w14:textId="77777777" w:rsidR="007941A8" w:rsidRPr="002855E9" w:rsidRDefault="007941A8" w:rsidP="007941A8">
      <w:pPr>
        <w:autoSpaceDE w:val="0"/>
        <w:autoSpaceDN w:val="0"/>
        <w:spacing w:before="6"/>
        <w:rPr>
          <w:rFonts w:ascii="Arial" w:eastAsia="Arial MT" w:hAnsi="Arial" w:cs="Arial"/>
          <w:sz w:val="20"/>
          <w:lang w:val="en-US" w:eastAsia="en-US"/>
        </w:rPr>
      </w:pPr>
    </w:p>
    <w:tbl>
      <w:tblPr>
        <w:tblStyle w:val="TableNormal1"/>
        <w:tblW w:w="5000" w:type="pct"/>
        <w:tblBorders>
          <w:top w:val="single" w:sz="4" w:space="0" w:color="0D0D0D"/>
          <w:left w:val="single" w:sz="4" w:space="0" w:color="0D0D0D"/>
          <w:bottom w:val="single" w:sz="4" w:space="0" w:color="0D0D0D"/>
          <w:right w:val="single" w:sz="4" w:space="0" w:color="0D0D0D"/>
          <w:insideH w:val="single" w:sz="4" w:space="0" w:color="0D0D0D"/>
          <w:insideV w:val="single" w:sz="4" w:space="0" w:color="0D0D0D"/>
        </w:tblBorders>
        <w:tblLook w:val="01E0" w:firstRow="1" w:lastRow="1" w:firstColumn="1" w:lastColumn="1" w:noHBand="0" w:noVBand="0"/>
      </w:tblPr>
      <w:tblGrid>
        <w:gridCol w:w="1661"/>
        <w:gridCol w:w="1545"/>
        <w:gridCol w:w="1821"/>
        <w:gridCol w:w="1926"/>
        <w:gridCol w:w="1880"/>
      </w:tblGrid>
      <w:tr w:rsidR="007941A8" w:rsidRPr="002855E9" w14:paraId="32285B60" w14:textId="77777777" w:rsidTr="00014FF9">
        <w:trPr>
          <w:trHeight w:val="240"/>
        </w:trPr>
        <w:tc>
          <w:tcPr>
            <w:tcW w:w="181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983FAA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  <w:tc>
          <w:tcPr>
            <w:tcW w:w="31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4"/>
          </w:tcPr>
          <w:p w14:paraId="54CF5CCF" w14:textId="77777777" w:rsidR="007941A8" w:rsidRPr="002855E9" w:rsidRDefault="007941A8" w:rsidP="007941A8">
            <w:pPr>
              <w:spacing w:line="220" w:lineRule="exact"/>
              <w:ind w:left="1624" w:right="1620"/>
              <w:jc w:val="center"/>
              <w:rPr>
                <w:rFonts w:ascii="Arial" w:eastAsia="Arial" w:hAnsi="Arial" w:cs="Arial"/>
                <w:b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Referential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deadlines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from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he beginning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of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he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project</w:t>
            </w:r>
          </w:p>
        </w:tc>
      </w:tr>
      <w:tr w:rsidR="007941A8" w:rsidRPr="002855E9" w14:paraId="079465D9" w14:textId="77777777" w:rsidTr="00014FF9">
        <w:trPr>
          <w:trHeight w:val="480"/>
        </w:trPr>
        <w:tc>
          <w:tcPr>
            <w:tcW w:w="9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46341C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  <w:tc>
          <w:tcPr>
            <w:tcW w:w="8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4A05E5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4"/>
          </w:tcPr>
          <w:p w14:paraId="6BD0CEFF" w14:textId="77777777" w:rsidR="007941A8" w:rsidRPr="002855E9" w:rsidRDefault="007941A8" w:rsidP="007941A8">
            <w:pPr>
              <w:spacing w:before="112"/>
              <w:ind w:left="194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Short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Term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(3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to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4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ears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)</w:t>
            </w:r>
          </w:p>
        </w:tc>
        <w:tc>
          <w:tcPr>
            <w:tcW w:w="1090" w:type="pct"/>
            <w:tcBorders>
              <w:left w:val="single" w:sz="4" w:space="0" w:color="auto"/>
            </w:tcBorders>
            <w:shd w:val="clear" w:color="auto" w:fill="9CC2E4"/>
          </w:tcPr>
          <w:p w14:paraId="44A1FE4E" w14:textId="77777777" w:rsidR="007941A8" w:rsidRPr="002855E9" w:rsidRDefault="007941A8" w:rsidP="007941A8">
            <w:pPr>
              <w:spacing w:line="222" w:lineRule="exact"/>
              <w:ind w:left="406" w:right="393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Medium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Term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(5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to</w:t>
            </w:r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10</w:t>
            </w:r>
          </w:p>
          <w:p w14:paraId="15A5BEF2" w14:textId="77777777" w:rsidR="007941A8" w:rsidRPr="002855E9" w:rsidRDefault="007941A8" w:rsidP="007941A8">
            <w:pPr>
              <w:spacing w:before="10" w:line="228" w:lineRule="exact"/>
              <w:ind w:left="402" w:right="393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ears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)</w:t>
            </w:r>
          </w:p>
        </w:tc>
        <w:tc>
          <w:tcPr>
            <w:tcW w:w="1064" w:type="pct"/>
            <w:shd w:val="clear" w:color="auto" w:fill="9CC2E4"/>
          </w:tcPr>
          <w:p w14:paraId="129AFDC4" w14:textId="77777777" w:rsidR="007941A8" w:rsidRPr="002855E9" w:rsidRDefault="007941A8" w:rsidP="007941A8">
            <w:pPr>
              <w:spacing w:line="222" w:lineRule="exact"/>
              <w:ind w:left="292" w:right="288"/>
              <w:jc w:val="center"/>
              <w:rPr>
                <w:rFonts w:ascii="Arial" w:eastAsia="Arial" w:hAnsi="Arial" w:cs="Arial"/>
                <w:b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Long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erm</w:t>
            </w: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(10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years or</w:t>
            </w:r>
          </w:p>
          <w:p w14:paraId="5F06165A" w14:textId="77777777" w:rsidR="007941A8" w:rsidRPr="002855E9" w:rsidRDefault="007941A8" w:rsidP="007941A8">
            <w:pPr>
              <w:spacing w:before="10" w:line="228" w:lineRule="exact"/>
              <w:ind w:left="292" w:right="279"/>
              <w:jc w:val="center"/>
              <w:rPr>
                <w:rFonts w:ascii="Arial" w:eastAsia="Arial" w:hAnsi="Arial" w:cs="Arial"/>
                <w:b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more)</w:t>
            </w:r>
          </w:p>
        </w:tc>
      </w:tr>
      <w:tr w:rsidR="007941A8" w:rsidRPr="002855E9" w14:paraId="14EABD0C" w14:textId="77777777" w:rsidTr="00014FF9">
        <w:trPr>
          <w:trHeight w:val="885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6313DF91" w14:textId="77777777" w:rsidR="007941A8" w:rsidRPr="002855E9" w:rsidRDefault="007941A8" w:rsidP="007941A8">
            <w:pPr>
              <w:spacing w:before="198" w:line="249" w:lineRule="auto"/>
              <w:ind w:left="110" w:righ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>Transformative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otential</w:t>
            </w:r>
            <w:proofErr w:type="spellEnd"/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0C749E30" w14:textId="77777777" w:rsidR="007941A8" w:rsidRPr="002855E9" w:rsidRDefault="007941A8" w:rsidP="007941A8">
            <w:pPr>
              <w:spacing w:before="198" w:line="249" w:lineRule="auto"/>
              <w:ind w:left="109" w:right="493"/>
              <w:rPr>
                <w:rFonts w:ascii="Arial" w:eastAsia="Arial" w:hAnsi="Arial" w:cs="Arial"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eastAsia="en-US"/>
              </w:rPr>
              <w:t>Discipline</w:t>
            </w:r>
            <w:r w:rsidRPr="002855E9">
              <w:rPr>
                <w:rFonts w:ascii="Arial" w:eastAsia="Arial" w:hAnsi="Arial" w:cs="Arial"/>
                <w:spacing w:val="-6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eastAsia="en-US"/>
              </w:rPr>
              <w:t>or</w:t>
            </w:r>
            <w:r w:rsidRPr="002855E9">
              <w:rPr>
                <w:rFonts w:ascii="Arial" w:eastAsia="Arial" w:hAnsi="Arial" w:cs="Arial"/>
                <w:spacing w:val="-5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eastAsia="en-US"/>
              </w:rPr>
              <w:t>field of</w:t>
            </w:r>
            <w:r w:rsidRPr="002855E9">
              <w:rPr>
                <w:rFonts w:ascii="Arial" w:eastAsia="Arial" w:hAnsi="Arial" w:cs="Arial"/>
                <w:spacing w:val="-53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eastAsia="en-US"/>
              </w:rPr>
              <w:t>research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</w:tcBorders>
          </w:tcPr>
          <w:p w14:paraId="70E5491D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  <w:tc>
          <w:tcPr>
            <w:tcW w:w="1090" w:type="pct"/>
          </w:tcPr>
          <w:p w14:paraId="2732C7C9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  <w:tc>
          <w:tcPr>
            <w:tcW w:w="1064" w:type="pct"/>
          </w:tcPr>
          <w:p w14:paraId="6227335F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</w:tc>
      </w:tr>
      <w:tr w:rsidR="007941A8" w:rsidRPr="002855E9" w14:paraId="66255E81" w14:textId="77777777" w:rsidTr="00014FF9">
        <w:trPr>
          <w:trHeight w:val="245"/>
        </w:trPr>
        <w:tc>
          <w:tcPr>
            <w:tcW w:w="940" w:type="pct"/>
            <w:vMerge w:val="restart"/>
            <w:tcBorders>
              <w:top w:val="single" w:sz="4" w:space="0" w:color="auto"/>
            </w:tcBorders>
            <w:shd w:val="clear" w:color="auto" w:fill="DEEAF6"/>
          </w:tcPr>
          <w:p w14:paraId="0C6340AA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  <w:p w14:paraId="56B4824A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eastAsia="en-US"/>
              </w:rPr>
            </w:pPr>
          </w:p>
          <w:p w14:paraId="65F72420" w14:textId="77777777" w:rsidR="007941A8" w:rsidRPr="002855E9" w:rsidRDefault="007941A8" w:rsidP="007941A8">
            <w:pPr>
              <w:spacing w:before="152" w:line="249" w:lineRule="auto"/>
              <w:ind w:left="110" w:right="414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>Reward</w:t>
            </w:r>
            <w:proofErr w:type="spellEnd"/>
            <w:r w:rsidRPr="002855E9">
              <w:rPr>
                <w:rFonts w:ascii="Arial" w:eastAsia="Arial" w:hAnsi="Arial" w:cs="Arial"/>
                <w:b/>
                <w:spacing w:val="-1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and</w:t>
            </w:r>
            <w:r w:rsidRPr="002855E9">
              <w:rPr>
                <w:rFonts w:ascii="Arial" w:eastAsia="Arial" w:hAnsi="Arial" w:cs="Arial"/>
                <w:b/>
                <w:spacing w:val="-53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Scope</w:t>
            </w:r>
            <w:proofErr w:type="spellEnd"/>
          </w:p>
        </w:tc>
        <w:tc>
          <w:tcPr>
            <w:tcW w:w="875" w:type="pct"/>
            <w:tcBorders>
              <w:top w:val="single" w:sz="4" w:space="0" w:color="auto"/>
            </w:tcBorders>
            <w:shd w:val="clear" w:color="auto" w:fill="DEEAF6"/>
          </w:tcPr>
          <w:p w14:paraId="5531D842" w14:textId="77777777" w:rsidR="007941A8" w:rsidRPr="002855E9" w:rsidRDefault="007941A8" w:rsidP="007941A8">
            <w:pPr>
              <w:spacing w:before="7" w:line="218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Social</w:t>
            </w:r>
          </w:p>
        </w:tc>
        <w:tc>
          <w:tcPr>
            <w:tcW w:w="1031" w:type="pct"/>
          </w:tcPr>
          <w:p w14:paraId="744246BF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2DA1075F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15A49644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2031F6FD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42A776B8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2D82545A" w14:textId="77777777" w:rsidR="007941A8" w:rsidRPr="002855E9" w:rsidRDefault="007941A8" w:rsidP="007941A8">
            <w:pPr>
              <w:spacing w:before="2" w:line="218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Economic</w:t>
            </w:r>
            <w:proofErr w:type="spellEnd"/>
          </w:p>
        </w:tc>
        <w:tc>
          <w:tcPr>
            <w:tcW w:w="1031" w:type="pct"/>
          </w:tcPr>
          <w:p w14:paraId="7BEABC8F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7750BF2B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6FC2D352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3F5A4050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37DD07AD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357C416E" w14:textId="77777777" w:rsidR="007941A8" w:rsidRPr="002855E9" w:rsidRDefault="007941A8" w:rsidP="007941A8">
            <w:pPr>
              <w:spacing w:before="3" w:line="218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Cultural</w:t>
            </w:r>
          </w:p>
        </w:tc>
        <w:tc>
          <w:tcPr>
            <w:tcW w:w="1031" w:type="pct"/>
          </w:tcPr>
          <w:p w14:paraId="7AE6DAAB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055FDDCB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49CC5809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642480AF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04621E40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432F20EA" w14:textId="77777777" w:rsidR="007941A8" w:rsidRPr="002855E9" w:rsidRDefault="007941A8" w:rsidP="007941A8">
            <w:pPr>
              <w:spacing w:before="7" w:line="213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Environmental</w:t>
            </w:r>
            <w:proofErr w:type="spellEnd"/>
          </w:p>
        </w:tc>
        <w:tc>
          <w:tcPr>
            <w:tcW w:w="1031" w:type="pct"/>
          </w:tcPr>
          <w:p w14:paraId="020E9C89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0597D9FD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2D926474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4239845A" w14:textId="77777777" w:rsidTr="00014FF9">
        <w:trPr>
          <w:trHeight w:val="245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6769A043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5A361509" w14:textId="77777777" w:rsidR="007941A8" w:rsidRPr="002855E9" w:rsidRDefault="007941A8" w:rsidP="007941A8">
            <w:pPr>
              <w:spacing w:before="7" w:line="218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Health</w:t>
            </w:r>
            <w:proofErr w:type="spellEnd"/>
          </w:p>
        </w:tc>
        <w:tc>
          <w:tcPr>
            <w:tcW w:w="1031" w:type="pct"/>
          </w:tcPr>
          <w:p w14:paraId="67D1ED48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7B88DC63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4C7BBE1F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6F48A63D" w14:textId="77777777" w:rsidTr="00014FF9">
        <w:trPr>
          <w:trHeight w:val="24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33974969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4DE81D61" w14:textId="77777777" w:rsidR="007941A8" w:rsidRPr="002855E9" w:rsidRDefault="007941A8" w:rsidP="007941A8">
            <w:pPr>
              <w:spacing w:before="2" w:line="218" w:lineRule="exact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Technological</w:t>
            </w:r>
            <w:proofErr w:type="spellEnd"/>
          </w:p>
        </w:tc>
        <w:tc>
          <w:tcPr>
            <w:tcW w:w="1031" w:type="pct"/>
          </w:tcPr>
          <w:p w14:paraId="5CBC0314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33CF053C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2808A903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3FC05F21" w14:textId="77777777" w:rsidTr="00014FF9">
        <w:trPr>
          <w:trHeight w:val="300"/>
        </w:trPr>
        <w:tc>
          <w:tcPr>
            <w:tcW w:w="940" w:type="pct"/>
            <w:vMerge/>
            <w:tcBorders>
              <w:top w:val="nil"/>
            </w:tcBorders>
            <w:shd w:val="clear" w:color="auto" w:fill="DEEAF6"/>
          </w:tcPr>
          <w:p w14:paraId="511E5D4F" w14:textId="77777777" w:rsidR="007941A8" w:rsidRPr="002855E9" w:rsidRDefault="007941A8" w:rsidP="007941A8">
            <w:pPr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875" w:type="pct"/>
            <w:shd w:val="clear" w:color="auto" w:fill="DEEAF6"/>
          </w:tcPr>
          <w:p w14:paraId="14EE6FF3" w14:textId="77777777" w:rsidR="007941A8" w:rsidRPr="002855E9" w:rsidRDefault="007941A8" w:rsidP="007941A8">
            <w:pPr>
              <w:spacing w:before="22"/>
              <w:ind w:left="109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Others</w:t>
            </w:r>
            <w:proofErr w:type="spellEnd"/>
          </w:p>
        </w:tc>
        <w:tc>
          <w:tcPr>
            <w:tcW w:w="1031" w:type="pct"/>
          </w:tcPr>
          <w:p w14:paraId="1A49855C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0" w:type="pct"/>
          </w:tcPr>
          <w:p w14:paraId="118DEA39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4" w:type="pct"/>
          </w:tcPr>
          <w:p w14:paraId="0C5F5158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520E5DBD" w14:textId="77777777" w:rsidR="007941A8" w:rsidRPr="002855E9" w:rsidRDefault="007941A8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0C2EF2F5" w14:textId="77777777" w:rsidR="007941A8" w:rsidRPr="002855E9" w:rsidRDefault="007941A8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002B4593" w14:textId="77777777" w:rsidR="007941A8" w:rsidRPr="002855E9" w:rsidRDefault="007941A8" w:rsidP="007941A8">
      <w:pPr>
        <w:autoSpaceDE w:val="0"/>
        <w:autoSpaceDN w:val="0"/>
        <w:spacing w:before="6"/>
        <w:rPr>
          <w:rFonts w:ascii="Arial" w:eastAsia="Arial MT" w:hAnsi="Arial" w:cs="Arial"/>
          <w:sz w:val="20"/>
          <w:lang w:val="es-ES" w:eastAsia="en-US"/>
        </w:rPr>
      </w:pPr>
    </w:p>
    <w:p w14:paraId="1718BE18" w14:textId="16CC7CE7" w:rsidR="007941A8" w:rsidRPr="002B4355" w:rsidRDefault="007941A8" w:rsidP="002B4355">
      <w:pPr>
        <w:pStyle w:val="Prrafodelista"/>
        <w:numPr>
          <w:ilvl w:val="0"/>
          <w:numId w:val="33"/>
        </w:numPr>
        <w:autoSpaceDE w:val="0"/>
        <w:autoSpaceDN w:val="0"/>
        <w:spacing w:before="1"/>
        <w:jc w:val="both"/>
        <w:rPr>
          <w:rFonts w:ascii="Arial" w:eastAsia="Arial MT" w:hAnsi="Arial" w:cs="Arial"/>
          <w:sz w:val="20"/>
          <w:lang w:val="en-US" w:eastAsia="en-US"/>
        </w:rPr>
      </w:pPr>
      <w:r w:rsidRPr="002B4355">
        <w:rPr>
          <w:rFonts w:ascii="Arial" w:eastAsia="Arial MT" w:hAnsi="Arial" w:cs="Arial"/>
          <w:sz w:val="20"/>
          <w:lang w:val="en-US" w:eastAsia="en-US"/>
        </w:rPr>
        <w:t>Reference table for the Work Team: Describe the role and associated</w:t>
      </w:r>
      <w:r w:rsidR="002B4355" w:rsidRPr="002B4355">
        <w:rPr>
          <w:rFonts w:ascii="Arial" w:eastAsia="Arial MT" w:hAnsi="Arial" w:cs="Arial"/>
          <w:sz w:val="20"/>
          <w:lang w:val="en-US" w:eastAsia="en-US"/>
        </w:rPr>
        <w:t xml:space="preserve"> </w:t>
      </w:r>
      <w:r w:rsidRPr="002B4355">
        <w:rPr>
          <w:rFonts w:ascii="Arial" w:eastAsia="Arial MT" w:hAnsi="Arial" w:cs="Arial"/>
          <w:sz w:val="20"/>
          <w:lang w:val="en-US" w:eastAsia="en-US"/>
        </w:rPr>
        <w:t>functions of the Researchers Duo, Co-Investigators, Collaborators, Technicians, and Thesis Students, among other professionals (letter F). Complement the table, or add as you deem necessary in relation to your proposal:</w:t>
      </w:r>
    </w:p>
    <w:p w14:paraId="2B416036" w14:textId="77777777" w:rsidR="007941A8" w:rsidRPr="002855E9" w:rsidRDefault="007941A8" w:rsidP="007941A8">
      <w:pPr>
        <w:autoSpaceDE w:val="0"/>
        <w:autoSpaceDN w:val="0"/>
        <w:spacing w:before="10"/>
        <w:rPr>
          <w:rFonts w:ascii="Arial" w:eastAsia="Arial MT" w:hAnsi="Arial" w:cs="Arial"/>
          <w:sz w:val="20"/>
          <w:lang w:val="en-US" w:eastAsia="en-US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209"/>
        <w:gridCol w:w="2205"/>
        <w:gridCol w:w="2209"/>
        <w:gridCol w:w="2205"/>
      </w:tblGrid>
      <w:tr w:rsidR="007941A8" w:rsidRPr="002855E9" w14:paraId="285FDF2A" w14:textId="77777777" w:rsidTr="00014FF9">
        <w:trPr>
          <w:trHeight w:val="670"/>
        </w:trPr>
        <w:tc>
          <w:tcPr>
            <w:tcW w:w="1251" w:type="pct"/>
            <w:shd w:val="clear" w:color="auto" w:fill="9CC2E4"/>
          </w:tcPr>
          <w:p w14:paraId="0614B006" w14:textId="77777777" w:rsidR="007941A8" w:rsidRPr="002855E9" w:rsidRDefault="007941A8" w:rsidP="007941A8">
            <w:pPr>
              <w:spacing w:line="222" w:lineRule="exact"/>
              <w:ind w:lef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Full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Name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*</w:t>
            </w:r>
          </w:p>
        </w:tc>
        <w:tc>
          <w:tcPr>
            <w:tcW w:w="1249" w:type="pct"/>
            <w:shd w:val="clear" w:color="auto" w:fill="9CC2E4"/>
          </w:tcPr>
          <w:p w14:paraId="62B188E8" w14:textId="77777777" w:rsidR="007941A8" w:rsidRPr="002855E9" w:rsidRDefault="007941A8" w:rsidP="007941A8">
            <w:pPr>
              <w:spacing w:line="222" w:lineRule="exact"/>
              <w:ind w:left="10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osition/Role</w:t>
            </w:r>
          </w:p>
        </w:tc>
        <w:tc>
          <w:tcPr>
            <w:tcW w:w="1251" w:type="pct"/>
            <w:shd w:val="clear" w:color="auto" w:fill="9CC2E4"/>
          </w:tcPr>
          <w:p w14:paraId="4FDE04FF" w14:textId="77777777" w:rsidR="007941A8" w:rsidRPr="002855E9" w:rsidRDefault="007941A8" w:rsidP="007941A8">
            <w:pPr>
              <w:spacing w:line="235" w:lineRule="auto"/>
              <w:ind w:left="110" w:right="801"/>
              <w:rPr>
                <w:rFonts w:ascii="Arial" w:eastAsia="Arial" w:hAnsi="Arial" w:cs="Arial"/>
                <w:b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Functions and activities</w:t>
            </w:r>
            <w:r w:rsidRPr="002855E9">
              <w:rPr>
                <w:rFonts w:ascii="Arial" w:eastAsia="Arial" w:hAnsi="Arial" w:cs="Arial"/>
                <w:b/>
                <w:spacing w:val="1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associated</w:t>
            </w:r>
            <w:r w:rsidRPr="002855E9">
              <w:rPr>
                <w:rFonts w:ascii="Arial" w:eastAsia="Arial" w:hAnsi="Arial" w:cs="Arial"/>
                <w:b/>
                <w:spacing w:val="-8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with</w:t>
            </w:r>
            <w:r w:rsidRPr="002855E9">
              <w:rPr>
                <w:rFonts w:ascii="Arial" w:eastAsia="Arial" w:hAnsi="Arial" w:cs="Arial"/>
                <w:b/>
                <w:spacing w:val="-8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he</w:t>
            </w:r>
            <w:r w:rsidRPr="002855E9">
              <w:rPr>
                <w:rFonts w:ascii="Arial" w:eastAsia="Arial" w:hAnsi="Arial" w:cs="Arial"/>
                <w:b/>
                <w:spacing w:val="-2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project</w:t>
            </w:r>
          </w:p>
        </w:tc>
        <w:tc>
          <w:tcPr>
            <w:tcW w:w="1249" w:type="pct"/>
            <w:shd w:val="clear" w:color="auto" w:fill="9CC2E4"/>
          </w:tcPr>
          <w:p w14:paraId="137286E0" w14:textId="77777777" w:rsidR="007941A8" w:rsidRPr="002855E9" w:rsidRDefault="007941A8" w:rsidP="007941A8">
            <w:pPr>
              <w:spacing w:line="235" w:lineRule="auto"/>
              <w:ind w:left="105" w:right="755"/>
              <w:rPr>
                <w:rFonts w:ascii="Arial" w:eastAsia="Arial" w:hAnsi="Arial" w:cs="Arial"/>
                <w:b/>
                <w:sz w:val="20"/>
                <w:lang w:eastAsia="en-US"/>
              </w:rPr>
            </w:pP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Background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related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o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heir</w:t>
            </w:r>
            <w:r w:rsidRPr="002855E9">
              <w:rPr>
                <w:rFonts w:ascii="Arial" w:eastAsia="Arial" w:hAnsi="Arial" w:cs="Arial"/>
                <w:b/>
                <w:spacing w:val="-52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experience</w:t>
            </w:r>
            <w:r w:rsidRPr="002855E9">
              <w:rPr>
                <w:rFonts w:ascii="Arial" w:eastAsia="Arial" w:hAnsi="Arial" w:cs="Arial"/>
                <w:b/>
                <w:spacing w:val="-4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that</w:t>
            </w:r>
            <w:r w:rsidRPr="002855E9">
              <w:rPr>
                <w:rFonts w:ascii="Arial" w:eastAsia="Arial" w:hAnsi="Arial" w:cs="Arial"/>
                <w:b/>
                <w:spacing w:val="1"/>
                <w:sz w:val="20"/>
                <w:lang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eastAsia="en-US"/>
              </w:rPr>
              <w:t>justifies</w:t>
            </w:r>
          </w:p>
          <w:p w14:paraId="2BAD09DB" w14:textId="77777777" w:rsidR="007941A8" w:rsidRPr="002855E9" w:rsidRDefault="007941A8" w:rsidP="007941A8">
            <w:pPr>
              <w:spacing w:line="203" w:lineRule="exact"/>
              <w:ind w:left="105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articipation</w:t>
            </w:r>
            <w:proofErr w:type="spellEnd"/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in</w:t>
            </w:r>
            <w:r w:rsidRPr="002855E9">
              <w:rPr>
                <w:rFonts w:ascii="Arial" w:eastAsia="Arial" w:hAnsi="Arial" w:cs="Arial"/>
                <w:b/>
                <w:spacing w:val="-6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the</w:t>
            </w:r>
            <w:proofErr w:type="spellEnd"/>
            <w:r w:rsidRPr="002855E9">
              <w:rPr>
                <w:rFonts w:ascii="Arial" w:eastAsia="Arial" w:hAnsi="Arial" w:cs="Arial"/>
                <w:b/>
                <w:spacing w:val="-5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project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.</w:t>
            </w:r>
          </w:p>
        </w:tc>
      </w:tr>
      <w:tr w:rsidR="007941A8" w:rsidRPr="002855E9" w14:paraId="73E58B19" w14:textId="77777777" w:rsidTr="00014FF9">
        <w:trPr>
          <w:trHeight w:val="220"/>
        </w:trPr>
        <w:tc>
          <w:tcPr>
            <w:tcW w:w="1251" w:type="pct"/>
          </w:tcPr>
          <w:p w14:paraId="0101287A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49" w:type="pct"/>
          </w:tcPr>
          <w:p w14:paraId="247A781C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51" w:type="pct"/>
          </w:tcPr>
          <w:p w14:paraId="095E8EF6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49" w:type="pct"/>
          </w:tcPr>
          <w:p w14:paraId="0B9F289B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941A8" w:rsidRPr="002855E9" w14:paraId="7D7F6F45" w14:textId="77777777" w:rsidTr="00014FF9">
        <w:trPr>
          <w:trHeight w:val="225"/>
        </w:trPr>
        <w:tc>
          <w:tcPr>
            <w:tcW w:w="1251" w:type="pct"/>
          </w:tcPr>
          <w:p w14:paraId="48163CE6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49" w:type="pct"/>
          </w:tcPr>
          <w:p w14:paraId="182B1AB3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51" w:type="pct"/>
          </w:tcPr>
          <w:p w14:paraId="48AC0205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249" w:type="pct"/>
          </w:tcPr>
          <w:p w14:paraId="09D64E1D" w14:textId="77777777" w:rsidR="007941A8" w:rsidRPr="002855E9" w:rsidRDefault="007941A8" w:rsidP="007941A8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1CDCA7E0" w14:textId="77777777" w:rsidR="007941A8" w:rsidRPr="002855E9" w:rsidRDefault="007941A8" w:rsidP="007941A8">
      <w:pPr>
        <w:autoSpaceDE w:val="0"/>
        <w:autoSpaceDN w:val="0"/>
        <w:ind w:left="120"/>
        <w:rPr>
          <w:rFonts w:ascii="Arial" w:eastAsia="Arial MT" w:hAnsi="Arial" w:cs="Arial"/>
          <w:i/>
          <w:sz w:val="20"/>
          <w:lang w:val="es-ES" w:eastAsia="en-US"/>
        </w:rPr>
      </w:pPr>
      <w:r w:rsidRPr="002855E9">
        <w:rPr>
          <w:rFonts w:ascii="Arial" w:eastAsia="Arial MT" w:hAnsi="Arial" w:cs="Arial"/>
          <w:i/>
          <w:sz w:val="20"/>
          <w:lang w:val="en-US" w:eastAsia="en-US"/>
        </w:rPr>
        <w:t>*If</w:t>
      </w:r>
      <w:r w:rsidRPr="002855E9">
        <w:rPr>
          <w:rFonts w:ascii="Arial" w:eastAsia="Arial MT" w:hAnsi="Arial" w:cs="Arial"/>
          <w:i/>
          <w:spacing w:val="-5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you</w:t>
      </w:r>
      <w:r w:rsidRPr="002855E9">
        <w:rPr>
          <w:rFonts w:ascii="Arial" w:eastAsia="Arial MT" w:hAnsi="Arial" w:cs="Arial"/>
          <w:i/>
          <w:spacing w:val="-1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do not</w:t>
      </w:r>
      <w:r w:rsidRPr="002855E9">
        <w:rPr>
          <w:rFonts w:ascii="Arial" w:eastAsia="Arial MT" w:hAnsi="Arial" w:cs="Arial"/>
          <w:i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have</w:t>
      </w:r>
      <w:r w:rsidRPr="002855E9">
        <w:rPr>
          <w:rFonts w:ascii="Arial" w:eastAsia="Arial MT" w:hAnsi="Arial" w:cs="Arial"/>
          <w:i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i/>
          <w:spacing w:val="-3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specific</w:t>
      </w:r>
      <w:r w:rsidRPr="002855E9">
        <w:rPr>
          <w:rFonts w:ascii="Arial" w:eastAsia="Arial MT" w:hAnsi="Arial" w:cs="Arial"/>
          <w:i/>
          <w:spacing w:val="-1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name</w:t>
      </w:r>
      <w:r w:rsidRPr="002855E9">
        <w:rPr>
          <w:rFonts w:ascii="Arial" w:eastAsia="Arial MT" w:hAnsi="Arial" w:cs="Arial"/>
          <w:i/>
          <w:spacing w:val="-3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of</w:t>
      </w:r>
      <w:r w:rsidRPr="002855E9">
        <w:rPr>
          <w:rFonts w:ascii="Arial" w:eastAsia="Arial MT" w:hAnsi="Arial" w:cs="Arial"/>
          <w:i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the</w:t>
      </w:r>
      <w:r w:rsidRPr="002855E9">
        <w:rPr>
          <w:rFonts w:ascii="Arial" w:eastAsia="Arial MT" w:hAnsi="Arial" w:cs="Arial"/>
          <w:i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person,</w:t>
      </w:r>
      <w:r w:rsidRPr="002855E9">
        <w:rPr>
          <w:rFonts w:ascii="Arial" w:eastAsia="Arial MT" w:hAnsi="Arial" w:cs="Arial"/>
          <w:i/>
          <w:spacing w:val="2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just</w:t>
      </w:r>
      <w:r w:rsidRPr="002855E9">
        <w:rPr>
          <w:rFonts w:ascii="Arial" w:eastAsia="Arial MT" w:hAnsi="Arial" w:cs="Arial"/>
          <w:i/>
          <w:spacing w:val="-4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write</w:t>
      </w:r>
      <w:r w:rsidRPr="002855E9">
        <w:rPr>
          <w:rFonts w:ascii="Arial" w:eastAsia="Arial MT" w:hAnsi="Arial" w:cs="Arial"/>
          <w:i/>
          <w:spacing w:val="-2"/>
          <w:sz w:val="20"/>
          <w:lang w:val="en-U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n-US" w:eastAsia="en-US"/>
        </w:rPr>
        <w:t>'NN'.</w:t>
      </w:r>
      <w:r w:rsidRPr="002855E9">
        <w:rPr>
          <w:rFonts w:ascii="Arial" w:eastAsia="Arial MT" w:hAnsi="Arial" w:cs="Arial"/>
          <w:i/>
          <w:spacing w:val="-3"/>
          <w:sz w:val="20"/>
          <w:lang w:val="en-U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However</w:t>
      </w:r>
      <w:proofErr w:type="spellEnd"/>
      <w:r w:rsidRPr="002855E9">
        <w:rPr>
          <w:rFonts w:ascii="Arial" w:eastAsia="Arial MT" w:hAnsi="Arial" w:cs="Arial"/>
          <w:i/>
          <w:sz w:val="20"/>
          <w:lang w:val="es-ES" w:eastAsia="en-US"/>
        </w:rPr>
        <w:t>,</w:t>
      </w:r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you</w:t>
      </w:r>
      <w:proofErr w:type="spellEnd"/>
      <w:r w:rsidRPr="002855E9">
        <w:rPr>
          <w:rFonts w:ascii="Arial" w:eastAsia="Arial MT" w:hAnsi="Arial" w:cs="Arial"/>
          <w:i/>
          <w:spacing w:val="-1"/>
          <w:sz w:val="20"/>
          <w:lang w:val="es-E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must</w:t>
      </w:r>
      <w:proofErr w:type="spellEnd"/>
      <w:r w:rsidRPr="002855E9">
        <w:rPr>
          <w:rFonts w:ascii="Arial" w:eastAsia="Arial MT" w:hAnsi="Arial" w:cs="Arial"/>
          <w:i/>
          <w:spacing w:val="-4"/>
          <w:sz w:val="20"/>
          <w:lang w:val="es-E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specify</w:t>
      </w:r>
      <w:proofErr w:type="spellEnd"/>
      <w:r w:rsidRPr="002855E9">
        <w:rPr>
          <w:rFonts w:ascii="Arial" w:eastAsia="Arial MT" w:hAnsi="Arial" w:cs="Arial"/>
          <w:i/>
          <w:spacing w:val="-3"/>
          <w:sz w:val="20"/>
          <w:lang w:val="es-E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their</w:t>
      </w:r>
      <w:proofErr w:type="spellEnd"/>
      <w:r w:rsidRPr="002855E9">
        <w:rPr>
          <w:rFonts w:ascii="Arial" w:eastAsia="Arial MT" w:hAnsi="Arial" w:cs="Arial"/>
          <w:i/>
          <w:spacing w:val="-2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position</w:t>
      </w:r>
      <w:r w:rsidRPr="002855E9">
        <w:rPr>
          <w:rFonts w:ascii="Arial" w:eastAsia="Arial MT" w:hAnsi="Arial" w:cs="Arial"/>
          <w:i/>
          <w:spacing w:val="-1"/>
          <w:sz w:val="20"/>
          <w:lang w:val="es-ES" w:eastAsia="en-US"/>
        </w:rPr>
        <w:t xml:space="preserve"> </w:t>
      </w:r>
      <w:r w:rsidRPr="002855E9">
        <w:rPr>
          <w:rFonts w:ascii="Arial" w:eastAsia="Arial MT" w:hAnsi="Arial" w:cs="Arial"/>
          <w:i/>
          <w:sz w:val="20"/>
          <w:lang w:val="es-ES" w:eastAsia="en-US"/>
        </w:rPr>
        <w:t>and</w:t>
      </w:r>
      <w:r w:rsidRPr="002855E9">
        <w:rPr>
          <w:rFonts w:ascii="Arial" w:eastAsia="Arial MT" w:hAnsi="Arial" w:cs="Arial"/>
          <w:i/>
          <w:spacing w:val="-1"/>
          <w:sz w:val="20"/>
          <w:lang w:val="es-ES" w:eastAsia="en-US"/>
        </w:rPr>
        <w:t xml:space="preserve"> </w:t>
      </w:r>
      <w:proofErr w:type="spellStart"/>
      <w:r w:rsidRPr="002855E9">
        <w:rPr>
          <w:rFonts w:ascii="Arial" w:eastAsia="Arial MT" w:hAnsi="Arial" w:cs="Arial"/>
          <w:i/>
          <w:sz w:val="20"/>
          <w:lang w:val="es-ES" w:eastAsia="en-US"/>
        </w:rPr>
        <w:t>functions</w:t>
      </w:r>
      <w:proofErr w:type="spellEnd"/>
      <w:r w:rsidRPr="002855E9">
        <w:rPr>
          <w:rFonts w:ascii="Arial" w:eastAsia="Arial MT" w:hAnsi="Arial" w:cs="Arial"/>
          <w:i/>
          <w:sz w:val="20"/>
          <w:lang w:val="es-ES" w:eastAsia="en-US"/>
        </w:rPr>
        <w:t>.</w:t>
      </w:r>
    </w:p>
    <w:p w14:paraId="3D367DA6" w14:textId="77777777" w:rsidR="007941A8" w:rsidRPr="002855E9" w:rsidRDefault="007941A8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1C6EAB65" w14:textId="77777777" w:rsidR="007941A8" w:rsidRDefault="007941A8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38E58640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62A87570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7CC36A9F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406F2CA6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1033FA99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627DF322" w14:textId="77777777" w:rsid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10B205FE" w14:textId="77777777" w:rsidR="002B4355" w:rsidRDefault="002B4355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3A56CCE3" w14:textId="77777777" w:rsidR="002855E9" w:rsidRPr="002855E9" w:rsidRDefault="002855E9" w:rsidP="007941A8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p w14:paraId="48B5E824" w14:textId="323BAED6" w:rsidR="00B21EEF" w:rsidRPr="002855E9" w:rsidRDefault="007941A8" w:rsidP="002B4355">
      <w:pPr>
        <w:pStyle w:val="Prrafodelista"/>
        <w:numPr>
          <w:ilvl w:val="0"/>
          <w:numId w:val="33"/>
        </w:numPr>
        <w:autoSpaceDE w:val="0"/>
        <w:autoSpaceDN w:val="0"/>
        <w:spacing w:before="1"/>
        <w:jc w:val="both"/>
        <w:rPr>
          <w:rFonts w:ascii="Arial" w:eastAsia="Arial MT" w:hAnsi="Arial" w:cs="Arial"/>
          <w:sz w:val="20"/>
          <w:lang w:val="en-US" w:eastAsia="en-US"/>
        </w:rPr>
      </w:pPr>
      <w:r w:rsidRPr="002855E9">
        <w:rPr>
          <w:rFonts w:ascii="Arial" w:eastAsia="Arial MT" w:hAnsi="Arial" w:cs="Arial"/>
          <w:sz w:val="20"/>
          <w:lang w:val="en-US" w:eastAsia="en-US"/>
        </w:rPr>
        <w:lastRenderedPageBreak/>
        <w:t>Reference Gantt Chart for the Work Plan (letter G). Complement or add as you see fit.</w:t>
      </w:r>
    </w:p>
    <w:p w14:paraId="753CD24E" w14:textId="77777777" w:rsidR="00736411" w:rsidRPr="002855E9" w:rsidRDefault="00736411" w:rsidP="00736411">
      <w:pPr>
        <w:autoSpaceDE w:val="0"/>
        <w:autoSpaceDN w:val="0"/>
        <w:rPr>
          <w:rFonts w:ascii="Arial" w:eastAsia="Arial MT" w:hAnsi="Arial" w:cs="Arial"/>
          <w:sz w:val="20"/>
          <w:lang w:val="en-US" w:eastAsia="en-US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187"/>
        <w:gridCol w:w="181"/>
        <w:gridCol w:w="181"/>
        <w:gridCol w:w="181"/>
        <w:gridCol w:w="182"/>
        <w:gridCol w:w="182"/>
        <w:gridCol w:w="184"/>
        <w:gridCol w:w="182"/>
        <w:gridCol w:w="182"/>
        <w:gridCol w:w="182"/>
        <w:gridCol w:w="182"/>
        <w:gridCol w:w="182"/>
        <w:gridCol w:w="185"/>
        <w:gridCol w:w="187"/>
        <w:gridCol w:w="189"/>
        <w:gridCol w:w="189"/>
        <w:gridCol w:w="189"/>
        <w:gridCol w:w="187"/>
        <w:gridCol w:w="189"/>
        <w:gridCol w:w="189"/>
        <w:gridCol w:w="189"/>
        <w:gridCol w:w="187"/>
        <w:gridCol w:w="189"/>
        <w:gridCol w:w="189"/>
        <w:gridCol w:w="192"/>
        <w:gridCol w:w="182"/>
        <w:gridCol w:w="182"/>
        <w:gridCol w:w="184"/>
        <w:gridCol w:w="182"/>
        <w:gridCol w:w="182"/>
        <w:gridCol w:w="184"/>
        <w:gridCol w:w="182"/>
        <w:gridCol w:w="182"/>
        <w:gridCol w:w="184"/>
        <w:gridCol w:w="182"/>
        <w:gridCol w:w="182"/>
        <w:gridCol w:w="182"/>
      </w:tblGrid>
      <w:tr w:rsidR="00736411" w:rsidRPr="002855E9" w14:paraId="2F5F4405" w14:textId="77777777" w:rsidTr="0042694E">
        <w:trPr>
          <w:trHeight w:val="670"/>
        </w:trPr>
        <w:tc>
          <w:tcPr>
            <w:tcW w:w="1239" w:type="pct"/>
            <w:shd w:val="clear" w:color="auto" w:fill="9CC2E4"/>
          </w:tcPr>
          <w:p w14:paraId="2A1922B2" w14:textId="24E4052B" w:rsidR="00736411" w:rsidRPr="002855E9" w:rsidRDefault="00736411" w:rsidP="0042694E">
            <w:pPr>
              <w:spacing w:line="227" w:lineRule="exact"/>
              <w:ind w:left="110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Specific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Objetives</w:t>
            </w:r>
          </w:p>
        </w:tc>
        <w:tc>
          <w:tcPr>
            <w:tcW w:w="1238" w:type="pct"/>
            <w:gridSpan w:val="12"/>
            <w:shd w:val="clear" w:color="auto" w:fill="9CC2E4"/>
          </w:tcPr>
          <w:p w14:paraId="2154C814" w14:textId="290F91E3" w:rsidR="00736411" w:rsidRPr="002855E9" w:rsidRDefault="00736411" w:rsidP="0042694E">
            <w:pPr>
              <w:spacing w:line="227" w:lineRule="exact"/>
              <w:ind w:left="105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ear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1</w:t>
            </w:r>
          </w:p>
        </w:tc>
        <w:tc>
          <w:tcPr>
            <w:tcW w:w="1283" w:type="pct"/>
            <w:gridSpan w:val="12"/>
            <w:shd w:val="clear" w:color="auto" w:fill="9CC2E4"/>
          </w:tcPr>
          <w:p w14:paraId="4C8C70B2" w14:textId="7BADBBE5" w:rsidR="00736411" w:rsidRPr="002855E9" w:rsidRDefault="00736411" w:rsidP="0042694E">
            <w:pPr>
              <w:spacing w:before="1" w:line="235" w:lineRule="auto"/>
              <w:ind w:left="110" w:right="1055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ear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2</w:t>
            </w:r>
          </w:p>
        </w:tc>
        <w:tc>
          <w:tcPr>
            <w:tcW w:w="1240" w:type="pct"/>
            <w:gridSpan w:val="12"/>
            <w:shd w:val="clear" w:color="auto" w:fill="9CC2E4"/>
          </w:tcPr>
          <w:p w14:paraId="42CC36CE" w14:textId="7774E706" w:rsidR="00736411" w:rsidRPr="002855E9" w:rsidRDefault="00736411" w:rsidP="0042694E">
            <w:pPr>
              <w:spacing w:line="220" w:lineRule="exact"/>
              <w:ind w:left="105" w:right="567"/>
              <w:jc w:val="center"/>
              <w:rPr>
                <w:rFonts w:ascii="Arial" w:eastAsia="Arial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Year</w:t>
            </w:r>
            <w:proofErr w:type="spellEnd"/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b/>
                <w:sz w:val="20"/>
                <w:lang w:val="es-ES" w:eastAsia="en-US"/>
              </w:rPr>
              <w:t>3</w:t>
            </w:r>
          </w:p>
        </w:tc>
      </w:tr>
      <w:tr w:rsidR="002855E9" w:rsidRPr="002855E9" w14:paraId="53F7F0FB" w14:textId="77777777" w:rsidTr="0042694E">
        <w:trPr>
          <w:trHeight w:val="225"/>
        </w:trPr>
        <w:tc>
          <w:tcPr>
            <w:tcW w:w="1239" w:type="pct"/>
          </w:tcPr>
          <w:p w14:paraId="74C13CB8" w14:textId="1C15160F" w:rsidR="00736411" w:rsidRPr="002855E9" w:rsidRDefault="00736411" w:rsidP="0042694E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Specific</w:t>
            </w:r>
            <w:proofErr w:type="spellEnd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 Objetive 1</w:t>
            </w:r>
          </w:p>
        </w:tc>
        <w:tc>
          <w:tcPr>
            <w:tcW w:w="103" w:type="pct"/>
            <w:shd w:val="clear" w:color="auto" w:fill="92D050"/>
          </w:tcPr>
          <w:p w14:paraId="344354E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161E127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1AB8320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27652B7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6F4128A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4" w:type="pct"/>
            <w:shd w:val="clear" w:color="auto" w:fill="92D050"/>
          </w:tcPr>
          <w:p w14:paraId="31C27AB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0CEBBBA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4A8A5CA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3910E62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585A598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3" w:type="pct"/>
            <w:shd w:val="clear" w:color="auto" w:fill="92D050"/>
          </w:tcPr>
          <w:p w14:paraId="1D2A924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5" w:type="pct"/>
            <w:shd w:val="clear" w:color="auto" w:fill="92D050"/>
          </w:tcPr>
          <w:p w14:paraId="053B552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highlight w:val="darkGreen"/>
                <w:lang w:val="es-ES" w:eastAsia="en-US"/>
              </w:rPr>
            </w:pPr>
          </w:p>
        </w:tc>
        <w:tc>
          <w:tcPr>
            <w:tcW w:w="106" w:type="pct"/>
          </w:tcPr>
          <w:p w14:paraId="503EE0C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7423F2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37DCDF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C52DD1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41F9625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73ECED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F9103A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9456AA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718FB0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463397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DA1A3F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5D1B101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7246383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AE8B19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BF0B1B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7BDE692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E742B4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69ACE1E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862A9E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C1D57C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3CBDBBC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5DA4BA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295885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D9BFAF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36411" w:rsidRPr="002855E9" w14:paraId="12D1F08E" w14:textId="77777777" w:rsidTr="0042694E">
        <w:trPr>
          <w:trHeight w:val="225"/>
        </w:trPr>
        <w:tc>
          <w:tcPr>
            <w:tcW w:w="1239" w:type="pct"/>
          </w:tcPr>
          <w:p w14:paraId="69E4B4CF" w14:textId="702A8E3A" w:rsidR="00736411" w:rsidRPr="002855E9" w:rsidRDefault="00736411" w:rsidP="0042694E">
            <w:pPr>
              <w:jc w:val="right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Activi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ty</w:t>
            </w:r>
            <w:proofErr w:type="spellEnd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1.1</w:t>
            </w:r>
          </w:p>
        </w:tc>
        <w:tc>
          <w:tcPr>
            <w:tcW w:w="103" w:type="pct"/>
            <w:shd w:val="clear" w:color="auto" w:fill="D9D9D9" w:themeFill="background1" w:themeFillShade="D9"/>
          </w:tcPr>
          <w:p w14:paraId="05F94B0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47C13A7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5AECD40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4A8EE07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D9D9D9" w:themeFill="background1" w:themeFillShade="D9"/>
          </w:tcPr>
          <w:p w14:paraId="6647145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4FE4544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58104C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1A00A0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3AC6A1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786E776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0E87B9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</w:tcPr>
          <w:p w14:paraId="31DA5EB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217187C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B728E3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4C6EBA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E4A984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7EC0508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2DF27F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60DC4A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493D961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AB44B1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1B0D36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07AAAC1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39981B5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B5D823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D58645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730F70C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267055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543F21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AAADA9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78F6C0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42F23D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F7F329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DC4C73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11C36B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26BF63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36411" w:rsidRPr="002855E9" w14:paraId="3758677B" w14:textId="77777777" w:rsidTr="0042694E">
        <w:trPr>
          <w:trHeight w:val="225"/>
        </w:trPr>
        <w:tc>
          <w:tcPr>
            <w:tcW w:w="1239" w:type="pct"/>
          </w:tcPr>
          <w:p w14:paraId="1B063721" w14:textId="6DD23ABB" w:rsidR="00736411" w:rsidRPr="002855E9" w:rsidRDefault="00736411" w:rsidP="0042694E">
            <w:pPr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Specific</w:t>
            </w:r>
            <w:proofErr w:type="spellEnd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 Objetive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2</w:t>
            </w:r>
          </w:p>
        </w:tc>
        <w:tc>
          <w:tcPr>
            <w:tcW w:w="103" w:type="pct"/>
          </w:tcPr>
          <w:p w14:paraId="587DA1A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6AFC4D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01F039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0D8592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6E1A6C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59C7241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7BF4D8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10D49F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5DA9AF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00B0F0"/>
          </w:tcPr>
          <w:p w14:paraId="6E77A53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00B0F0"/>
          </w:tcPr>
          <w:p w14:paraId="7F0ACEC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  <w:shd w:val="clear" w:color="auto" w:fill="00B0F0"/>
          </w:tcPr>
          <w:p w14:paraId="5CAB9C5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00B0F0"/>
          </w:tcPr>
          <w:p w14:paraId="3E9A36D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3D36792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6DD3671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  <w:shd w:val="clear" w:color="auto" w:fill="00B0F0"/>
          </w:tcPr>
          <w:p w14:paraId="6227FDC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00B0F0"/>
          </w:tcPr>
          <w:p w14:paraId="3340B74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4C3164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B3A573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6830C66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3237323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0A8DF33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02B88EA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7D445D7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2C1F00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5211E1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28B6BD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9B5B02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A33FB8D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74614D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69AFE1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312546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113BE48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1BB005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E08AF4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E39B81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  <w:tr w:rsidR="00736411" w:rsidRPr="002855E9" w14:paraId="307A5D86" w14:textId="77777777" w:rsidTr="0042694E">
        <w:trPr>
          <w:trHeight w:val="225"/>
        </w:trPr>
        <w:tc>
          <w:tcPr>
            <w:tcW w:w="1239" w:type="pct"/>
          </w:tcPr>
          <w:p w14:paraId="5586AFC6" w14:textId="580C6AC6" w:rsidR="00736411" w:rsidRPr="002855E9" w:rsidRDefault="00736411" w:rsidP="0042694E">
            <w:pPr>
              <w:jc w:val="right"/>
              <w:rPr>
                <w:rFonts w:ascii="Arial" w:eastAsia="Arial" w:hAnsi="Arial" w:cs="Arial"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Activity</w:t>
            </w:r>
            <w:proofErr w:type="spellEnd"/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 xml:space="preserve"> 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2.</w:t>
            </w:r>
            <w:r w:rsidRPr="002855E9">
              <w:rPr>
                <w:rFonts w:ascii="Arial" w:eastAsia="Arial" w:hAnsi="Arial" w:cs="Arial"/>
                <w:sz w:val="20"/>
                <w:lang w:val="es-ES" w:eastAsia="en-US"/>
              </w:rPr>
              <w:t>1.</w:t>
            </w:r>
          </w:p>
        </w:tc>
        <w:tc>
          <w:tcPr>
            <w:tcW w:w="103" w:type="pct"/>
          </w:tcPr>
          <w:p w14:paraId="2B1233D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745AC08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899C31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DDDB8C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5E073E7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56F4BC6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5EC1BA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DED888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C9C232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95B3D7" w:themeFill="accent1" w:themeFillTint="99"/>
          </w:tcPr>
          <w:p w14:paraId="7CFD3CC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  <w:shd w:val="clear" w:color="auto" w:fill="95B3D7" w:themeFill="accent1" w:themeFillTint="99"/>
          </w:tcPr>
          <w:p w14:paraId="1A124FB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5" w:type="pct"/>
            <w:shd w:val="clear" w:color="auto" w:fill="95B3D7" w:themeFill="accent1" w:themeFillTint="99"/>
          </w:tcPr>
          <w:p w14:paraId="4B886DF4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  <w:shd w:val="clear" w:color="auto" w:fill="95B3D7" w:themeFill="accent1" w:themeFillTint="99"/>
          </w:tcPr>
          <w:p w14:paraId="4BEF0102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2B067BA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2C1710F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421B0E5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2300DFF1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739BE1F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E388A2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1A19210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6" w:type="pct"/>
          </w:tcPr>
          <w:p w14:paraId="51151D73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3217B40C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7" w:type="pct"/>
          </w:tcPr>
          <w:p w14:paraId="5263001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9" w:type="pct"/>
          </w:tcPr>
          <w:p w14:paraId="3B0709A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80A5EA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0DEFB39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6558948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124691DA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8562260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5B718FF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2EAD07CB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3F10C366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4" w:type="pct"/>
          </w:tcPr>
          <w:p w14:paraId="0124F2EE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018843E5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63A15AD8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  <w:tc>
          <w:tcPr>
            <w:tcW w:w="103" w:type="pct"/>
          </w:tcPr>
          <w:p w14:paraId="4026EDB7" w14:textId="77777777" w:rsidR="00736411" w:rsidRPr="002855E9" w:rsidRDefault="00736411" w:rsidP="0042694E">
            <w:pPr>
              <w:jc w:val="center"/>
              <w:rPr>
                <w:rFonts w:ascii="Arial" w:eastAsia="Arial" w:hAnsi="Arial" w:cs="Arial"/>
                <w:sz w:val="20"/>
                <w:lang w:val="es-ES" w:eastAsia="en-US"/>
              </w:rPr>
            </w:pPr>
          </w:p>
        </w:tc>
      </w:tr>
    </w:tbl>
    <w:p w14:paraId="3C948E05" w14:textId="77777777" w:rsidR="00736411" w:rsidRDefault="00736411" w:rsidP="00736411">
      <w:pPr>
        <w:autoSpaceDE w:val="0"/>
        <w:autoSpaceDN w:val="0"/>
        <w:rPr>
          <w:rFonts w:ascii="Arial" w:eastAsia="Arial MT" w:hAnsi="Arial" w:cs="Arial"/>
          <w:sz w:val="20"/>
          <w:lang w:val="en-US" w:eastAsia="en-US"/>
        </w:rPr>
      </w:pPr>
    </w:p>
    <w:p w14:paraId="224BCBEC" w14:textId="77777777" w:rsidR="002855E9" w:rsidRDefault="002855E9" w:rsidP="00736411">
      <w:pPr>
        <w:autoSpaceDE w:val="0"/>
        <w:autoSpaceDN w:val="0"/>
        <w:rPr>
          <w:rFonts w:ascii="Arial" w:eastAsia="Arial MT" w:hAnsi="Arial" w:cs="Arial"/>
          <w:sz w:val="20"/>
          <w:lang w:val="en-US" w:eastAsia="en-US"/>
        </w:rPr>
      </w:pPr>
    </w:p>
    <w:p w14:paraId="18A040D5" w14:textId="38424B1E" w:rsidR="007941A8" w:rsidRPr="002B4355" w:rsidRDefault="007941A8" w:rsidP="00FD4AA2">
      <w:pPr>
        <w:pStyle w:val="Prrafodelista"/>
        <w:numPr>
          <w:ilvl w:val="0"/>
          <w:numId w:val="33"/>
        </w:numPr>
        <w:autoSpaceDE w:val="0"/>
        <w:autoSpaceDN w:val="0"/>
        <w:spacing w:before="1"/>
        <w:jc w:val="both"/>
        <w:rPr>
          <w:rFonts w:ascii="Arial" w:eastAsia="Arial MT" w:hAnsi="Arial" w:cs="Arial"/>
          <w:sz w:val="20"/>
          <w:lang w:val="en-US" w:eastAsia="en-US"/>
        </w:rPr>
      </w:pPr>
      <w:r w:rsidRPr="002B4355">
        <w:rPr>
          <w:rFonts w:ascii="Arial" w:eastAsia="Arial MT" w:hAnsi="Arial" w:cs="Arial"/>
          <w:sz w:val="20"/>
          <w:lang w:val="en-US" w:eastAsia="en-US"/>
        </w:rPr>
        <w:t>Reference table for the Identification of Critical Milestones and Mitigation Plan (letter H). Complement or add as you see fit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477"/>
        <w:gridCol w:w="1555"/>
        <w:gridCol w:w="1109"/>
        <w:gridCol w:w="1725"/>
        <w:gridCol w:w="1594"/>
        <w:gridCol w:w="1368"/>
      </w:tblGrid>
      <w:tr w:rsidR="002B4355" w:rsidRPr="002855E9" w14:paraId="1270BB60" w14:textId="77777777" w:rsidTr="002B4355">
        <w:trPr>
          <w:trHeight w:val="670"/>
        </w:trPr>
        <w:tc>
          <w:tcPr>
            <w:tcW w:w="836" w:type="pct"/>
            <w:shd w:val="clear" w:color="auto" w:fill="9CC2E4"/>
          </w:tcPr>
          <w:p w14:paraId="56E3DD5B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Critical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Milestones</w:t>
            </w:r>
            <w:proofErr w:type="spellEnd"/>
          </w:p>
        </w:tc>
        <w:tc>
          <w:tcPr>
            <w:tcW w:w="881" w:type="pct"/>
            <w:shd w:val="clear" w:color="auto" w:fill="9CC2E4"/>
          </w:tcPr>
          <w:p w14:paraId="7EAFCBD0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  <w:p w14:paraId="392AF003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Description</w:t>
            </w:r>
            <w:proofErr w:type="spellEnd"/>
          </w:p>
        </w:tc>
        <w:tc>
          <w:tcPr>
            <w:tcW w:w="628" w:type="pct"/>
            <w:shd w:val="clear" w:color="auto" w:fill="9CC2E4"/>
          </w:tcPr>
          <w:p w14:paraId="3F4669E6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Risk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Factors</w:t>
            </w:r>
            <w:proofErr w:type="spellEnd"/>
          </w:p>
        </w:tc>
        <w:tc>
          <w:tcPr>
            <w:tcW w:w="977" w:type="pct"/>
            <w:shd w:val="clear" w:color="auto" w:fill="9CC2E4"/>
          </w:tcPr>
          <w:p w14:paraId="0B5968FC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Achievement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Indicator</w:t>
            </w:r>
            <w:proofErr w:type="spellEnd"/>
          </w:p>
        </w:tc>
        <w:tc>
          <w:tcPr>
            <w:tcW w:w="903" w:type="pct"/>
            <w:shd w:val="clear" w:color="auto" w:fill="9CC2E4"/>
          </w:tcPr>
          <w:p w14:paraId="001D4984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Compliance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period</w:t>
            </w:r>
            <w:proofErr w:type="spellEnd"/>
          </w:p>
        </w:tc>
        <w:tc>
          <w:tcPr>
            <w:tcW w:w="776" w:type="pct"/>
            <w:shd w:val="clear" w:color="auto" w:fill="9CC2E4"/>
          </w:tcPr>
          <w:p w14:paraId="7E9A08BE" w14:textId="341B69A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b/>
                <w:sz w:val="20"/>
                <w:lang w:val="es-ES" w:eastAsia="en-US"/>
              </w:rPr>
            </w:pP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Mitigation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>Activity</w:t>
            </w:r>
            <w:proofErr w:type="spellEnd"/>
            <w:r w:rsidRPr="002855E9">
              <w:rPr>
                <w:rFonts w:ascii="Arial" w:eastAsia="Arial MT" w:hAnsi="Arial" w:cs="Arial"/>
                <w:b/>
                <w:sz w:val="20"/>
                <w:lang w:val="es-ES" w:eastAsia="en-US"/>
              </w:rPr>
              <w:t xml:space="preserve"> </w:t>
            </w:r>
            <w:r>
              <w:rPr>
                <w:rFonts w:ascii="Arial" w:eastAsia="Arial MT" w:hAnsi="Arial" w:cs="Arial"/>
                <w:b/>
                <w:sz w:val="20"/>
                <w:lang w:val="es-ES" w:eastAsia="en-US"/>
              </w:rPr>
              <w:t>n</w:t>
            </w:r>
          </w:p>
        </w:tc>
      </w:tr>
      <w:tr w:rsidR="002B4355" w:rsidRPr="002855E9" w14:paraId="03F88AAB" w14:textId="77777777" w:rsidTr="002B4355">
        <w:trPr>
          <w:trHeight w:val="650"/>
        </w:trPr>
        <w:tc>
          <w:tcPr>
            <w:tcW w:w="836" w:type="pct"/>
            <w:shd w:val="clear" w:color="auto" w:fill="DEEAF6"/>
          </w:tcPr>
          <w:p w14:paraId="09D1013C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“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am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”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f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ritical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ileston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1</w:t>
            </w:r>
          </w:p>
        </w:tc>
        <w:tc>
          <w:tcPr>
            <w:tcW w:w="881" w:type="pct"/>
          </w:tcPr>
          <w:p w14:paraId="3229067B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628" w:type="pct"/>
          </w:tcPr>
          <w:p w14:paraId="6AEA728D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77" w:type="pct"/>
          </w:tcPr>
          <w:p w14:paraId="3F396B35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03" w:type="pct"/>
          </w:tcPr>
          <w:p w14:paraId="18D29DF5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776" w:type="pct"/>
          </w:tcPr>
          <w:p w14:paraId="63028157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</w:tr>
      <w:tr w:rsidR="002B4355" w:rsidRPr="002855E9" w14:paraId="08162A98" w14:textId="77777777" w:rsidTr="002B4355">
        <w:trPr>
          <w:trHeight w:val="835"/>
        </w:trPr>
        <w:tc>
          <w:tcPr>
            <w:tcW w:w="836" w:type="pct"/>
            <w:shd w:val="clear" w:color="auto" w:fill="DEEAF6"/>
          </w:tcPr>
          <w:p w14:paraId="70EC761E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“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am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”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f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ritical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ileston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2</w:t>
            </w:r>
          </w:p>
        </w:tc>
        <w:tc>
          <w:tcPr>
            <w:tcW w:w="881" w:type="pct"/>
          </w:tcPr>
          <w:p w14:paraId="3A7C5F59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628" w:type="pct"/>
          </w:tcPr>
          <w:p w14:paraId="5062BC50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77" w:type="pct"/>
          </w:tcPr>
          <w:p w14:paraId="76DF20E0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03" w:type="pct"/>
          </w:tcPr>
          <w:p w14:paraId="68FD2D14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776" w:type="pct"/>
          </w:tcPr>
          <w:p w14:paraId="53B75445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</w:tr>
      <w:tr w:rsidR="002B4355" w:rsidRPr="002855E9" w14:paraId="04705FC5" w14:textId="77777777" w:rsidTr="002B4355">
        <w:trPr>
          <w:trHeight w:val="650"/>
        </w:trPr>
        <w:tc>
          <w:tcPr>
            <w:tcW w:w="836" w:type="pct"/>
            <w:shd w:val="clear" w:color="auto" w:fill="DEEAF6"/>
          </w:tcPr>
          <w:p w14:paraId="556CB400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“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Nam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”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of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Critical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</w:t>
            </w:r>
            <w:proofErr w:type="spellStart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Milestone</w:t>
            </w:r>
            <w:proofErr w:type="spellEnd"/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 xml:space="preserve"> 3</w:t>
            </w:r>
          </w:p>
        </w:tc>
        <w:tc>
          <w:tcPr>
            <w:tcW w:w="881" w:type="pct"/>
          </w:tcPr>
          <w:p w14:paraId="46425956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628" w:type="pct"/>
          </w:tcPr>
          <w:p w14:paraId="7A6A2350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77" w:type="pct"/>
          </w:tcPr>
          <w:p w14:paraId="54D9A38E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03" w:type="pct"/>
          </w:tcPr>
          <w:p w14:paraId="3C646337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776" w:type="pct"/>
          </w:tcPr>
          <w:p w14:paraId="723F0CA5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</w:tr>
      <w:tr w:rsidR="002B4355" w:rsidRPr="002855E9" w14:paraId="0268F736" w14:textId="77777777" w:rsidTr="002B4355">
        <w:trPr>
          <w:trHeight w:val="220"/>
        </w:trPr>
        <w:tc>
          <w:tcPr>
            <w:tcW w:w="836" w:type="pct"/>
            <w:shd w:val="clear" w:color="auto" w:fill="DEEAF6"/>
          </w:tcPr>
          <w:p w14:paraId="6616CA34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  <w:r w:rsidRPr="002855E9">
              <w:rPr>
                <w:rFonts w:ascii="Arial" w:eastAsia="Arial MT" w:hAnsi="Arial" w:cs="Arial"/>
                <w:sz w:val="20"/>
                <w:lang w:val="es-ES" w:eastAsia="en-US"/>
              </w:rPr>
              <w:t>...</w:t>
            </w:r>
          </w:p>
        </w:tc>
        <w:tc>
          <w:tcPr>
            <w:tcW w:w="881" w:type="pct"/>
          </w:tcPr>
          <w:p w14:paraId="13580B3A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628" w:type="pct"/>
          </w:tcPr>
          <w:p w14:paraId="33B37DD9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77" w:type="pct"/>
          </w:tcPr>
          <w:p w14:paraId="07EFB624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903" w:type="pct"/>
          </w:tcPr>
          <w:p w14:paraId="122B416C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  <w:tc>
          <w:tcPr>
            <w:tcW w:w="776" w:type="pct"/>
          </w:tcPr>
          <w:p w14:paraId="20798482" w14:textId="77777777" w:rsidR="002B4355" w:rsidRPr="002855E9" w:rsidRDefault="002B4355" w:rsidP="007941A8">
            <w:pPr>
              <w:autoSpaceDE w:val="0"/>
              <w:autoSpaceDN w:val="0"/>
              <w:rPr>
                <w:rFonts w:ascii="Arial" w:eastAsia="Arial MT" w:hAnsi="Arial" w:cs="Arial"/>
                <w:sz w:val="20"/>
                <w:lang w:val="es-ES" w:eastAsia="en-US"/>
              </w:rPr>
            </w:pPr>
          </w:p>
        </w:tc>
      </w:tr>
    </w:tbl>
    <w:p w14:paraId="0FE083D9" w14:textId="77777777" w:rsidR="007941A8" w:rsidRPr="002855E9" w:rsidRDefault="007941A8" w:rsidP="00B270F7">
      <w:pPr>
        <w:autoSpaceDE w:val="0"/>
        <w:autoSpaceDN w:val="0"/>
        <w:rPr>
          <w:rFonts w:ascii="Arial" w:eastAsia="Arial MT" w:hAnsi="Arial" w:cs="Arial"/>
          <w:sz w:val="20"/>
          <w:lang w:val="es-ES" w:eastAsia="en-US"/>
        </w:rPr>
      </w:pPr>
    </w:p>
    <w:sectPr w:rsidR="007941A8" w:rsidRPr="002855E9" w:rsidSect="00014FF9">
      <w:footerReference w:type="even" r:id="rId12"/>
      <w:footerReference w:type="default" r:id="rId13"/>
      <w:footerReference w:type="first" r:id="rId14"/>
      <w:endnotePr>
        <w:numFmt w:val="decimal"/>
      </w:endnotePr>
      <w:type w:val="continuous"/>
      <w:pgSz w:w="12240" w:h="15840" w:code="1"/>
      <w:pgMar w:top="1417" w:right="1701" w:bottom="1417" w:left="1701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D1BDA" w14:textId="77777777" w:rsidR="00F93E2D" w:rsidRDefault="00F93E2D">
      <w:r>
        <w:separator/>
      </w:r>
    </w:p>
  </w:endnote>
  <w:endnote w:type="continuationSeparator" w:id="0">
    <w:p w14:paraId="36A65BF3" w14:textId="77777777" w:rsidR="00F93E2D" w:rsidRDefault="00F93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EDB4F" w14:textId="05D82742" w:rsidR="00B270F7" w:rsidRPr="00B270F7" w:rsidRDefault="00B270F7" w:rsidP="007A4B0F">
    <w:pPr>
      <w:pStyle w:val="Piedepgina"/>
      <w:pBdr>
        <w:top w:val="none" w:sz="0" w:space="0" w:color="auto"/>
      </w:pBdr>
      <w:jc w:val="left"/>
      <w:rPr>
        <w:lang w:val="es-ES"/>
      </w:rPr>
    </w:pPr>
    <w:r>
      <w:rPr>
        <w:lang w:val="es-ES"/>
      </w:rPr>
      <w:t xml:space="preserve">Concurso Proyectos de Exploración </w:t>
    </w:r>
    <w:r w:rsidRPr="007A4B0F">
      <w:t>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  <w:p w14:paraId="58FDEE1D" w14:textId="77777777" w:rsidR="00D81872" w:rsidRDefault="00D81872"/>
  <w:p w14:paraId="55FB95AE" w14:textId="77777777" w:rsidR="00D81872" w:rsidRDefault="00D818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3616C578" w:rsidR="005E586C" w:rsidRPr="00131CC6" w:rsidRDefault="00984BAD" w:rsidP="00984BAD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 xml:space="preserve">de </w:t>
    </w:r>
    <w:r w:rsidR="00B270F7">
      <w:t>Exploración 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06DC0C6C" w:rsidR="005E586C" w:rsidRDefault="003874A9" w:rsidP="008C3293">
    <w:pPr>
      <w:pStyle w:val="Piedepgina"/>
      <w:pBdr>
        <w:top w:val="none" w:sz="0" w:space="0" w:color="auto"/>
      </w:pBdr>
      <w:jc w:val="left"/>
    </w:pPr>
    <w:r w:rsidRPr="003874A9">
      <w:t>Concurso de Proyectos de Exploración 2022</w:t>
    </w:r>
    <w:r w:rsidR="005E586C">
      <w:ptab w:relativeTo="margin" w:alignment="center" w:leader="none"/>
    </w:r>
    <w:r w:rsidR="005E586C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29A77" w14:textId="77777777" w:rsidR="00F93E2D" w:rsidRDefault="00F93E2D">
      <w:r>
        <w:separator/>
      </w:r>
    </w:p>
  </w:footnote>
  <w:footnote w:type="continuationSeparator" w:id="0">
    <w:p w14:paraId="62194B19" w14:textId="77777777" w:rsidR="00F93E2D" w:rsidRDefault="00F93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3110D0"/>
    <w:multiLevelType w:val="hybridMultilevel"/>
    <w:tmpl w:val="D0D04A38"/>
    <w:lvl w:ilvl="0" w:tplc="FFFFFFFF">
      <w:start w:val="1"/>
      <w:numFmt w:val="decimal"/>
      <w:lvlText w:val="%1."/>
      <w:lvlJc w:val="left"/>
      <w:pPr>
        <w:ind w:left="840" w:hanging="360"/>
        <w:jc w:val="left"/>
      </w:pPr>
      <w:rPr>
        <w:rFonts w:ascii="Calibri" w:eastAsia="Calibri" w:hAnsi="Calibri" w:cs="Calibri" w:hint="default"/>
        <w:spacing w:val="-2"/>
        <w:w w:val="100"/>
        <w:sz w:val="20"/>
        <w:szCs w:val="20"/>
        <w:lang w:val="es-ES" w:eastAsia="en-US" w:bidi="ar-SA"/>
      </w:rPr>
    </w:lvl>
    <w:lvl w:ilvl="1" w:tplc="FFFFFFFF">
      <w:numFmt w:val="bullet"/>
      <w:lvlText w:val="•"/>
      <w:lvlJc w:val="left"/>
      <w:pPr>
        <w:ind w:left="2290" w:hanging="360"/>
      </w:pPr>
      <w:rPr>
        <w:rFonts w:hint="default"/>
        <w:lang w:val="es-ES" w:eastAsia="en-US" w:bidi="ar-SA"/>
      </w:rPr>
    </w:lvl>
    <w:lvl w:ilvl="2" w:tplc="FFFFFFFF">
      <w:numFmt w:val="bullet"/>
      <w:lvlText w:val="•"/>
      <w:lvlJc w:val="left"/>
      <w:pPr>
        <w:ind w:left="3740" w:hanging="360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5190" w:hanging="360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6640" w:hanging="360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8090" w:hanging="360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9540" w:hanging="360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10990" w:hanging="360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12440" w:hanging="360"/>
      </w:pPr>
      <w:rPr>
        <w:rFonts w:hint="default"/>
        <w:lang w:val="es-ES" w:eastAsia="en-US" w:bidi="ar-SA"/>
      </w:rPr>
    </w:lvl>
  </w:abstractNum>
  <w:abstractNum w:abstractNumId="7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534AAD"/>
    <w:multiLevelType w:val="hybridMultilevel"/>
    <w:tmpl w:val="4098734E"/>
    <w:lvl w:ilvl="0" w:tplc="F55C862E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0"/>
        <w:szCs w:val="20"/>
        <w:lang w:val="es-ES" w:eastAsia="en-US" w:bidi="ar-SA"/>
      </w:rPr>
    </w:lvl>
    <w:lvl w:ilvl="1" w:tplc="F6524848">
      <w:numFmt w:val="bullet"/>
      <w:lvlText w:val="•"/>
      <w:lvlJc w:val="left"/>
      <w:pPr>
        <w:ind w:left="2290" w:hanging="360"/>
      </w:pPr>
      <w:rPr>
        <w:rFonts w:hint="default"/>
        <w:lang w:val="es-ES" w:eastAsia="en-US" w:bidi="ar-SA"/>
      </w:rPr>
    </w:lvl>
    <w:lvl w:ilvl="2" w:tplc="3F06555C">
      <w:numFmt w:val="bullet"/>
      <w:lvlText w:val="•"/>
      <w:lvlJc w:val="left"/>
      <w:pPr>
        <w:ind w:left="3740" w:hanging="360"/>
      </w:pPr>
      <w:rPr>
        <w:rFonts w:hint="default"/>
        <w:lang w:val="es-ES" w:eastAsia="en-US" w:bidi="ar-SA"/>
      </w:rPr>
    </w:lvl>
    <w:lvl w:ilvl="3" w:tplc="108E7EDA">
      <w:numFmt w:val="bullet"/>
      <w:lvlText w:val="•"/>
      <w:lvlJc w:val="left"/>
      <w:pPr>
        <w:ind w:left="5190" w:hanging="360"/>
      </w:pPr>
      <w:rPr>
        <w:rFonts w:hint="default"/>
        <w:lang w:val="es-ES" w:eastAsia="en-US" w:bidi="ar-SA"/>
      </w:rPr>
    </w:lvl>
    <w:lvl w:ilvl="4" w:tplc="0DEA25C4">
      <w:numFmt w:val="bullet"/>
      <w:lvlText w:val="•"/>
      <w:lvlJc w:val="left"/>
      <w:pPr>
        <w:ind w:left="6640" w:hanging="360"/>
      </w:pPr>
      <w:rPr>
        <w:rFonts w:hint="default"/>
        <w:lang w:val="es-ES" w:eastAsia="en-US" w:bidi="ar-SA"/>
      </w:rPr>
    </w:lvl>
    <w:lvl w:ilvl="5" w:tplc="45006FC2">
      <w:numFmt w:val="bullet"/>
      <w:lvlText w:val="•"/>
      <w:lvlJc w:val="left"/>
      <w:pPr>
        <w:ind w:left="8090" w:hanging="360"/>
      </w:pPr>
      <w:rPr>
        <w:rFonts w:hint="default"/>
        <w:lang w:val="es-ES" w:eastAsia="en-US" w:bidi="ar-SA"/>
      </w:rPr>
    </w:lvl>
    <w:lvl w:ilvl="6" w:tplc="020E3770">
      <w:numFmt w:val="bullet"/>
      <w:lvlText w:val="•"/>
      <w:lvlJc w:val="left"/>
      <w:pPr>
        <w:ind w:left="9540" w:hanging="360"/>
      </w:pPr>
      <w:rPr>
        <w:rFonts w:hint="default"/>
        <w:lang w:val="es-ES" w:eastAsia="en-US" w:bidi="ar-SA"/>
      </w:rPr>
    </w:lvl>
    <w:lvl w:ilvl="7" w:tplc="5538B7F4">
      <w:numFmt w:val="bullet"/>
      <w:lvlText w:val="•"/>
      <w:lvlJc w:val="left"/>
      <w:pPr>
        <w:ind w:left="10990" w:hanging="360"/>
      </w:pPr>
      <w:rPr>
        <w:rFonts w:hint="default"/>
        <w:lang w:val="es-ES" w:eastAsia="en-US" w:bidi="ar-SA"/>
      </w:rPr>
    </w:lvl>
    <w:lvl w:ilvl="8" w:tplc="9F9801F0">
      <w:numFmt w:val="bullet"/>
      <w:lvlText w:val="•"/>
      <w:lvlJc w:val="left"/>
      <w:pPr>
        <w:ind w:left="12440" w:hanging="360"/>
      </w:pPr>
      <w:rPr>
        <w:rFonts w:hint="default"/>
        <w:lang w:val="es-ES" w:eastAsia="en-US" w:bidi="ar-SA"/>
      </w:rPr>
    </w:lvl>
  </w:abstractNum>
  <w:abstractNum w:abstractNumId="9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11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2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9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0200EA"/>
    <w:multiLevelType w:val="hybridMultilevel"/>
    <w:tmpl w:val="989289F8"/>
    <w:lvl w:ilvl="0" w:tplc="518AB438">
      <w:start w:val="1"/>
      <w:numFmt w:val="upperLetter"/>
      <w:lvlText w:val="%1)"/>
      <w:lvlJc w:val="left"/>
      <w:pPr>
        <w:ind w:left="840" w:hanging="360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s-ES" w:eastAsia="en-US" w:bidi="ar-SA"/>
      </w:rPr>
    </w:lvl>
    <w:lvl w:ilvl="1" w:tplc="4C0E3862">
      <w:start w:val="1"/>
      <w:numFmt w:val="lowerLetter"/>
      <w:lvlText w:val="%2."/>
      <w:lvlJc w:val="left"/>
      <w:pPr>
        <w:ind w:left="1561" w:hanging="360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s-ES" w:eastAsia="en-US" w:bidi="ar-SA"/>
      </w:rPr>
    </w:lvl>
    <w:lvl w:ilvl="2" w:tplc="87A405C4">
      <w:numFmt w:val="bullet"/>
      <w:lvlText w:val="•"/>
      <w:lvlJc w:val="left"/>
      <w:pPr>
        <w:ind w:left="3091" w:hanging="360"/>
      </w:pPr>
      <w:rPr>
        <w:rFonts w:hint="default"/>
        <w:lang w:val="es-ES" w:eastAsia="en-US" w:bidi="ar-SA"/>
      </w:rPr>
    </w:lvl>
    <w:lvl w:ilvl="3" w:tplc="9190D452">
      <w:numFmt w:val="bullet"/>
      <w:lvlText w:val="•"/>
      <w:lvlJc w:val="left"/>
      <w:pPr>
        <w:ind w:left="4622" w:hanging="360"/>
      </w:pPr>
      <w:rPr>
        <w:rFonts w:hint="default"/>
        <w:lang w:val="es-ES" w:eastAsia="en-US" w:bidi="ar-SA"/>
      </w:rPr>
    </w:lvl>
    <w:lvl w:ilvl="4" w:tplc="E884C4D8">
      <w:numFmt w:val="bullet"/>
      <w:lvlText w:val="•"/>
      <w:lvlJc w:val="left"/>
      <w:pPr>
        <w:ind w:left="6153" w:hanging="360"/>
      </w:pPr>
      <w:rPr>
        <w:rFonts w:hint="default"/>
        <w:lang w:val="es-ES" w:eastAsia="en-US" w:bidi="ar-SA"/>
      </w:rPr>
    </w:lvl>
    <w:lvl w:ilvl="5" w:tplc="10C23A10">
      <w:numFmt w:val="bullet"/>
      <w:lvlText w:val="•"/>
      <w:lvlJc w:val="left"/>
      <w:pPr>
        <w:ind w:left="7684" w:hanging="360"/>
      </w:pPr>
      <w:rPr>
        <w:rFonts w:hint="default"/>
        <w:lang w:val="es-ES" w:eastAsia="en-US" w:bidi="ar-SA"/>
      </w:rPr>
    </w:lvl>
    <w:lvl w:ilvl="6" w:tplc="0720958C">
      <w:numFmt w:val="bullet"/>
      <w:lvlText w:val="•"/>
      <w:lvlJc w:val="left"/>
      <w:pPr>
        <w:ind w:left="9215" w:hanging="360"/>
      </w:pPr>
      <w:rPr>
        <w:rFonts w:hint="default"/>
        <w:lang w:val="es-ES" w:eastAsia="en-US" w:bidi="ar-SA"/>
      </w:rPr>
    </w:lvl>
    <w:lvl w:ilvl="7" w:tplc="C6DC78CC">
      <w:numFmt w:val="bullet"/>
      <w:lvlText w:val="•"/>
      <w:lvlJc w:val="left"/>
      <w:pPr>
        <w:ind w:left="10746" w:hanging="360"/>
      </w:pPr>
      <w:rPr>
        <w:rFonts w:hint="default"/>
        <w:lang w:val="es-ES" w:eastAsia="en-US" w:bidi="ar-SA"/>
      </w:rPr>
    </w:lvl>
    <w:lvl w:ilvl="8" w:tplc="D00C07A8">
      <w:numFmt w:val="bullet"/>
      <w:lvlText w:val="•"/>
      <w:lvlJc w:val="left"/>
      <w:pPr>
        <w:ind w:left="12277" w:hanging="360"/>
      </w:pPr>
      <w:rPr>
        <w:rFonts w:hint="default"/>
        <w:lang w:val="es-ES" w:eastAsia="en-US" w:bidi="ar-SA"/>
      </w:rPr>
    </w:lvl>
  </w:abstractNum>
  <w:abstractNum w:abstractNumId="25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2D01449"/>
    <w:multiLevelType w:val="hybridMultilevel"/>
    <w:tmpl w:val="9F5E7492"/>
    <w:lvl w:ilvl="0" w:tplc="C8948802">
      <w:start w:val="1"/>
      <w:numFmt w:val="decimal"/>
      <w:lvlText w:val="%1."/>
      <w:lvlJc w:val="left"/>
      <w:pPr>
        <w:ind w:left="840" w:hanging="360"/>
        <w:jc w:val="left"/>
      </w:pPr>
      <w:rPr>
        <w:rFonts w:ascii="Calibri" w:eastAsia="Calibri" w:hAnsi="Calibri" w:cs="Calibri" w:hint="default"/>
        <w:spacing w:val="-2"/>
        <w:w w:val="100"/>
        <w:sz w:val="20"/>
        <w:szCs w:val="20"/>
        <w:lang w:val="es-ES" w:eastAsia="en-US" w:bidi="ar-SA"/>
      </w:rPr>
    </w:lvl>
    <w:lvl w:ilvl="1" w:tplc="373A04FA">
      <w:numFmt w:val="bullet"/>
      <w:lvlText w:val="•"/>
      <w:lvlJc w:val="left"/>
      <w:pPr>
        <w:ind w:left="2290" w:hanging="360"/>
      </w:pPr>
      <w:rPr>
        <w:rFonts w:hint="default"/>
        <w:lang w:val="es-ES" w:eastAsia="en-US" w:bidi="ar-SA"/>
      </w:rPr>
    </w:lvl>
    <w:lvl w:ilvl="2" w:tplc="266C5DE8">
      <w:numFmt w:val="bullet"/>
      <w:lvlText w:val="•"/>
      <w:lvlJc w:val="left"/>
      <w:pPr>
        <w:ind w:left="3740" w:hanging="360"/>
      </w:pPr>
      <w:rPr>
        <w:rFonts w:hint="default"/>
        <w:lang w:val="es-ES" w:eastAsia="en-US" w:bidi="ar-SA"/>
      </w:rPr>
    </w:lvl>
    <w:lvl w:ilvl="3" w:tplc="144648D0">
      <w:numFmt w:val="bullet"/>
      <w:lvlText w:val="•"/>
      <w:lvlJc w:val="left"/>
      <w:pPr>
        <w:ind w:left="5190" w:hanging="360"/>
      </w:pPr>
      <w:rPr>
        <w:rFonts w:hint="default"/>
        <w:lang w:val="es-ES" w:eastAsia="en-US" w:bidi="ar-SA"/>
      </w:rPr>
    </w:lvl>
    <w:lvl w:ilvl="4" w:tplc="BFA81DD0">
      <w:numFmt w:val="bullet"/>
      <w:lvlText w:val="•"/>
      <w:lvlJc w:val="left"/>
      <w:pPr>
        <w:ind w:left="6640" w:hanging="360"/>
      </w:pPr>
      <w:rPr>
        <w:rFonts w:hint="default"/>
        <w:lang w:val="es-ES" w:eastAsia="en-US" w:bidi="ar-SA"/>
      </w:rPr>
    </w:lvl>
    <w:lvl w:ilvl="5" w:tplc="309C4F30">
      <w:numFmt w:val="bullet"/>
      <w:lvlText w:val="•"/>
      <w:lvlJc w:val="left"/>
      <w:pPr>
        <w:ind w:left="8090" w:hanging="360"/>
      </w:pPr>
      <w:rPr>
        <w:rFonts w:hint="default"/>
        <w:lang w:val="es-ES" w:eastAsia="en-US" w:bidi="ar-SA"/>
      </w:rPr>
    </w:lvl>
    <w:lvl w:ilvl="6" w:tplc="42A40D56">
      <w:numFmt w:val="bullet"/>
      <w:lvlText w:val="•"/>
      <w:lvlJc w:val="left"/>
      <w:pPr>
        <w:ind w:left="9540" w:hanging="360"/>
      </w:pPr>
      <w:rPr>
        <w:rFonts w:hint="default"/>
        <w:lang w:val="es-ES" w:eastAsia="en-US" w:bidi="ar-SA"/>
      </w:rPr>
    </w:lvl>
    <w:lvl w:ilvl="7" w:tplc="FC4C8478">
      <w:numFmt w:val="bullet"/>
      <w:lvlText w:val="•"/>
      <w:lvlJc w:val="left"/>
      <w:pPr>
        <w:ind w:left="10990" w:hanging="360"/>
      </w:pPr>
      <w:rPr>
        <w:rFonts w:hint="default"/>
        <w:lang w:val="es-ES" w:eastAsia="en-US" w:bidi="ar-SA"/>
      </w:rPr>
    </w:lvl>
    <w:lvl w:ilvl="8" w:tplc="601A3168">
      <w:numFmt w:val="bullet"/>
      <w:lvlText w:val="•"/>
      <w:lvlJc w:val="left"/>
      <w:pPr>
        <w:ind w:left="12440" w:hanging="360"/>
      </w:pPr>
      <w:rPr>
        <w:rFonts w:hint="default"/>
        <w:lang w:val="es-ES" w:eastAsia="en-US" w:bidi="ar-SA"/>
      </w:rPr>
    </w:lvl>
  </w:abstractNum>
  <w:abstractNum w:abstractNumId="28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9" w15:restartNumberingAfterBreak="0">
    <w:nsid w:val="67D109CA"/>
    <w:multiLevelType w:val="hybridMultilevel"/>
    <w:tmpl w:val="6D84B8E4"/>
    <w:lvl w:ilvl="0" w:tplc="940408C8">
      <w:start w:val="1"/>
      <w:numFmt w:val="upperLetter"/>
      <w:lvlText w:val="%1)"/>
      <w:lvlJc w:val="left"/>
      <w:pPr>
        <w:ind w:left="840" w:hanging="360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s-ES" w:eastAsia="en-US" w:bidi="ar-SA"/>
      </w:rPr>
    </w:lvl>
    <w:lvl w:ilvl="1" w:tplc="3AECB836">
      <w:start w:val="1"/>
      <w:numFmt w:val="lowerLetter"/>
      <w:lvlText w:val="%2."/>
      <w:lvlJc w:val="left"/>
      <w:pPr>
        <w:ind w:left="1561" w:hanging="360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s-ES" w:eastAsia="en-US" w:bidi="ar-SA"/>
      </w:rPr>
    </w:lvl>
    <w:lvl w:ilvl="2" w:tplc="812CE5BC">
      <w:numFmt w:val="bullet"/>
      <w:lvlText w:val="•"/>
      <w:lvlJc w:val="left"/>
      <w:pPr>
        <w:ind w:left="3091" w:hanging="360"/>
      </w:pPr>
      <w:rPr>
        <w:rFonts w:hint="default"/>
        <w:lang w:val="es-ES" w:eastAsia="en-US" w:bidi="ar-SA"/>
      </w:rPr>
    </w:lvl>
    <w:lvl w:ilvl="3" w:tplc="ECF286B0">
      <w:numFmt w:val="bullet"/>
      <w:lvlText w:val="•"/>
      <w:lvlJc w:val="left"/>
      <w:pPr>
        <w:ind w:left="4622" w:hanging="360"/>
      </w:pPr>
      <w:rPr>
        <w:rFonts w:hint="default"/>
        <w:lang w:val="es-ES" w:eastAsia="en-US" w:bidi="ar-SA"/>
      </w:rPr>
    </w:lvl>
    <w:lvl w:ilvl="4" w:tplc="6F686C5A">
      <w:numFmt w:val="bullet"/>
      <w:lvlText w:val="•"/>
      <w:lvlJc w:val="left"/>
      <w:pPr>
        <w:ind w:left="6153" w:hanging="360"/>
      </w:pPr>
      <w:rPr>
        <w:rFonts w:hint="default"/>
        <w:lang w:val="es-ES" w:eastAsia="en-US" w:bidi="ar-SA"/>
      </w:rPr>
    </w:lvl>
    <w:lvl w:ilvl="5" w:tplc="57E8B45A">
      <w:numFmt w:val="bullet"/>
      <w:lvlText w:val="•"/>
      <w:lvlJc w:val="left"/>
      <w:pPr>
        <w:ind w:left="7684" w:hanging="360"/>
      </w:pPr>
      <w:rPr>
        <w:rFonts w:hint="default"/>
        <w:lang w:val="es-ES" w:eastAsia="en-US" w:bidi="ar-SA"/>
      </w:rPr>
    </w:lvl>
    <w:lvl w:ilvl="6" w:tplc="9378D8F6">
      <w:numFmt w:val="bullet"/>
      <w:lvlText w:val="•"/>
      <w:lvlJc w:val="left"/>
      <w:pPr>
        <w:ind w:left="9215" w:hanging="360"/>
      </w:pPr>
      <w:rPr>
        <w:rFonts w:hint="default"/>
        <w:lang w:val="es-ES" w:eastAsia="en-US" w:bidi="ar-SA"/>
      </w:rPr>
    </w:lvl>
    <w:lvl w:ilvl="7" w:tplc="107CAB1C">
      <w:numFmt w:val="bullet"/>
      <w:lvlText w:val="•"/>
      <w:lvlJc w:val="left"/>
      <w:pPr>
        <w:ind w:left="10746" w:hanging="360"/>
      </w:pPr>
      <w:rPr>
        <w:rFonts w:hint="default"/>
        <w:lang w:val="es-ES" w:eastAsia="en-US" w:bidi="ar-SA"/>
      </w:rPr>
    </w:lvl>
    <w:lvl w:ilvl="8" w:tplc="E3EC834A">
      <w:numFmt w:val="bullet"/>
      <w:lvlText w:val="•"/>
      <w:lvlJc w:val="left"/>
      <w:pPr>
        <w:ind w:left="12277" w:hanging="360"/>
      </w:pPr>
      <w:rPr>
        <w:rFonts w:hint="default"/>
        <w:lang w:val="es-ES" w:eastAsia="en-US" w:bidi="ar-SA"/>
      </w:rPr>
    </w:lvl>
  </w:abstractNum>
  <w:abstractNum w:abstractNumId="30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32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97873129">
    <w:abstractNumId w:val="28"/>
  </w:num>
  <w:num w:numId="2" w16cid:durableId="1347634027">
    <w:abstractNumId w:val="33"/>
  </w:num>
  <w:num w:numId="3" w16cid:durableId="1946493807">
    <w:abstractNumId w:val="15"/>
  </w:num>
  <w:num w:numId="4" w16cid:durableId="537207353">
    <w:abstractNumId w:val="11"/>
  </w:num>
  <w:num w:numId="5" w16cid:durableId="521209652">
    <w:abstractNumId w:val="18"/>
  </w:num>
  <w:num w:numId="6" w16cid:durableId="830758043">
    <w:abstractNumId w:val="26"/>
  </w:num>
  <w:num w:numId="7" w16cid:durableId="925845369">
    <w:abstractNumId w:val="14"/>
  </w:num>
  <w:num w:numId="8" w16cid:durableId="1559323413">
    <w:abstractNumId w:val="1"/>
  </w:num>
  <w:num w:numId="9" w16cid:durableId="1323969725">
    <w:abstractNumId w:val="16"/>
  </w:num>
  <w:num w:numId="10" w16cid:durableId="542638295">
    <w:abstractNumId w:val="32"/>
  </w:num>
  <w:num w:numId="11" w16cid:durableId="925185857">
    <w:abstractNumId w:val="30"/>
  </w:num>
  <w:num w:numId="12" w16cid:durableId="2127658328">
    <w:abstractNumId w:val="20"/>
  </w:num>
  <w:num w:numId="13" w16cid:durableId="1216817712">
    <w:abstractNumId w:val="3"/>
  </w:num>
  <w:num w:numId="14" w16cid:durableId="858665776">
    <w:abstractNumId w:val="10"/>
  </w:num>
  <w:num w:numId="15" w16cid:durableId="1990598219">
    <w:abstractNumId w:val="31"/>
  </w:num>
  <w:num w:numId="16" w16cid:durableId="1794787823">
    <w:abstractNumId w:val="12"/>
  </w:num>
  <w:num w:numId="17" w16cid:durableId="297957388">
    <w:abstractNumId w:val="19"/>
  </w:num>
  <w:num w:numId="18" w16cid:durableId="198979601">
    <w:abstractNumId w:val="0"/>
  </w:num>
  <w:num w:numId="19" w16cid:durableId="1537428630">
    <w:abstractNumId w:val="25"/>
  </w:num>
  <w:num w:numId="20" w16cid:durableId="898515238">
    <w:abstractNumId w:val="7"/>
  </w:num>
  <w:num w:numId="21" w16cid:durableId="802117521">
    <w:abstractNumId w:val="2"/>
  </w:num>
  <w:num w:numId="22" w16cid:durableId="1328828843">
    <w:abstractNumId w:val="9"/>
  </w:num>
  <w:num w:numId="23" w16cid:durableId="260527203">
    <w:abstractNumId w:val="13"/>
  </w:num>
  <w:num w:numId="24" w16cid:durableId="2112435132">
    <w:abstractNumId w:val="5"/>
  </w:num>
  <w:num w:numId="25" w16cid:durableId="562373963">
    <w:abstractNumId w:val="22"/>
  </w:num>
  <w:num w:numId="26" w16cid:durableId="627592427">
    <w:abstractNumId w:val="23"/>
  </w:num>
  <w:num w:numId="27" w16cid:durableId="1065184777">
    <w:abstractNumId w:val="4"/>
  </w:num>
  <w:num w:numId="28" w16cid:durableId="1133251012">
    <w:abstractNumId w:val="17"/>
  </w:num>
  <w:num w:numId="29" w16cid:durableId="84693936">
    <w:abstractNumId w:val="21"/>
  </w:num>
  <w:num w:numId="30" w16cid:durableId="895165023">
    <w:abstractNumId w:val="29"/>
  </w:num>
  <w:num w:numId="31" w16cid:durableId="628053683">
    <w:abstractNumId w:val="8"/>
  </w:num>
  <w:num w:numId="32" w16cid:durableId="907766710">
    <w:abstractNumId w:val="24"/>
  </w:num>
  <w:num w:numId="33" w16cid:durableId="173763307">
    <w:abstractNumId w:val="27"/>
  </w:num>
  <w:num w:numId="34" w16cid:durableId="10930096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EzMbC0NDe0tDRQ0lEKTi0uzszPAykwrAUAmIAL+ywAAAA="/>
  </w:docVars>
  <w:rsids>
    <w:rsidRoot w:val="00347D36"/>
    <w:rsid w:val="00014FF9"/>
    <w:rsid w:val="000235D3"/>
    <w:rsid w:val="00024ABA"/>
    <w:rsid w:val="00037F19"/>
    <w:rsid w:val="00044976"/>
    <w:rsid w:val="000664AC"/>
    <w:rsid w:val="000858B0"/>
    <w:rsid w:val="000B103E"/>
    <w:rsid w:val="000D5405"/>
    <w:rsid w:val="000E270F"/>
    <w:rsid w:val="000F70FB"/>
    <w:rsid w:val="0013125C"/>
    <w:rsid w:val="00141FCE"/>
    <w:rsid w:val="00161031"/>
    <w:rsid w:val="001873FE"/>
    <w:rsid w:val="001D2C44"/>
    <w:rsid w:val="0023014D"/>
    <w:rsid w:val="00241A59"/>
    <w:rsid w:val="0024547B"/>
    <w:rsid w:val="0025380B"/>
    <w:rsid w:val="002570A5"/>
    <w:rsid w:val="002661F9"/>
    <w:rsid w:val="002757DD"/>
    <w:rsid w:val="002855E9"/>
    <w:rsid w:val="00296257"/>
    <w:rsid w:val="002A4841"/>
    <w:rsid w:val="002B4355"/>
    <w:rsid w:val="002C260E"/>
    <w:rsid w:val="002C6B9B"/>
    <w:rsid w:val="00305730"/>
    <w:rsid w:val="003459F7"/>
    <w:rsid w:val="00347D36"/>
    <w:rsid w:val="00354EEA"/>
    <w:rsid w:val="00371AF9"/>
    <w:rsid w:val="003734F7"/>
    <w:rsid w:val="003874A9"/>
    <w:rsid w:val="003929E8"/>
    <w:rsid w:val="003C0BBD"/>
    <w:rsid w:val="003E047E"/>
    <w:rsid w:val="00427B6C"/>
    <w:rsid w:val="00430803"/>
    <w:rsid w:val="00452CBD"/>
    <w:rsid w:val="00453C50"/>
    <w:rsid w:val="00454328"/>
    <w:rsid w:val="00456D5A"/>
    <w:rsid w:val="0046475E"/>
    <w:rsid w:val="00467406"/>
    <w:rsid w:val="004F26D4"/>
    <w:rsid w:val="004F2760"/>
    <w:rsid w:val="00520720"/>
    <w:rsid w:val="005301D1"/>
    <w:rsid w:val="005346DF"/>
    <w:rsid w:val="005462D1"/>
    <w:rsid w:val="005676E2"/>
    <w:rsid w:val="00593349"/>
    <w:rsid w:val="005A3965"/>
    <w:rsid w:val="005B32CC"/>
    <w:rsid w:val="005B65AD"/>
    <w:rsid w:val="005E586C"/>
    <w:rsid w:val="00633DA3"/>
    <w:rsid w:val="006363C2"/>
    <w:rsid w:val="0064095D"/>
    <w:rsid w:val="00645751"/>
    <w:rsid w:val="00692BA8"/>
    <w:rsid w:val="006A2FDD"/>
    <w:rsid w:val="006B5029"/>
    <w:rsid w:val="006B7D9F"/>
    <w:rsid w:val="006C0DA8"/>
    <w:rsid w:val="006D689E"/>
    <w:rsid w:val="006E180F"/>
    <w:rsid w:val="00703588"/>
    <w:rsid w:val="00711642"/>
    <w:rsid w:val="00736411"/>
    <w:rsid w:val="0074637F"/>
    <w:rsid w:val="00772E3A"/>
    <w:rsid w:val="00790271"/>
    <w:rsid w:val="007941A8"/>
    <w:rsid w:val="00794A7F"/>
    <w:rsid w:val="00796208"/>
    <w:rsid w:val="007A4B0F"/>
    <w:rsid w:val="007B2AEF"/>
    <w:rsid w:val="007B7022"/>
    <w:rsid w:val="007F362D"/>
    <w:rsid w:val="00823042"/>
    <w:rsid w:val="00824590"/>
    <w:rsid w:val="0088173A"/>
    <w:rsid w:val="00891623"/>
    <w:rsid w:val="008A38C6"/>
    <w:rsid w:val="008B24AB"/>
    <w:rsid w:val="008B27A0"/>
    <w:rsid w:val="008C3293"/>
    <w:rsid w:val="008C52B6"/>
    <w:rsid w:val="008E62D7"/>
    <w:rsid w:val="008E7CB5"/>
    <w:rsid w:val="00934D8A"/>
    <w:rsid w:val="009525EC"/>
    <w:rsid w:val="00984BAD"/>
    <w:rsid w:val="00990FF8"/>
    <w:rsid w:val="009B3F65"/>
    <w:rsid w:val="009E3ED9"/>
    <w:rsid w:val="009E6C7D"/>
    <w:rsid w:val="00A003B4"/>
    <w:rsid w:val="00A11894"/>
    <w:rsid w:val="00A17090"/>
    <w:rsid w:val="00A24337"/>
    <w:rsid w:val="00A26D56"/>
    <w:rsid w:val="00A274A6"/>
    <w:rsid w:val="00AA3E77"/>
    <w:rsid w:val="00AB7AB4"/>
    <w:rsid w:val="00AC23D2"/>
    <w:rsid w:val="00AD085E"/>
    <w:rsid w:val="00AE3E4A"/>
    <w:rsid w:val="00AF6B07"/>
    <w:rsid w:val="00B00EF8"/>
    <w:rsid w:val="00B21EEF"/>
    <w:rsid w:val="00B270F7"/>
    <w:rsid w:val="00B40DA8"/>
    <w:rsid w:val="00B5363B"/>
    <w:rsid w:val="00B71CBA"/>
    <w:rsid w:val="00B84042"/>
    <w:rsid w:val="00B9375A"/>
    <w:rsid w:val="00BA2E10"/>
    <w:rsid w:val="00BB1767"/>
    <w:rsid w:val="00BC455C"/>
    <w:rsid w:val="00BD2A40"/>
    <w:rsid w:val="00BE1CF6"/>
    <w:rsid w:val="00BE7CD5"/>
    <w:rsid w:val="00BF012A"/>
    <w:rsid w:val="00BF594F"/>
    <w:rsid w:val="00C3377D"/>
    <w:rsid w:val="00C3602F"/>
    <w:rsid w:val="00C41CB9"/>
    <w:rsid w:val="00C52DC6"/>
    <w:rsid w:val="00C536F3"/>
    <w:rsid w:val="00C71D28"/>
    <w:rsid w:val="00C74B1D"/>
    <w:rsid w:val="00CB0DA9"/>
    <w:rsid w:val="00CC6002"/>
    <w:rsid w:val="00CC700A"/>
    <w:rsid w:val="00CD2247"/>
    <w:rsid w:val="00CD583A"/>
    <w:rsid w:val="00CD7EB6"/>
    <w:rsid w:val="00D44603"/>
    <w:rsid w:val="00D71EF9"/>
    <w:rsid w:val="00D81709"/>
    <w:rsid w:val="00D81872"/>
    <w:rsid w:val="00D9754B"/>
    <w:rsid w:val="00E17FEB"/>
    <w:rsid w:val="00E2740D"/>
    <w:rsid w:val="00E349FC"/>
    <w:rsid w:val="00E40C34"/>
    <w:rsid w:val="00E918DB"/>
    <w:rsid w:val="00E94F57"/>
    <w:rsid w:val="00E96352"/>
    <w:rsid w:val="00EC3EE7"/>
    <w:rsid w:val="00ED3B16"/>
    <w:rsid w:val="00EE1334"/>
    <w:rsid w:val="00F11425"/>
    <w:rsid w:val="00F27056"/>
    <w:rsid w:val="00F566D4"/>
    <w:rsid w:val="00F63330"/>
    <w:rsid w:val="00F72585"/>
    <w:rsid w:val="00F733E3"/>
    <w:rsid w:val="00F82312"/>
    <w:rsid w:val="00F86D92"/>
    <w:rsid w:val="00F93E2D"/>
    <w:rsid w:val="00F96348"/>
    <w:rsid w:val="00FA4C94"/>
    <w:rsid w:val="00FB14E0"/>
    <w:rsid w:val="00FC1419"/>
    <w:rsid w:val="00FD3557"/>
    <w:rsid w:val="00FD61BD"/>
    <w:rsid w:val="00FE50AF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500E142D-793E-4FB4-A04A-BD986EFCD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  <w:style w:type="table" w:customStyle="1" w:styleId="TableNormal">
    <w:name w:val="Table Normal"/>
    <w:uiPriority w:val="2"/>
    <w:semiHidden/>
    <w:unhideWhenUsed/>
    <w:qFormat/>
    <w:rsid w:val="006B502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7941A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BA576554BFC34D9C6FDE4A0E3DC505" ma:contentTypeVersion="15" ma:contentTypeDescription="Crear nuevo documento." ma:contentTypeScope="" ma:versionID="08b3dc79c3ec872ad0593a0b4e2b029a">
  <xsd:schema xmlns:xsd="http://www.w3.org/2001/XMLSchema" xmlns:xs="http://www.w3.org/2001/XMLSchema" xmlns:p="http://schemas.microsoft.com/office/2006/metadata/properties" xmlns:ns2="c6c5db92-7943-45d7-8afd-e443b40164cf" xmlns:ns3="3c5de2ca-02ad-4552-8781-43ec7e810957" targetNamespace="http://schemas.microsoft.com/office/2006/metadata/properties" ma:root="true" ma:fieldsID="9f796f6972f454aa49504ebff51e3bf4" ns2:_="" ns3:_="">
    <xsd:import namespace="c6c5db92-7943-45d7-8afd-e443b40164cf"/>
    <xsd:import namespace="3c5de2ca-02ad-4552-8781-43ec7e810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5db92-7943-45d7-8afd-e443b40164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208b3abc-62d9-4941-89fa-44cd12f9c5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de2ca-02ad-4552-8781-43ec7e810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bf1b614-dc7b-4e58-96e1-af44cd0f573e}" ma:internalName="TaxCatchAll" ma:showField="CatchAllData" ma:web="3c5de2ca-02ad-4552-8781-43ec7e8109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5db92-7943-45d7-8afd-e443b40164cf">
      <Terms xmlns="http://schemas.microsoft.com/office/infopath/2007/PartnerControls"/>
    </lcf76f155ced4ddcb4097134ff3c332f>
    <TaxCatchAll xmlns="3c5de2ca-02ad-4552-8781-43ec7e810957" xsi:nil="true"/>
  </documentManagement>
</p:properties>
</file>

<file path=customXml/itemProps1.xml><?xml version="1.0" encoding="utf-8"?>
<ds:datastoreItem xmlns:ds="http://schemas.openxmlformats.org/officeDocument/2006/customXml" ds:itemID="{213E9CF8-5DDF-4E3E-A006-90AC9EAB46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CAF49-2DED-475D-BEF7-4688736D2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5db92-7943-45d7-8afd-e443b40164cf"/>
    <ds:schemaRef ds:uri="3c5de2ca-02ad-4552-8781-43ec7e810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6c5db92-7943-45d7-8afd-e443b40164cf"/>
    <ds:schemaRef ds:uri="3c5de2ca-02ad-4552-8781-43ec7e8109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246</Words>
  <Characters>6854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Felipe Godoy Reyes</cp:lastModifiedBy>
  <cp:revision>14</cp:revision>
  <cp:lastPrinted>2016-03-14T14:53:00Z</cp:lastPrinted>
  <dcterms:created xsi:type="dcterms:W3CDTF">2022-07-15T01:23:00Z</dcterms:created>
  <dcterms:modified xsi:type="dcterms:W3CDTF">2022-07-1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  <property fmtid="{D5CDD505-2E9C-101B-9397-08002B2CF9AE}" pid="3" name="MediaServiceImageTags">
    <vt:lpwstr/>
  </property>
</Properties>
</file>